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7C1CA" w14:textId="19CC24DD" w:rsidR="00A972F3" w:rsidRDefault="00E41409" w:rsidP="00A972F3">
      <w:pPr>
        <w:pStyle w:val="Heading1"/>
        <w:numPr>
          <w:ilvl w:val="0"/>
          <w:numId w:val="0"/>
        </w:numPr>
        <w:ind w:left="360" w:hanging="360"/>
      </w:pPr>
      <w:proofErr w:type="spellStart"/>
      <w:r>
        <w:t>eIC</w:t>
      </w:r>
      <w:proofErr w:type="spellEnd"/>
      <w:r>
        <w:t xml:space="preserve"> Submission Worksheet </w:t>
      </w:r>
    </w:p>
    <w:p w14:paraId="3087EF30" w14:textId="044D0F11" w:rsidR="00874134" w:rsidRPr="00A972F3" w:rsidRDefault="7249EC95" w:rsidP="00A972F3">
      <w:pPr>
        <w:tabs>
          <w:tab w:val="left" w:pos="1630"/>
        </w:tabs>
        <w:rPr>
          <w:b/>
          <w:bCs/>
        </w:rPr>
      </w:pPr>
      <w:r w:rsidRPr="00A972F3">
        <w:rPr>
          <w:b/>
          <w:bCs/>
        </w:rPr>
        <w:t xml:space="preserve">REQUIRED </w:t>
      </w:r>
      <w:r w:rsidR="00874134" w:rsidRPr="00A972F3">
        <w:rPr>
          <w:b/>
          <w:bCs/>
        </w:rPr>
        <w:t>for:</w:t>
      </w:r>
    </w:p>
    <w:p w14:paraId="5FF5D2D1" w14:textId="06AC44E4" w:rsidR="00874134" w:rsidRDefault="00874134" w:rsidP="00EA5744">
      <w:pPr>
        <w:pStyle w:val="ListParagraph"/>
        <w:numPr>
          <w:ilvl w:val="0"/>
          <w:numId w:val="41"/>
        </w:numPr>
      </w:pPr>
      <w:r>
        <w:t>All full board</w:t>
      </w:r>
      <w:r w:rsidR="00F114B3">
        <w:t xml:space="preserve"> and expedited</w:t>
      </w:r>
      <w:r>
        <w:t xml:space="preserve"> protocols</w:t>
      </w:r>
    </w:p>
    <w:p w14:paraId="3D0C1B5A" w14:textId="38608A4D" w:rsidR="00874134" w:rsidRDefault="00A972F3" w:rsidP="00EA5744">
      <w:pPr>
        <w:pStyle w:val="ListParagraph"/>
        <w:numPr>
          <w:ilvl w:val="0"/>
          <w:numId w:val="41"/>
        </w:numPr>
      </w:pPr>
      <w:r>
        <w:t>Exempt, flex, NHSR</w:t>
      </w:r>
      <w:r w:rsidR="00BD7713">
        <w:t xml:space="preserve"> protocols</w:t>
      </w:r>
      <w:r>
        <w:t xml:space="preserve"> with PHI</w:t>
      </w:r>
    </w:p>
    <w:p w14:paraId="5243C72C" w14:textId="78CAE487" w:rsidR="00A972F3" w:rsidRPr="00A972F3" w:rsidRDefault="00A972F3" w:rsidP="00A972F3">
      <w:pPr>
        <w:tabs>
          <w:tab w:val="left" w:pos="1630"/>
        </w:tabs>
        <w:rPr>
          <w:b/>
          <w:bCs/>
        </w:rPr>
      </w:pPr>
      <w:r w:rsidRPr="00A972F3">
        <w:rPr>
          <w:b/>
          <w:bCs/>
        </w:rPr>
        <w:t>Instructions:</w:t>
      </w:r>
    </w:p>
    <w:p w14:paraId="2F17F5C2" w14:textId="77777777" w:rsidR="00E41409" w:rsidRDefault="00EA5744" w:rsidP="00EA5744">
      <w:pPr>
        <w:pStyle w:val="ListParagraph"/>
        <w:numPr>
          <w:ilvl w:val="0"/>
          <w:numId w:val="41"/>
        </w:numPr>
      </w:pPr>
      <w:r>
        <w:t>Complete all questions</w:t>
      </w:r>
      <w:r w:rsidR="00E30F06">
        <w:t xml:space="preserve">. </w:t>
      </w:r>
    </w:p>
    <w:p w14:paraId="5AE9A4D2" w14:textId="254455F1" w:rsidR="008918DF" w:rsidRDefault="00E30F06" w:rsidP="00EA5744">
      <w:pPr>
        <w:pStyle w:val="ListParagraph"/>
        <w:numPr>
          <w:ilvl w:val="0"/>
          <w:numId w:val="41"/>
        </w:numPr>
      </w:pPr>
      <w:r>
        <w:t>If a question is</w:t>
      </w:r>
      <w:r w:rsidR="00EA5744">
        <w:t xml:space="preserve"> not applicable, indicate N\A and </w:t>
      </w:r>
      <w:r>
        <w:t>explain.</w:t>
      </w:r>
    </w:p>
    <w:p w14:paraId="0ED9DEDA" w14:textId="24D5CB54" w:rsidR="00EA5744" w:rsidRDefault="00EA5744" w:rsidP="00EA5744">
      <w:pPr>
        <w:pStyle w:val="ListParagraph"/>
        <w:numPr>
          <w:ilvl w:val="0"/>
          <w:numId w:val="41"/>
        </w:numPr>
      </w:pPr>
      <w:r>
        <w:t>Attach this worksheet</w:t>
      </w:r>
      <w:r w:rsidR="008D7213">
        <w:t xml:space="preserve"> along with any e-consent</w:t>
      </w:r>
      <w:r>
        <w:t xml:space="preserve"> to the protocol submission in </w:t>
      </w:r>
      <w:proofErr w:type="spellStart"/>
      <w:r>
        <w:t>WVU</w:t>
      </w:r>
      <w:r w:rsidR="007F7838">
        <w:t>+</w:t>
      </w:r>
      <w:r>
        <w:t>kc</w:t>
      </w:r>
      <w:proofErr w:type="spellEnd"/>
    </w:p>
    <w:p w14:paraId="5EE2E208" w14:textId="4788725B" w:rsidR="00012CD5" w:rsidRDefault="00012CD5" w:rsidP="00EA5744">
      <w:pPr>
        <w:pStyle w:val="ListParagraph"/>
        <w:numPr>
          <w:ilvl w:val="0"/>
          <w:numId w:val="41"/>
        </w:numPr>
      </w:pPr>
      <w:r>
        <w:t xml:space="preserve">This worksheet is required as of </w:t>
      </w:r>
      <w:r w:rsidR="00217A67">
        <w:t>9/1</w:t>
      </w:r>
      <w:r w:rsidR="00CE470A">
        <w:t>4</w:t>
      </w:r>
      <w:r w:rsidR="00217A67">
        <w:t>/2022</w:t>
      </w:r>
    </w:p>
    <w:p w14:paraId="5EAA55D9" w14:textId="77777777" w:rsidR="00C663FB" w:rsidRPr="00EA5744" w:rsidRDefault="00C663FB" w:rsidP="00C663FB">
      <w:pPr>
        <w:pStyle w:val="ListParagraph"/>
        <w:ind w:left="36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06085" w:rsidRPr="00CF4AEF" w14:paraId="5B0460E0" w14:textId="77777777" w:rsidTr="03DB3C30">
        <w:tc>
          <w:tcPr>
            <w:tcW w:w="9350" w:type="dxa"/>
            <w:shd w:val="clear" w:color="auto" w:fill="E7E6E6" w:themeFill="background2"/>
          </w:tcPr>
          <w:p w14:paraId="6A690C29" w14:textId="1F3FF729" w:rsidR="00306085" w:rsidRPr="00CF4AEF" w:rsidRDefault="000E653F" w:rsidP="00EA5744">
            <w:pPr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Electronic Informed Consent Questionnaire</w:t>
            </w:r>
            <w:r w:rsidR="00E41409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 xml:space="preserve"> </w:t>
            </w:r>
          </w:p>
        </w:tc>
      </w:tr>
      <w:tr w:rsidR="0016421C" w:rsidRPr="00CF4AEF" w14:paraId="0605A524" w14:textId="77777777" w:rsidTr="00B87DA2">
        <w:tc>
          <w:tcPr>
            <w:tcW w:w="9350" w:type="dxa"/>
            <w:shd w:val="clear" w:color="auto" w:fill="D9E2F3" w:themeFill="accent1" w:themeFillTint="33"/>
          </w:tcPr>
          <w:p w14:paraId="6583A2B3" w14:textId="3427C6B1" w:rsidR="0016421C" w:rsidRPr="0016421C" w:rsidRDefault="00AC7852" w:rsidP="00AC7852">
            <w:pPr>
              <w:pStyle w:val="ListParagraph"/>
              <w:numPr>
                <w:ilvl w:val="0"/>
                <w:numId w:val="48"/>
              </w:numPr>
            </w:pPr>
            <w:r w:rsidRPr="00AC7852">
              <w:rPr>
                <w:rFonts w:cstheme="minorHAnsi"/>
                <w:b/>
                <w:bCs/>
              </w:rPr>
              <w:t xml:space="preserve"> Provide link (</w:t>
            </w:r>
            <w:proofErr w:type="spellStart"/>
            <w:r w:rsidRPr="00AC7852">
              <w:rPr>
                <w:rFonts w:cstheme="minorHAnsi"/>
                <w:b/>
                <w:bCs/>
              </w:rPr>
              <w:t>url</w:t>
            </w:r>
            <w:proofErr w:type="spellEnd"/>
            <w:r w:rsidRPr="00AC7852">
              <w:rPr>
                <w:rFonts w:cstheme="minorHAnsi"/>
                <w:b/>
                <w:bCs/>
              </w:rPr>
              <w:t xml:space="preserve">) to </w:t>
            </w:r>
            <w:proofErr w:type="spellStart"/>
            <w:r w:rsidRPr="00AC7852">
              <w:rPr>
                <w:rFonts w:cstheme="minorHAnsi"/>
                <w:b/>
                <w:bCs/>
              </w:rPr>
              <w:t>eTemplate</w:t>
            </w:r>
            <w:proofErr w:type="spellEnd"/>
          </w:p>
        </w:tc>
      </w:tr>
      <w:tr w:rsidR="00CA25BC" w:rsidRPr="00CF4AEF" w14:paraId="4EE65769" w14:textId="77777777" w:rsidTr="00CA25BC">
        <w:tc>
          <w:tcPr>
            <w:tcW w:w="9350" w:type="dxa"/>
            <w:shd w:val="clear" w:color="auto" w:fill="auto"/>
          </w:tcPr>
          <w:p w14:paraId="6D897F52" w14:textId="260C127E" w:rsidR="00740CF4" w:rsidRPr="00AC7852" w:rsidRDefault="00AC7852" w:rsidP="00CA25BC">
            <w:pPr>
              <w:rPr>
                <w:rFonts w:asciiTheme="majorHAnsi" w:hAnsiTheme="majorHAnsi" w:cstheme="majorHAnsi"/>
                <w:i/>
                <w:iCs/>
              </w:rPr>
            </w:pPr>
            <w:r w:rsidRPr="002E4234">
              <w:rPr>
                <w:rFonts w:cstheme="minorHAnsi"/>
                <w:b/>
                <w:bCs/>
                <w:i/>
                <w:iCs/>
                <w:color w:val="2F5496" w:themeColor="accent1" w:themeShade="BF"/>
              </w:rPr>
              <w:t>Example Response:</w:t>
            </w:r>
            <w:r>
              <w:rPr>
                <w:rFonts w:cstheme="minorHAnsi"/>
                <w:b/>
                <w:bCs/>
                <w:i/>
                <w:iCs/>
                <w:shd w:val="clear" w:color="auto" w:fill="FFFFFF"/>
              </w:rPr>
              <w:t xml:space="preserve"> </w:t>
            </w:r>
            <w:hyperlink r:id="rId10" w:history="1">
              <w:r w:rsidR="00740CF4" w:rsidRPr="00236BD5">
                <w:rPr>
                  <w:rStyle w:val="Hyperlink"/>
                  <w:rFonts w:asciiTheme="majorHAnsi" w:hAnsiTheme="majorHAnsi" w:cstheme="majorHAnsi"/>
                  <w:i/>
                  <w:iCs/>
                </w:rPr>
                <w:t>https://redcap.wvctsi.org/redcap/surveys/?s=3HD4TXCCFA</w:t>
              </w:r>
            </w:hyperlink>
          </w:p>
        </w:tc>
      </w:tr>
      <w:tr w:rsidR="00AC7852" w:rsidRPr="00CF4AEF" w14:paraId="026250AC" w14:textId="77777777" w:rsidTr="00B87DA2">
        <w:tc>
          <w:tcPr>
            <w:tcW w:w="9350" w:type="dxa"/>
            <w:shd w:val="clear" w:color="auto" w:fill="FFF2CC" w:themeFill="accent4" w:themeFillTint="33"/>
          </w:tcPr>
          <w:p w14:paraId="139A7A87" w14:textId="77777777" w:rsidR="00AC7852" w:rsidRPr="00757229" w:rsidRDefault="00AC7852" w:rsidP="00AC7852">
            <w:pPr>
              <w:rPr>
                <w:rFonts w:cstheme="minorHAnsi"/>
                <w:b/>
                <w:bCs/>
              </w:rPr>
            </w:pPr>
            <w:r w:rsidRPr="00757229">
              <w:rPr>
                <w:rFonts w:cstheme="minorHAnsi"/>
                <w:b/>
                <w:bCs/>
              </w:rPr>
              <w:t>Response:</w:t>
            </w:r>
          </w:p>
          <w:p w14:paraId="74D09EA0" w14:textId="689E150D" w:rsidR="00AC7852" w:rsidRPr="00AC7852" w:rsidRDefault="00AC7852" w:rsidP="00CA25BC">
            <w:pPr>
              <w:rPr>
                <w:rFonts w:cstheme="minorHAnsi"/>
                <w:b/>
                <w:bCs/>
                <w:color w:val="2F5496" w:themeColor="accent1" w:themeShade="BF"/>
              </w:rPr>
            </w:pPr>
          </w:p>
        </w:tc>
      </w:tr>
      <w:tr w:rsidR="00CA25BC" w:rsidRPr="00CF4AEF" w14:paraId="5B99FC34" w14:textId="77777777" w:rsidTr="00B87DA2">
        <w:tc>
          <w:tcPr>
            <w:tcW w:w="9350" w:type="dxa"/>
            <w:shd w:val="clear" w:color="auto" w:fill="D9E2F3" w:themeFill="accent1" w:themeFillTint="33"/>
          </w:tcPr>
          <w:p w14:paraId="1F8565AA" w14:textId="79986C35" w:rsidR="00A910D7" w:rsidRPr="00B87DA2" w:rsidRDefault="00B87DA2" w:rsidP="00B87DA2">
            <w:pPr>
              <w:pStyle w:val="ListParagraph"/>
              <w:numPr>
                <w:ilvl w:val="0"/>
                <w:numId w:val="48"/>
              </w:numPr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List template(s) used</w:t>
            </w:r>
          </w:p>
        </w:tc>
      </w:tr>
      <w:tr w:rsidR="0016421C" w:rsidRPr="00CF4AEF" w14:paraId="4FAFB9E9" w14:textId="77777777" w:rsidTr="00CA25BC">
        <w:tc>
          <w:tcPr>
            <w:tcW w:w="9350" w:type="dxa"/>
            <w:shd w:val="clear" w:color="auto" w:fill="auto"/>
          </w:tcPr>
          <w:p w14:paraId="4F24BE92" w14:textId="15C76498" w:rsidR="0016421C" w:rsidRDefault="00B87DA2" w:rsidP="00B87DA2">
            <w:pPr>
              <w:rPr>
                <w:rFonts w:asciiTheme="majorHAnsi" w:hAnsiTheme="majorHAnsi" w:cstheme="majorHAnsi"/>
                <w:b/>
                <w:bCs/>
              </w:rPr>
            </w:pPr>
            <w:r w:rsidRPr="002E4234">
              <w:rPr>
                <w:rFonts w:cstheme="minorHAnsi"/>
                <w:b/>
                <w:bCs/>
                <w:i/>
                <w:iCs/>
                <w:color w:val="2F5496" w:themeColor="accent1" w:themeShade="BF"/>
              </w:rPr>
              <w:t>Example Response:</w:t>
            </w:r>
            <w:r>
              <w:rPr>
                <w:rFonts w:cstheme="minorHAnsi"/>
                <w:b/>
                <w:bCs/>
                <w:i/>
                <w:iCs/>
                <w:shd w:val="clear" w:color="auto" w:fill="FFFFFF"/>
              </w:rPr>
              <w:t xml:space="preserve"> </w:t>
            </w:r>
            <w:r w:rsidR="00AC7852" w:rsidRPr="00942F57">
              <w:rPr>
                <w:rFonts w:asciiTheme="majorHAnsi" w:hAnsiTheme="majorHAnsi" w:cstheme="majorHAnsi"/>
                <w:i/>
                <w:iCs/>
              </w:rPr>
              <w:t xml:space="preserve">e01 Remote </w:t>
            </w:r>
            <w:proofErr w:type="spellStart"/>
            <w:r w:rsidR="00AC7852" w:rsidRPr="00942F57">
              <w:rPr>
                <w:rFonts w:asciiTheme="majorHAnsi" w:hAnsiTheme="majorHAnsi" w:cstheme="majorHAnsi"/>
                <w:i/>
                <w:iCs/>
              </w:rPr>
              <w:t>eConsent</w:t>
            </w:r>
            <w:proofErr w:type="spellEnd"/>
          </w:p>
        </w:tc>
      </w:tr>
      <w:tr w:rsidR="00B87DA2" w:rsidRPr="00CF4AEF" w14:paraId="60086BA0" w14:textId="77777777" w:rsidTr="00B87DA2">
        <w:tc>
          <w:tcPr>
            <w:tcW w:w="9350" w:type="dxa"/>
            <w:shd w:val="clear" w:color="auto" w:fill="FFF2CC" w:themeFill="accent4" w:themeFillTint="33"/>
          </w:tcPr>
          <w:p w14:paraId="517E35E1" w14:textId="77777777" w:rsidR="00B87DA2" w:rsidRDefault="00B87DA2" w:rsidP="00B87DA2">
            <w:pPr>
              <w:rPr>
                <w:rFonts w:cstheme="minorHAnsi"/>
                <w:b/>
                <w:bCs/>
                <w:color w:val="2F5496" w:themeColor="accent1" w:themeShade="BF"/>
              </w:rPr>
            </w:pPr>
            <w:r w:rsidRPr="00B87DA2">
              <w:rPr>
                <w:rFonts w:cstheme="minorHAnsi"/>
                <w:b/>
                <w:bCs/>
              </w:rPr>
              <w:t>Response:</w:t>
            </w:r>
            <w:r>
              <w:rPr>
                <w:rFonts w:cstheme="minorHAnsi"/>
                <w:b/>
                <w:bCs/>
                <w:color w:val="2F5496" w:themeColor="accent1" w:themeShade="BF"/>
              </w:rPr>
              <w:t xml:space="preserve"> </w:t>
            </w:r>
          </w:p>
          <w:p w14:paraId="284E5465" w14:textId="6B164C69" w:rsidR="00B87DA2" w:rsidRPr="00B87DA2" w:rsidRDefault="00B87DA2" w:rsidP="00B87DA2">
            <w:pPr>
              <w:rPr>
                <w:rFonts w:cstheme="minorHAnsi"/>
                <w:b/>
                <w:bCs/>
                <w:color w:val="2F5496" w:themeColor="accent1" w:themeShade="BF"/>
              </w:rPr>
            </w:pPr>
          </w:p>
        </w:tc>
      </w:tr>
      <w:tr w:rsidR="004C30EE" w:rsidRPr="00CF4AEF" w14:paraId="0F11E98E" w14:textId="77777777" w:rsidTr="000E653F">
        <w:tc>
          <w:tcPr>
            <w:tcW w:w="9350" w:type="dxa"/>
            <w:shd w:val="clear" w:color="auto" w:fill="D9E2F3" w:themeFill="accent1" w:themeFillTint="33"/>
          </w:tcPr>
          <w:p w14:paraId="666014FC" w14:textId="50AD4FBC" w:rsidR="009B0C87" w:rsidRPr="00A857C5" w:rsidRDefault="00B87DA2" w:rsidP="00CA25BC">
            <w:pPr>
              <w:pStyle w:val="ListParagraph"/>
              <w:numPr>
                <w:ilvl w:val="0"/>
                <w:numId w:val="48"/>
              </w:num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If you modified</w:t>
            </w:r>
            <w:r w:rsidR="00707503">
              <w:rPr>
                <w:rFonts w:cstheme="minorHAnsi"/>
                <w:b/>
                <w:bCs/>
              </w:rPr>
              <w:t xml:space="preserve"> any standard questions (email/survey), please describe the modifications and the reason for the change. Otherwise, </w:t>
            </w:r>
            <w:r w:rsidR="00A857C5">
              <w:rPr>
                <w:rFonts w:cstheme="minorHAnsi"/>
                <w:b/>
                <w:bCs/>
              </w:rPr>
              <w:t xml:space="preserve">write “N/A.” </w:t>
            </w:r>
          </w:p>
        </w:tc>
      </w:tr>
      <w:tr w:rsidR="00A857C5" w:rsidRPr="00CF4AEF" w14:paraId="30B00804" w14:textId="77777777" w:rsidTr="00CA25BC">
        <w:tc>
          <w:tcPr>
            <w:tcW w:w="9350" w:type="dxa"/>
            <w:shd w:val="clear" w:color="auto" w:fill="auto"/>
          </w:tcPr>
          <w:p w14:paraId="1C101987" w14:textId="60B97788" w:rsidR="00A857C5" w:rsidRPr="00A857C5" w:rsidRDefault="00A857C5" w:rsidP="00A857C5">
            <w:pPr>
              <w:rPr>
                <w:rFonts w:cstheme="minorHAnsi"/>
                <w:b/>
                <w:bCs/>
              </w:rPr>
            </w:pPr>
            <w:r w:rsidRPr="002E4234">
              <w:rPr>
                <w:rFonts w:cstheme="minorHAnsi"/>
                <w:b/>
                <w:bCs/>
                <w:i/>
                <w:iCs/>
                <w:color w:val="2F5496" w:themeColor="accent1" w:themeShade="BF"/>
              </w:rPr>
              <w:t>Example Response:</w:t>
            </w:r>
            <w:r>
              <w:rPr>
                <w:rFonts w:cstheme="minorHAnsi"/>
                <w:b/>
                <w:bCs/>
                <w:i/>
                <w:iCs/>
                <w:color w:val="2F5496" w:themeColor="accent1" w:themeShade="BF"/>
              </w:rPr>
              <w:t xml:space="preserve"> </w:t>
            </w:r>
            <w:r>
              <w:rPr>
                <w:rFonts w:asciiTheme="majorHAnsi" w:hAnsiTheme="majorHAnsi" w:cstheme="majorHAnsi"/>
              </w:rPr>
              <w:t xml:space="preserve">I added a question required for the </w:t>
            </w:r>
            <w:proofErr w:type="gramStart"/>
            <w:r>
              <w:rPr>
                <w:rFonts w:asciiTheme="majorHAnsi" w:hAnsiTheme="majorHAnsi" w:cstheme="majorHAnsi"/>
              </w:rPr>
              <w:t>research,</w:t>
            </w:r>
            <w:proofErr w:type="gramEnd"/>
            <w:r>
              <w:rPr>
                <w:rFonts w:asciiTheme="majorHAnsi" w:hAnsiTheme="majorHAnsi" w:cstheme="majorHAnsi"/>
              </w:rPr>
              <w:t xml:space="preserve"> I modified the survey completion message to provide clear instructions.</w:t>
            </w:r>
          </w:p>
        </w:tc>
      </w:tr>
      <w:tr w:rsidR="00A857C5" w:rsidRPr="00CF4AEF" w14:paraId="4D6A28B5" w14:textId="77777777" w:rsidTr="000E653F">
        <w:tc>
          <w:tcPr>
            <w:tcW w:w="9350" w:type="dxa"/>
            <w:shd w:val="clear" w:color="auto" w:fill="FFF2CC" w:themeFill="accent4" w:themeFillTint="33"/>
          </w:tcPr>
          <w:p w14:paraId="4A24D90B" w14:textId="77777777" w:rsidR="00A857C5" w:rsidRDefault="000E653F" w:rsidP="00A857C5">
            <w:pPr>
              <w:rPr>
                <w:rFonts w:cstheme="minorHAnsi"/>
                <w:b/>
                <w:bCs/>
                <w:color w:val="2F5496" w:themeColor="accent1" w:themeShade="BF"/>
              </w:rPr>
            </w:pPr>
            <w:r w:rsidRPr="000E653F">
              <w:rPr>
                <w:rFonts w:cstheme="minorHAnsi"/>
                <w:b/>
                <w:bCs/>
              </w:rPr>
              <w:t>Response:</w:t>
            </w:r>
            <w:r>
              <w:rPr>
                <w:rFonts w:cstheme="minorHAnsi"/>
                <w:b/>
                <w:bCs/>
                <w:color w:val="2F5496" w:themeColor="accent1" w:themeShade="BF"/>
              </w:rPr>
              <w:t xml:space="preserve"> </w:t>
            </w:r>
          </w:p>
          <w:p w14:paraId="69827908" w14:textId="06AD871B" w:rsidR="000E653F" w:rsidRPr="000E653F" w:rsidRDefault="000E653F" w:rsidP="00A857C5">
            <w:pPr>
              <w:rPr>
                <w:rFonts w:cstheme="minorHAnsi"/>
                <w:b/>
                <w:bCs/>
                <w:color w:val="2F5496" w:themeColor="accent1" w:themeShade="BF"/>
              </w:rPr>
            </w:pPr>
          </w:p>
        </w:tc>
      </w:tr>
      <w:tr w:rsidR="00C410F2" w:rsidRPr="00757229" w14:paraId="0F4A8613" w14:textId="77777777" w:rsidTr="03DB3C30">
        <w:tc>
          <w:tcPr>
            <w:tcW w:w="9350" w:type="dxa"/>
            <w:shd w:val="clear" w:color="auto" w:fill="D9E2F3" w:themeFill="accent1" w:themeFillTint="33"/>
          </w:tcPr>
          <w:p w14:paraId="3428762E" w14:textId="7F049C3B" w:rsidR="00C410F2" w:rsidRPr="00757229" w:rsidRDefault="002C0CAE" w:rsidP="00562EDD">
            <w:pPr>
              <w:pStyle w:val="ListParagraph"/>
              <w:numPr>
                <w:ilvl w:val="0"/>
                <w:numId w:val="48"/>
              </w:numPr>
              <w:rPr>
                <w:rFonts w:cstheme="minorHAnsi"/>
                <w:shd w:val="clear" w:color="auto" w:fill="FFFFFF"/>
              </w:rPr>
            </w:pPr>
            <w:bookmarkStart w:id="0" w:name="_Hlk55549769"/>
            <w:r w:rsidRPr="000E653F">
              <w:rPr>
                <w:rFonts w:cstheme="minorHAnsi"/>
                <w:b/>
                <w:bCs/>
              </w:rPr>
              <w:t xml:space="preserve">How will the initial email address be obtained? </w:t>
            </w:r>
          </w:p>
        </w:tc>
      </w:tr>
      <w:tr w:rsidR="00C410F2" w:rsidRPr="00757229" w14:paraId="40AC7962" w14:textId="77777777" w:rsidTr="002E4234">
        <w:trPr>
          <w:trHeight w:val="1169"/>
        </w:trPr>
        <w:tc>
          <w:tcPr>
            <w:tcW w:w="9350" w:type="dxa"/>
          </w:tcPr>
          <w:p w14:paraId="390645B1" w14:textId="49B66253" w:rsidR="00C410F2" w:rsidRPr="00757229" w:rsidRDefault="00C410F2" w:rsidP="00562EDD">
            <w:pPr>
              <w:pStyle w:val="ListParagraph"/>
              <w:ind w:left="0"/>
              <w:rPr>
                <w:rFonts w:cstheme="minorHAnsi"/>
                <w:shd w:val="clear" w:color="auto" w:fill="FFFFFF"/>
              </w:rPr>
            </w:pPr>
            <w:r w:rsidRPr="002E4234">
              <w:rPr>
                <w:rFonts w:cstheme="minorHAnsi"/>
                <w:b/>
                <w:bCs/>
                <w:i/>
                <w:iCs/>
                <w:color w:val="2F5496" w:themeColor="accent1" w:themeShade="BF"/>
              </w:rPr>
              <w:t>Example Response:</w:t>
            </w:r>
            <w:r w:rsidR="002E4234">
              <w:rPr>
                <w:rFonts w:cstheme="minorHAnsi"/>
                <w:b/>
                <w:bCs/>
                <w:i/>
                <w:iCs/>
                <w:shd w:val="clear" w:color="auto" w:fill="FFFFFF"/>
              </w:rPr>
              <w:t xml:space="preserve"> </w:t>
            </w:r>
            <w:r w:rsidRPr="002E4234">
              <w:rPr>
                <w:rFonts w:cstheme="minorHAnsi"/>
                <w:i/>
                <w:iCs/>
                <w:shd w:val="clear" w:color="auto" w:fill="FFFFFF"/>
              </w:rPr>
              <w:t>During recruitment</w:t>
            </w:r>
            <w:r w:rsidR="00803FBF" w:rsidRPr="002E4234">
              <w:rPr>
                <w:rFonts w:cstheme="minorHAnsi"/>
                <w:i/>
                <w:iCs/>
                <w:shd w:val="clear" w:color="auto" w:fill="FFFFFF"/>
              </w:rPr>
              <w:t>,</w:t>
            </w:r>
            <w:r w:rsidRPr="002E4234">
              <w:rPr>
                <w:rFonts w:cstheme="minorHAnsi"/>
                <w:i/>
                <w:iCs/>
                <w:shd w:val="clear" w:color="auto" w:fill="FFFFFF"/>
              </w:rPr>
              <w:t xml:space="preserve"> an initial email address will be collected over the phone or during an office visit.</w:t>
            </w:r>
            <w:r w:rsidR="00922504" w:rsidRPr="002E4234">
              <w:rPr>
                <w:rFonts w:cstheme="minorHAnsi"/>
                <w:i/>
                <w:iCs/>
                <w:shd w:val="clear" w:color="auto" w:fill="FFFFFF"/>
              </w:rPr>
              <w:t xml:space="preserve"> This email address will be used to send</w:t>
            </w:r>
            <w:r w:rsidR="00551C81">
              <w:rPr>
                <w:rFonts w:cstheme="minorHAnsi"/>
                <w:i/>
                <w:iCs/>
                <w:shd w:val="clear" w:color="auto" w:fill="FFFFFF"/>
              </w:rPr>
              <w:t xml:space="preserve"> </w:t>
            </w:r>
            <w:r w:rsidR="00F15EE1">
              <w:rPr>
                <w:rFonts w:cstheme="minorHAnsi"/>
                <w:i/>
                <w:iCs/>
                <w:shd w:val="clear" w:color="auto" w:fill="FFFFFF"/>
              </w:rPr>
              <w:t xml:space="preserve">the </w:t>
            </w:r>
            <w:r w:rsidR="00551C81">
              <w:rPr>
                <w:rFonts w:cstheme="minorHAnsi"/>
                <w:i/>
                <w:iCs/>
                <w:shd w:val="clear" w:color="auto" w:fill="FFFFFF"/>
              </w:rPr>
              <w:t>consent document via the Participant Distribution</w:t>
            </w:r>
            <w:r w:rsidR="00F15EE1">
              <w:rPr>
                <w:rFonts w:cstheme="minorHAnsi"/>
                <w:i/>
                <w:iCs/>
                <w:shd w:val="clear" w:color="auto" w:fill="FFFFFF"/>
              </w:rPr>
              <w:t xml:space="preserve"> List in </w:t>
            </w:r>
            <w:proofErr w:type="spellStart"/>
            <w:r w:rsidR="00F15EE1">
              <w:rPr>
                <w:rFonts w:cstheme="minorHAnsi"/>
                <w:i/>
                <w:iCs/>
                <w:shd w:val="clear" w:color="auto" w:fill="FFFFFF"/>
              </w:rPr>
              <w:t>REDCap</w:t>
            </w:r>
            <w:proofErr w:type="spellEnd"/>
            <w:r w:rsidR="00F15EE1">
              <w:rPr>
                <w:rFonts w:cstheme="minorHAnsi"/>
                <w:i/>
                <w:iCs/>
                <w:shd w:val="clear" w:color="auto" w:fill="FFFFFF"/>
              </w:rPr>
              <w:t>.</w:t>
            </w:r>
            <w:r w:rsidR="00C17712" w:rsidRPr="002E4234">
              <w:rPr>
                <w:rFonts w:cstheme="minorHAnsi"/>
                <w:i/>
                <w:iCs/>
                <w:shd w:val="clear" w:color="auto" w:fill="FFFFFF"/>
              </w:rPr>
              <w:t xml:space="preserve"> </w:t>
            </w:r>
          </w:p>
        </w:tc>
      </w:tr>
      <w:tr w:rsidR="00BC3E12" w:rsidRPr="00757229" w14:paraId="62D97D30" w14:textId="77777777" w:rsidTr="03DB3C30">
        <w:tc>
          <w:tcPr>
            <w:tcW w:w="9350" w:type="dxa"/>
            <w:shd w:val="clear" w:color="auto" w:fill="FFF2CC" w:themeFill="accent4" w:themeFillTint="33"/>
          </w:tcPr>
          <w:p w14:paraId="62A854DF" w14:textId="47903061" w:rsidR="008D44F1" w:rsidRPr="00757229" w:rsidRDefault="008D44F1" w:rsidP="00E44D28">
            <w:pPr>
              <w:rPr>
                <w:rFonts w:cstheme="minorHAnsi"/>
                <w:b/>
                <w:bCs/>
              </w:rPr>
            </w:pPr>
            <w:r w:rsidRPr="00757229">
              <w:rPr>
                <w:rFonts w:cstheme="minorHAnsi"/>
                <w:b/>
                <w:bCs/>
              </w:rPr>
              <w:t>Response:</w:t>
            </w:r>
          </w:p>
          <w:p w14:paraId="5F3DD9CD" w14:textId="05F9FE95" w:rsidR="008D44F1" w:rsidRPr="00757229" w:rsidRDefault="008D44F1" w:rsidP="00E44D28">
            <w:pPr>
              <w:rPr>
                <w:rFonts w:cstheme="minorHAnsi"/>
              </w:rPr>
            </w:pPr>
          </w:p>
        </w:tc>
      </w:tr>
      <w:bookmarkEnd w:id="0"/>
      <w:tr w:rsidR="00A12DDE" w:rsidRPr="00757229" w14:paraId="7905F3D0" w14:textId="77777777" w:rsidTr="03DB3C30">
        <w:tc>
          <w:tcPr>
            <w:tcW w:w="9350" w:type="dxa"/>
            <w:shd w:val="clear" w:color="auto" w:fill="D9E2F3" w:themeFill="accent1" w:themeFillTint="33"/>
          </w:tcPr>
          <w:p w14:paraId="3BCA8059" w14:textId="72AD32A4" w:rsidR="00A12DDE" w:rsidRPr="000E653F" w:rsidRDefault="00A12DDE" w:rsidP="000E653F">
            <w:pPr>
              <w:pStyle w:val="ListParagraph"/>
              <w:numPr>
                <w:ilvl w:val="0"/>
                <w:numId w:val="48"/>
              </w:numPr>
              <w:rPr>
                <w:rFonts w:cstheme="minorHAnsi"/>
                <w:b/>
                <w:bCs/>
              </w:rPr>
            </w:pPr>
            <w:r w:rsidRPr="000E653F">
              <w:rPr>
                <w:rFonts w:cstheme="minorHAnsi"/>
                <w:b/>
                <w:bCs/>
              </w:rPr>
              <w:t xml:space="preserve">How will </w:t>
            </w:r>
            <w:r w:rsidR="00CE1A37" w:rsidRPr="000E653F">
              <w:rPr>
                <w:rFonts w:cstheme="minorHAnsi"/>
                <w:b/>
                <w:bCs/>
              </w:rPr>
              <w:t xml:space="preserve">electronic </w:t>
            </w:r>
            <w:r w:rsidR="00DE74D3" w:rsidRPr="000E653F">
              <w:rPr>
                <w:rFonts w:cstheme="minorHAnsi"/>
                <w:b/>
                <w:bCs/>
              </w:rPr>
              <w:t>materials be used for informed consent</w:t>
            </w:r>
            <w:r w:rsidRPr="000E653F">
              <w:rPr>
                <w:rFonts w:cstheme="minorHAnsi"/>
                <w:b/>
                <w:bCs/>
              </w:rPr>
              <w:t>?</w:t>
            </w:r>
            <w:r w:rsidR="008076B3">
              <w:rPr>
                <w:rFonts w:cstheme="minorHAnsi"/>
                <w:b/>
                <w:bCs/>
              </w:rPr>
              <w:t xml:space="preserve"> If applicable, describe how participants </w:t>
            </w:r>
            <w:r w:rsidR="007E3128">
              <w:rPr>
                <w:rFonts w:cstheme="minorHAnsi"/>
                <w:b/>
                <w:bCs/>
              </w:rPr>
              <w:t xml:space="preserve">who </w:t>
            </w:r>
            <w:r w:rsidR="008076B3">
              <w:rPr>
                <w:rFonts w:cstheme="minorHAnsi"/>
                <w:b/>
                <w:bCs/>
              </w:rPr>
              <w:t xml:space="preserve">consented remotely will receive a signed copy of the informed consent document. </w:t>
            </w:r>
          </w:p>
          <w:p w14:paraId="0B6A837B" w14:textId="40392920" w:rsidR="00FC581E" w:rsidRPr="00757229" w:rsidRDefault="00A12DDE" w:rsidP="00E44D28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</w:rPr>
            </w:pPr>
            <w:r w:rsidRPr="00757229">
              <w:rPr>
                <w:rFonts w:cstheme="minorHAnsi"/>
              </w:rPr>
              <w:t xml:space="preserve">Remote </w:t>
            </w:r>
          </w:p>
          <w:p w14:paraId="68CC4253" w14:textId="78F1E23B" w:rsidR="00FC581E" w:rsidRPr="00757229" w:rsidRDefault="00FC581E" w:rsidP="00E44D28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</w:rPr>
            </w:pPr>
            <w:r w:rsidRPr="00757229">
              <w:rPr>
                <w:rFonts w:cstheme="minorHAnsi"/>
              </w:rPr>
              <w:t>In-</w:t>
            </w:r>
            <w:r w:rsidR="00CE1A37" w:rsidRPr="00757229">
              <w:rPr>
                <w:rFonts w:cstheme="minorHAnsi"/>
              </w:rPr>
              <w:t>Person</w:t>
            </w:r>
          </w:p>
          <w:p w14:paraId="63052FA0" w14:textId="465ED37E" w:rsidR="0085026B" w:rsidRPr="00757229" w:rsidRDefault="00601CEE" w:rsidP="0085026B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</w:rPr>
            </w:pPr>
            <w:r w:rsidRPr="00757229">
              <w:rPr>
                <w:rFonts w:cstheme="minorHAnsi"/>
              </w:rPr>
              <w:t>Both Remote and In-</w:t>
            </w:r>
            <w:r w:rsidR="00080B5B" w:rsidRPr="00757229">
              <w:rPr>
                <w:rFonts w:cstheme="minorHAnsi"/>
              </w:rPr>
              <w:t>Person</w:t>
            </w:r>
          </w:p>
          <w:p w14:paraId="13AB4D93" w14:textId="77777777" w:rsidR="00951D17" w:rsidRPr="00757229" w:rsidRDefault="00951D17" w:rsidP="0085026B">
            <w:pPr>
              <w:rPr>
                <w:rFonts w:cstheme="minorHAnsi"/>
              </w:rPr>
            </w:pPr>
          </w:p>
          <w:p w14:paraId="3068DB24" w14:textId="0C8DE831" w:rsidR="0085026B" w:rsidRPr="000E653F" w:rsidRDefault="00951D17" w:rsidP="0085026B">
            <w:pPr>
              <w:rPr>
                <w:rFonts w:cstheme="minorHAnsi"/>
                <w:i/>
                <w:iCs/>
              </w:rPr>
            </w:pPr>
            <w:r w:rsidRPr="000E653F">
              <w:rPr>
                <w:rFonts w:cstheme="minorHAnsi"/>
                <w:i/>
                <w:iCs/>
              </w:rPr>
              <w:t>Note: A witness is not requ</w:t>
            </w:r>
            <w:r w:rsidR="00C16AE1" w:rsidRPr="000E653F">
              <w:rPr>
                <w:rFonts w:cstheme="minorHAnsi"/>
                <w:i/>
                <w:iCs/>
              </w:rPr>
              <w:t>ir</w:t>
            </w:r>
            <w:r w:rsidRPr="000E653F">
              <w:rPr>
                <w:rFonts w:cstheme="minorHAnsi"/>
                <w:i/>
                <w:iCs/>
              </w:rPr>
              <w:t xml:space="preserve">ed unless Alteration of Informed Consent is </w:t>
            </w:r>
            <w:proofErr w:type="gramStart"/>
            <w:r w:rsidR="00462C8C" w:rsidRPr="000E653F">
              <w:rPr>
                <w:rFonts w:cstheme="minorHAnsi"/>
                <w:i/>
                <w:iCs/>
              </w:rPr>
              <w:t>requested</w:t>
            </w:r>
            <w:proofErr w:type="gramEnd"/>
            <w:r w:rsidRPr="000E653F">
              <w:rPr>
                <w:rFonts w:cstheme="minorHAnsi"/>
                <w:i/>
                <w:iCs/>
              </w:rPr>
              <w:t xml:space="preserve"> or a sponsor requ</w:t>
            </w:r>
            <w:r w:rsidR="00C16AE1" w:rsidRPr="000E653F">
              <w:rPr>
                <w:rFonts w:cstheme="minorHAnsi"/>
                <w:i/>
                <w:iCs/>
              </w:rPr>
              <w:t>ir</w:t>
            </w:r>
            <w:r w:rsidRPr="000E653F">
              <w:rPr>
                <w:rFonts w:cstheme="minorHAnsi"/>
                <w:i/>
                <w:iCs/>
              </w:rPr>
              <w:t xml:space="preserve">es a witness.  </w:t>
            </w:r>
          </w:p>
          <w:p w14:paraId="4B0424D6" w14:textId="77777777" w:rsidR="00A12DDE" w:rsidRPr="00757229" w:rsidRDefault="00A12DDE" w:rsidP="0048489A">
            <w:pPr>
              <w:pStyle w:val="ListParagraph"/>
              <w:ind w:left="360"/>
              <w:rPr>
                <w:rFonts w:cstheme="minorHAnsi"/>
                <w:shd w:val="clear" w:color="auto" w:fill="FFFFFF"/>
              </w:rPr>
            </w:pPr>
          </w:p>
        </w:tc>
      </w:tr>
      <w:tr w:rsidR="00A12DDE" w:rsidRPr="00757229" w14:paraId="66BCAFBA" w14:textId="77777777" w:rsidTr="03DB3C30">
        <w:tc>
          <w:tcPr>
            <w:tcW w:w="9350" w:type="dxa"/>
          </w:tcPr>
          <w:p w14:paraId="00FC51A0" w14:textId="0FA1C0F2" w:rsidR="00A12DDE" w:rsidRPr="002E4234" w:rsidRDefault="00A12DDE" w:rsidP="007912F8">
            <w:pPr>
              <w:pStyle w:val="ListParagraph"/>
              <w:ind w:left="0"/>
              <w:rPr>
                <w:rFonts w:cstheme="minorHAnsi"/>
                <w:b/>
                <w:bCs/>
                <w:i/>
                <w:iCs/>
                <w:color w:val="2F5496" w:themeColor="accent1" w:themeShade="BF"/>
                <w:shd w:val="clear" w:color="auto" w:fill="FFFFFF"/>
              </w:rPr>
            </w:pPr>
            <w:r w:rsidRPr="002E4234">
              <w:rPr>
                <w:rFonts w:cstheme="minorHAnsi"/>
                <w:b/>
                <w:bCs/>
                <w:i/>
                <w:iCs/>
                <w:color w:val="2F5496" w:themeColor="accent1" w:themeShade="BF"/>
              </w:rPr>
              <w:lastRenderedPageBreak/>
              <w:t>Example Response:</w:t>
            </w:r>
            <w:r w:rsidR="002E4234" w:rsidRPr="002E4234">
              <w:rPr>
                <w:rFonts w:cstheme="minorHAnsi"/>
                <w:b/>
                <w:bCs/>
                <w:i/>
                <w:iCs/>
                <w:shd w:val="clear" w:color="auto" w:fill="FFFFFF"/>
              </w:rPr>
              <w:t xml:space="preserve"> </w:t>
            </w:r>
            <w:r w:rsidR="00A607F7" w:rsidRPr="002E4234">
              <w:rPr>
                <w:rFonts w:cstheme="minorHAnsi"/>
                <w:i/>
                <w:iCs/>
                <w:shd w:val="clear" w:color="auto" w:fill="FFFFFF"/>
              </w:rPr>
              <w:t>Prospective</w:t>
            </w:r>
            <w:r w:rsidR="006A31C9" w:rsidRPr="002E4234">
              <w:rPr>
                <w:rFonts w:cstheme="minorHAnsi"/>
                <w:i/>
                <w:iCs/>
                <w:shd w:val="clear" w:color="auto" w:fill="FFFFFF"/>
              </w:rPr>
              <w:t xml:space="preserve"> </w:t>
            </w:r>
            <w:r w:rsidR="0085026B" w:rsidRPr="002E4234">
              <w:rPr>
                <w:rFonts w:cstheme="minorHAnsi"/>
                <w:i/>
                <w:iCs/>
                <w:shd w:val="clear" w:color="auto" w:fill="FFFFFF"/>
              </w:rPr>
              <w:t>p</w:t>
            </w:r>
            <w:r w:rsidR="00A607F7" w:rsidRPr="002E4234">
              <w:rPr>
                <w:rFonts w:cstheme="minorHAnsi"/>
                <w:i/>
                <w:iCs/>
                <w:shd w:val="clear" w:color="auto" w:fill="FFFFFF"/>
              </w:rPr>
              <w:t>articipant</w:t>
            </w:r>
            <w:r w:rsidR="006A31C9" w:rsidRPr="002E4234">
              <w:rPr>
                <w:rFonts w:cstheme="minorHAnsi"/>
                <w:i/>
                <w:iCs/>
                <w:shd w:val="clear" w:color="auto" w:fill="FFFFFF"/>
              </w:rPr>
              <w:t>s will be consented both in-</w:t>
            </w:r>
            <w:r w:rsidR="00C17712" w:rsidRPr="002E4234">
              <w:rPr>
                <w:rFonts w:cstheme="minorHAnsi"/>
                <w:i/>
                <w:iCs/>
                <w:shd w:val="clear" w:color="auto" w:fill="FFFFFF"/>
              </w:rPr>
              <w:t>person</w:t>
            </w:r>
            <w:r w:rsidR="006A31C9" w:rsidRPr="002E4234">
              <w:rPr>
                <w:rFonts w:cstheme="minorHAnsi"/>
                <w:i/>
                <w:iCs/>
                <w:shd w:val="clear" w:color="auto" w:fill="FFFFFF"/>
              </w:rPr>
              <w:t xml:space="preserve"> and remotely</w:t>
            </w:r>
            <w:r w:rsidR="00C17712" w:rsidRPr="002E4234">
              <w:rPr>
                <w:rFonts w:cstheme="minorHAnsi"/>
                <w:i/>
                <w:iCs/>
                <w:shd w:val="clear" w:color="auto" w:fill="FFFFFF"/>
              </w:rPr>
              <w:t xml:space="preserve"> using </w:t>
            </w:r>
            <w:proofErr w:type="spellStart"/>
            <w:r w:rsidR="00C17712" w:rsidRPr="002E4234">
              <w:rPr>
                <w:rFonts w:cstheme="minorHAnsi"/>
                <w:i/>
                <w:iCs/>
                <w:shd w:val="clear" w:color="auto" w:fill="FFFFFF"/>
              </w:rPr>
              <w:t>REDCap</w:t>
            </w:r>
            <w:proofErr w:type="spellEnd"/>
            <w:r w:rsidR="00BC4854" w:rsidRPr="002E4234">
              <w:rPr>
                <w:rFonts w:cstheme="minorHAnsi"/>
                <w:i/>
                <w:iCs/>
                <w:shd w:val="clear" w:color="auto" w:fill="FFFFFF"/>
              </w:rPr>
              <w:t xml:space="preserve">. </w:t>
            </w:r>
            <w:r w:rsidR="008076B3">
              <w:rPr>
                <w:rFonts w:cstheme="minorHAnsi"/>
                <w:i/>
                <w:iCs/>
                <w:shd w:val="clear" w:color="auto" w:fill="FFFFFF"/>
              </w:rPr>
              <w:t xml:space="preserve">Participants consented remotely will be sent the fully executed consent document via the SEND-IT functionality on </w:t>
            </w:r>
            <w:proofErr w:type="spellStart"/>
            <w:r w:rsidR="008076B3">
              <w:rPr>
                <w:rFonts w:cstheme="minorHAnsi"/>
                <w:i/>
                <w:iCs/>
                <w:shd w:val="clear" w:color="auto" w:fill="FFFFFF"/>
              </w:rPr>
              <w:t>REDCap</w:t>
            </w:r>
            <w:proofErr w:type="spellEnd"/>
            <w:r w:rsidR="008076B3">
              <w:rPr>
                <w:rFonts w:cstheme="minorHAnsi"/>
                <w:i/>
                <w:iCs/>
                <w:shd w:val="clear" w:color="auto" w:fill="FFFFFF"/>
              </w:rPr>
              <w:t xml:space="preserve">. </w:t>
            </w:r>
          </w:p>
          <w:p w14:paraId="6AD41F2B" w14:textId="77777777" w:rsidR="00A12DDE" w:rsidRPr="00757229" w:rsidRDefault="00A12DDE" w:rsidP="0048489A">
            <w:pPr>
              <w:rPr>
                <w:rFonts w:cstheme="minorHAnsi"/>
                <w:shd w:val="clear" w:color="auto" w:fill="FFFFFF"/>
              </w:rPr>
            </w:pPr>
          </w:p>
        </w:tc>
      </w:tr>
      <w:tr w:rsidR="00A12DDE" w:rsidRPr="00757229" w14:paraId="17676AFD" w14:textId="77777777" w:rsidTr="03DB3C30">
        <w:tc>
          <w:tcPr>
            <w:tcW w:w="9350" w:type="dxa"/>
            <w:shd w:val="clear" w:color="auto" w:fill="FFF2CC" w:themeFill="accent4" w:themeFillTint="33"/>
          </w:tcPr>
          <w:p w14:paraId="5E4E3ABD" w14:textId="4DDC129A" w:rsidR="00C960CF" w:rsidRPr="00757229" w:rsidRDefault="00C960CF" w:rsidP="00C960CF">
            <w:pPr>
              <w:rPr>
                <w:rFonts w:cstheme="minorHAnsi"/>
                <w:b/>
                <w:bCs/>
              </w:rPr>
            </w:pPr>
            <w:r w:rsidRPr="00757229">
              <w:rPr>
                <w:rFonts w:cstheme="minorHAnsi"/>
                <w:b/>
                <w:bCs/>
              </w:rPr>
              <w:t>Response:</w:t>
            </w:r>
          </w:p>
          <w:p w14:paraId="10F4B8EF" w14:textId="713F6496" w:rsidR="00C960CF" w:rsidRPr="00757229" w:rsidRDefault="00C960CF" w:rsidP="00C960CF">
            <w:pPr>
              <w:rPr>
                <w:rFonts w:cstheme="minorHAnsi"/>
                <w:shd w:val="clear" w:color="auto" w:fill="FFFFFF"/>
              </w:rPr>
            </w:pPr>
          </w:p>
        </w:tc>
      </w:tr>
      <w:tr w:rsidR="0018216E" w:rsidRPr="00757229" w14:paraId="6DBF9018" w14:textId="77777777" w:rsidTr="03DB3C30">
        <w:tc>
          <w:tcPr>
            <w:tcW w:w="9350" w:type="dxa"/>
            <w:shd w:val="clear" w:color="auto" w:fill="D9E2F3" w:themeFill="accent1" w:themeFillTint="33"/>
          </w:tcPr>
          <w:p w14:paraId="267FCF57" w14:textId="187AD59D" w:rsidR="0018216E" w:rsidRPr="00907777" w:rsidRDefault="00327709" w:rsidP="00E9701E">
            <w:pPr>
              <w:pStyle w:val="paragraph"/>
              <w:numPr>
                <w:ilvl w:val="0"/>
                <w:numId w:val="48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907777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 xml:space="preserve">FEDERALLY FUNDED RESEARCH: </w:t>
            </w:r>
            <w:r w:rsidR="005A0E5F" w:rsidRPr="00907777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>R</w:t>
            </w:r>
            <w:r w:rsidR="0018216E" w:rsidRPr="00907777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 xml:space="preserve">equirements include that paper-based consent must be offered unless the research cannot be </w:t>
            </w:r>
            <w:r w:rsidR="00696C74" w:rsidRPr="00907777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>conducted</w:t>
            </w:r>
            <w:r w:rsidR="0018216E" w:rsidRPr="00907777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 xml:space="preserve"> unless all consent is </w:t>
            </w:r>
            <w:r w:rsidR="00462C8C" w:rsidRPr="00907777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>remote,</w:t>
            </w:r>
            <w:r w:rsidR="0018216E" w:rsidRPr="00907777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 xml:space="preserve"> </w:t>
            </w:r>
            <w:r w:rsidR="00E00183" w:rsidRPr="00907777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>or the IRB approves waiving the paper-based con</w:t>
            </w:r>
            <w:r w:rsidR="005A0E5F" w:rsidRPr="00907777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>s</w:t>
            </w:r>
            <w:r w:rsidR="00E00183" w:rsidRPr="00907777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>ent.</w:t>
            </w:r>
            <w:r w:rsidR="0018216E" w:rsidRPr="00907777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> </w:t>
            </w:r>
            <w:r w:rsidR="0018216E" w:rsidRPr="00907777">
              <w:rPr>
                <w:rStyle w:val="eop"/>
                <w:rFonts w:asciiTheme="minorHAnsi" w:hAnsiTheme="minorHAnsi" w:cstheme="minorHAnsi"/>
                <w:b/>
                <w:bCs/>
              </w:rPr>
              <w:t> </w:t>
            </w:r>
          </w:p>
          <w:p w14:paraId="104202F7" w14:textId="77777777" w:rsidR="0018216E" w:rsidRPr="00757229" w:rsidRDefault="0018216E" w:rsidP="0018216E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18"/>
                <w:szCs w:val="18"/>
              </w:rPr>
            </w:pPr>
            <w:r w:rsidRPr="00757229">
              <w:rPr>
                <w:rStyle w:val="eop"/>
                <w:rFonts w:asciiTheme="minorHAnsi" w:hAnsiTheme="minorHAnsi" w:cstheme="minorHAnsi"/>
              </w:rPr>
              <w:t> </w:t>
            </w:r>
          </w:p>
          <w:p w14:paraId="4F7886B6" w14:textId="7F2A359A" w:rsidR="0018216E" w:rsidRPr="00907777" w:rsidRDefault="0018216E" w:rsidP="00C4612B">
            <w:pPr>
              <w:pStyle w:val="paragraph"/>
              <w:numPr>
                <w:ilvl w:val="0"/>
                <w:numId w:val="42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</w:pPr>
            <w:r w:rsidRPr="00907777">
              <w:rPr>
                <w:rStyle w:val="normaltextrun"/>
                <w:rFonts w:asciiTheme="minorHAnsi" w:eastAsiaTheme="majorEastAsia" w:hAnsiTheme="minorHAnsi" w:cstheme="minorHAnsi"/>
                <w:i/>
                <w:iCs/>
              </w:rPr>
              <w:t>If a paper-based </w:t>
            </w:r>
            <w:r w:rsidR="00696C74" w:rsidRPr="00907777">
              <w:rPr>
                <w:rStyle w:val="normaltextrun"/>
                <w:rFonts w:asciiTheme="minorHAnsi" w:eastAsiaTheme="majorEastAsia" w:hAnsiTheme="minorHAnsi" w:cstheme="minorHAnsi"/>
                <w:i/>
                <w:iCs/>
              </w:rPr>
              <w:t xml:space="preserve">consent form </w:t>
            </w:r>
            <w:r w:rsidR="004369DB" w:rsidRPr="00907777">
              <w:rPr>
                <w:rStyle w:val="normaltextrun"/>
                <w:rFonts w:asciiTheme="minorHAnsi" w:eastAsiaTheme="majorEastAsia" w:hAnsiTheme="minorHAnsi" w:cstheme="minorHAnsi"/>
                <w:i/>
                <w:iCs/>
              </w:rPr>
              <w:t>will</w:t>
            </w:r>
            <w:r w:rsidRPr="00907777">
              <w:rPr>
                <w:rStyle w:val="normaltextrun"/>
                <w:rFonts w:asciiTheme="minorHAnsi" w:eastAsiaTheme="majorEastAsia" w:hAnsiTheme="minorHAnsi" w:cstheme="minorHAnsi"/>
                <w:i/>
                <w:iCs/>
              </w:rPr>
              <w:t> not be offered as an alternative, please explain why. </w:t>
            </w:r>
            <w:r w:rsidRPr="00907777">
              <w:rPr>
                <w:rStyle w:val="eop"/>
                <w:rFonts w:asciiTheme="minorHAnsi" w:hAnsiTheme="minorHAnsi" w:cstheme="minorHAnsi"/>
                <w:i/>
                <w:iCs/>
              </w:rPr>
              <w:t> </w:t>
            </w:r>
          </w:p>
          <w:p w14:paraId="6ACA4B81" w14:textId="4BDDF79B" w:rsidR="0018216E" w:rsidRPr="00757229" w:rsidRDefault="0018216E" w:rsidP="00E54803">
            <w:pPr>
              <w:pStyle w:val="paragraph"/>
              <w:numPr>
                <w:ilvl w:val="0"/>
                <w:numId w:val="42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/>
                <w:bCs/>
              </w:rPr>
            </w:pPr>
            <w:r w:rsidRPr="00907777">
              <w:rPr>
                <w:rStyle w:val="normaltextrun"/>
                <w:rFonts w:asciiTheme="minorHAnsi" w:eastAsiaTheme="majorEastAsia" w:hAnsiTheme="minorHAnsi" w:cstheme="minorHAnsi"/>
                <w:i/>
                <w:iCs/>
              </w:rPr>
              <w:t xml:space="preserve">Explain how the paper-based form will be provided to </w:t>
            </w:r>
            <w:r w:rsidR="00AF0733" w:rsidRPr="00907777">
              <w:rPr>
                <w:rStyle w:val="normaltextrun"/>
                <w:rFonts w:asciiTheme="minorHAnsi" w:eastAsiaTheme="majorEastAsia" w:hAnsiTheme="minorHAnsi" w:cstheme="minorHAnsi"/>
                <w:i/>
                <w:iCs/>
              </w:rPr>
              <w:t xml:space="preserve">a REMOTE </w:t>
            </w:r>
            <w:r w:rsidRPr="00907777">
              <w:rPr>
                <w:rStyle w:val="normaltextrun"/>
                <w:rFonts w:asciiTheme="minorHAnsi" w:eastAsiaTheme="majorEastAsia" w:hAnsiTheme="minorHAnsi" w:cstheme="minorHAnsi"/>
                <w:i/>
                <w:iCs/>
              </w:rPr>
              <w:t>prospective participant and returned to WVU</w:t>
            </w:r>
            <w:r w:rsidR="00E54803" w:rsidRPr="00907777">
              <w:rPr>
                <w:rStyle w:val="normaltextrun"/>
                <w:rFonts w:asciiTheme="minorHAnsi" w:eastAsiaTheme="majorEastAsia" w:hAnsiTheme="minorHAnsi" w:cstheme="minorHAnsi"/>
                <w:i/>
                <w:iCs/>
              </w:rPr>
              <w:t>.</w:t>
            </w:r>
            <w:r w:rsidR="00E54803" w:rsidRPr="00757229">
              <w:rPr>
                <w:rStyle w:val="normaltextrun"/>
                <w:rFonts w:asciiTheme="minorHAnsi" w:eastAsiaTheme="majorEastAsia" w:hAnsiTheme="minorHAnsi" w:cstheme="minorHAnsi"/>
              </w:rPr>
              <w:t xml:space="preserve"> </w:t>
            </w:r>
          </w:p>
        </w:tc>
      </w:tr>
      <w:tr w:rsidR="0018216E" w:rsidRPr="00757229" w14:paraId="2A5E80D7" w14:textId="77777777" w:rsidTr="03DB3C30">
        <w:tc>
          <w:tcPr>
            <w:tcW w:w="9350" w:type="dxa"/>
            <w:shd w:val="clear" w:color="auto" w:fill="FFFFFF" w:themeFill="background1"/>
          </w:tcPr>
          <w:p w14:paraId="048D8FAE" w14:textId="6ABD1385" w:rsidR="0010136B" w:rsidRPr="002E4234" w:rsidRDefault="00C4612B" w:rsidP="002E4234">
            <w:pPr>
              <w:rPr>
                <w:rFonts w:cstheme="minorHAnsi"/>
                <w:b/>
                <w:bCs/>
                <w:i/>
                <w:iCs/>
                <w:color w:val="2F5496" w:themeColor="accent1" w:themeShade="BF"/>
              </w:rPr>
            </w:pPr>
            <w:r w:rsidRPr="002E4234">
              <w:rPr>
                <w:rFonts w:cstheme="minorHAnsi"/>
                <w:b/>
                <w:bCs/>
                <w:i/>
                <w:iCs/>
                <w:color w:val="2F5496" w:themeColor="accent1" w:themeShade="BF"/>
              </w:rPr>
              <w:t>Example Response:</w:t>
            </w:r>
            <w:r w:rsidR="002E4234" w:rsidRPr="002E4234">
              <w:rPr>
                <w:rFonts w:cstheme="minorHAnsi"/>
                <w:b/>
                <w:bCs/>
                <w:i/>
                <w:iCs/>
                <w:color w:val="2F5496" w:themeColor="accent1" w:themeShade="BF"/>
              </w:rPr>
              <w:t xml:space="preserve"> </w:t>
            </w:r>
            <w:r w:rsidR="00EE0DB0" w:rsidRPr="002E4234">
              <w:rPr>
                <w:rFonts w:cstheme="minorHAnsi"/>
                <w:i/>
                <w:iCs/>
              </w:rPr>
              <w:t>For r</w:t>
            </w:r>
            <w:r w:rsidR="00E54803" w:rsidRPr="002E4234">
              <w:rPr>
                <w:rFonts w:cstheme="minorHAnsi"/>
                <w:i/>
                <w:iCs/>
              </w:rPr>
              <w:t xml:space="preserve">emote </w:t>
            </w:r>
            <w:r w:rsidR="00EE0DB0" w:rsidRPr="002E4234">
              <w:rPr>
                <w:rFonts w:cstheme="minorHAnsi"/>
                <w:i/>
                <w:iCs/>
              </w:rPr>
              <w:t xml:space="preserve">prospective </w:t>
            </w:r>
            <w:r w:rsidR="00E54803" w:rsidRPr="002E4234">
              <w:rPr>
                <w:rFonts w:cstheme="minorHAnsi"/>
                <w:i/>
                <w:iCs/>
              </w:rPr>
              <w:t>participants who cannot access</w:t>
            </w:r>
            <w:r w:rsidR="00EE0DB0" w:rsidRPr="002E4234">
              <w:rPr>
                <w:rFonts w:cstheme="minorHAnsi"/>
                <w:i/>
                <w:iCs/>
              </w:rPr>
              <w:t xml:space="preserve"> </w:t>
            </w:r>
            <w:r w:rsidR="00EC19F1" w:rsidRPr="002E4234">
              <w:rPr>
                <w:rFonts w:cstheme="minorHAnsi"/>
                <w:i/>
                <w:iCs/>
              </w:rPr>
              <w:t xml:space="preserve">or use </w:t>
            </w:r>
            <w:r w:rsidR="00EE0DB0" w:rsidRPr="002E4234">
              <w:rPr>
                <w:rFonts w:cstheme="minorHAnsi"/>
                <w:i/>
                <w:iCs/>
              </w:rPr>
              <w:t>the electronic consent form</w:t>
            </w:r>
            <w:r w:rsidR="0010136B" w:rsidRPr="002E4234">
              <w:rPr>
                <w:rFonts w:cstheme="minorHAnsi"/>
                <w:i/>
                <w:iCs/>
              </w:rPr>
              <w:t>:</w:t>
            </w:r>
          </w:p>
          <w:p w14:paraId="4868D3F3" w14:textId="2EC33EBC" w:rsidR="0010136B" w:rsidRPr="002E4234" w:rsidRDefault="00327709" w:rsidP="007912F8">
            <w:pPr>
              <w:pStyle w:val="ListParagraph"/>
              <w:numPr>
                <w:ilvl w:val="0"/>
                <w:numId w:val="45"/>
              </w:numPr>
              <w:rPr>
                <w:rFonts w:cstheme="minorHAnsi"/>
                <w:i/>
                <w:iCs/>
              </w:rPr>
            </w:pPr>
            <w:r w:rsidRPr="002E4234">
              <w:rPr>
                <w:rFonts w:cstheme="minorHAnsi"/>
                <w:i/>
                <w:iCs/>
              </w:rPr>
              <w:t xml:space="preserve">Two </w:t>
            </w:r>
            <w:r w:rsidR="00EE0DB0" w:rsidRPr="002E4234">
              <w:rPr>
                <w:rFonts w:cstheme="minorHAnsi"/>
                <w:i/>
                <w:iCs/>
              </w:rPr>
              <w:t>paper cop</w:t>
            </w:r>
            <w:r w:rsidRPr="002E4234">
              <w:rPr>
                <w:rFonts w:cstheme="minorHAnsi"/>
                <w:i/>
                <w:iCs/>
              </w:rPr>
              <w:t>ies</w:t>
            </w:r>
            <w:r w:rsidR="00EE0DB0" w:rsidRPr="002E4234">
              <w:rPr>
                <w:rFonts w:cstheme="minorHAnsi"/>
                <w:i/>
                <w:iCs/>
              </w:rPr>
              <w:t xml:space="preserve"> will be mailed using US Postal Mail.  </w:t>
            </w:r>
          </w:p>
          <w:p w14:paraId="75C21F79" w14:textId="77777777" w:rsidR="0010136B" w:rsidRPr="002E4234" w:rsidRDefault="00EE0DB0" w:rsidP="007912F8">
            <w:pPr>
              <w:pStyle w:val="ListParagraph"/>
              <w:numPr>
                <w:ilvl w:val="0"/>
                <w:numId w:val="45"/>
              </w:numPr>
              <w:rPr>
                <w:rFonts w:cstheme="minorHAnsi"/>
                <w:i/>
                <w:iCs/>
              </w:rPr>
            </w:pPr>
            <w:r w:rsidRPr="002E4234">
              <w:rPr>
                <w:rFonts w:cstheme="minorHAnsi"/>
                <w:i/>
                <w:iCs/>
              </w:rPr>
              <w:t xml:space="preserve">A self-addressed stamped envelope will be included for </w:t>
            </w:r>
            <w:r w:rsidR="00AA2DC2" w:rsidRPr="002E4234">
              <w:rPr>
                <w:rFonts w:cstheme="minorHAnsi"/>
                <w:i/>
                <w:iCs/>
              </w:rPr>
              <w:t xml:space="preserve">the signed returned consent form. </w:t>
            </w:r>
            <w:r w:rsidR="00544017" w:rsidRPr="002E4234">
              <w:rPr>
                <w:rFonts w:cstheme="minorHAnsi"/>
                <w:i/>
                <w:iCs/>
              </w:rPr>
              <w:t xml:space="preserve"> </w:t>
            </w:r>
          </w:p>
          <w:p w14:paraId="277F3C88" w14:textId="77777777" w:rsidR="0010136B" w:rsidRPr="002E4234" w:rsidRDefault="0010136B" w:rsidP="007912F8">
            <w:pPr>
              <w:pStyle w:val="ListParagraph"/>
              <w:numPr>
                <w:ilvl w:val="0"/>
                <w:numId w:val="45"/>
              </w:numPr>
              <w:rPr>
                <w:rFonts w:cstheme="minorHAnsi"/>
                <w:i/>
                <w:iCs/>
              </w:rPr>
            </w:pPr>
            <w:r w:rsidRPr="002E4234">
              <w:rPr>
                <w:rFonts w:cstheme="minorHAnsi"/>
                <w:i/>
                <w:iCs/>
              </w:rPr>
              <w:t xml:space="preserve">The prospective participant will be instructed NOT to sign the form until they have discussed the research with a WVU Researcher. </w:t>
            </w:r>
          </w:p>
          <w:p w14:paraId="18009162" w14:textId="3B2B5F71" w:rsidR="0010136B" w:rsidRPr="002E4234" w:rsidRDefault="0010136B" w:rsidP="007912F8">
            <w:pPr>
              <w:pStyle w:val="ListParagraph"/>
              <w:numPr>
                <w:ilvl w:val="0"/>
                <w:numId w:val="45"/>
              </w:numPr>
              <w:rPr>
                <w:rFonts w:cstheme="minorHAnsi"/>
                <w:i/>
                <w:iCs/>
              </w:rPr>
            </w:pPr>
            <w:r w:rsidRPr="002E4234">
              <w:rPr>
                <w:rFonts w:cstheme="minorHAnsi"/>
                <w:i/>
                <w:iCs/>
              </w:rPr>
              <w:t>A telephone call will be scheduled for the Consenting Researcher to explain the researc</w:t>
            </w:r>
            <w:r w:rsidR="00907777">
              <w:rPr>
                <w:rFonts w:cstheme="minorHAnsi"/>
                <w:i/>
                <w:iCs/>
              </w:rPr>
              <w:t xml:space="preserve">h and </w:t>
            </w:r>
            <w:r w:rsidRPr="002E4234">
              <w:rPr>
                <w:rFonts w:cstheme="minorHAnsi"/>
                <w:i/>
                <w:iCs/>
              </w:rPr>
              <w:t>the form, and</w:t>
            </w:r>
            <w:r w:rsidR="00907777">
              <w:rPr>
                <w:rFonts w:cstheme="minorHAnsi"/>
                <w:i/>
                <w:iCs/>
              </w:rPr>
              <w:t xml:space="preserve"> to</w:t>
            </w:r>
            <w:r w:rsidRPr="002E4234">
              <w:rPr>
                <w:rFonts w:cstheme="minorHAnsi"/>
                <w:i/>
                <w:iCs/>
              </w:rPr>
              <w:t xml:space="preserve"> answer any questions. </w:t>
            </w:r>
          </w:p>
          <w:p w14:paraId="7B7ACFA9" w14:textId="3968D7F4" w:rsidR="0010136B" w:rsidRPr="002E4234" w:rsidRDefault="0010136B" w:rsidP="007912F8">
            <w:pPr>
              <w:pStyle w:val="ListParagraph"/>
              <w:numPr>
                <w:ilvl w:val="0"/>
                <w:numId w:val="45"/>
              </w:numPr>
              <w:rPr>
                <w:rFonts w:cstheme="minorHAnsi"/>
                <w:i/>
                <w:iCs/>
              </w:rPr>
            </w:pPr>
            <w:r w:rsidRPr="002E4234">
              <w:rPr>
                <w:rFonts w:cstheme="minorHAnsi"/>
                <w:i/>
                <w:iCs/>
              </w:rPr>
              <w:t>The prospective participant will sign the form</w:t>
            </w:r>
            <w:r w:rsidR="00907777">
              <w:rPr>
                <w:rFonts w:cstheme="minorHAnsi"/>
                <w:i/>
                <w:iCs/>
              </w:rPr>
              <w:t>s</w:t>
            </w:r>
            <w:r w:rsidRPr="002E4234">
              <w:rPr>
                <w:rFonts w:cstheme="minorHAnsi"/>
                <w:i/>
                <w:iCs/>
              </w:rPr>
              <w:t xml:space="preserve"> and mail </w:t>
            </w:r>
            <w:r w:rsidR="00327709" w:rsidRPr="002E4234">
              <w:rPr>
                <w:rFonts w:cstheme="minorHAnsi"/>
                <w:i/>
                <w:iCs/>
              </w:rPr>
              <w:t xml:space="preserve">one copy </w:t>
            </w:r>
            <w:r w:rsidRPr="002E4234">
              <w:rPr>
                <w:rFonts w:cstheme="minorHAnsi"/>
                <w:i/>
                <w:iCs/>
              </w:rPr>
              <w:t>to WVU.</w:t>
            </w:r>
          </w:p>
          <w:p w14:paraId="29FE4E9A" w14:textId="25CE23CD" w:rsidR="00C4612B" w:rsidRPr="002E4234" w:rsidRDefault="00AA2DC2" w:rsidP="007912F8">
            <w:pPr>
              <w:pStyle w:val="ListParagraph"/>
              <w:numPr>
                <w:ilvl w:val="0"/>
                <w:numId w:val="45"/>
              </w:numPr>
              <w:rPr>
                <w:rFonts w:cstheme="minorHAnsi"/>
                <w:i/>
                <w:iCs/>
              </w:rPr>
            </w:pPr>
            <w:r w:rsidRPr="002E4234">
              <w:rPr>
                <w:rFonts w:cstheme="minorHAnsi"/>
                <w:i/>
                <w:iCs/>
              </w:rPr>
              <w:t xml:space="preserve">The Consenting </w:t>
            </w:r>
            <w:r w:rsidR="0010136B" w:rsidRPr="002E4234">
              <w:rPr>
                <w:rFonts w:cstheme="minorHAnsi"/>
                <w:i/>
                <w:iCs/>
              </w:rPr>
              <w:t>Researcher</w:t>
            </w:r>
            <w:r w:rsidRPr="002E4234">
              <w:rPr>
                <w:rFonts w:cstheme="minorHAnsi"/>
                <w:i/>
                <w:iCs/>
              </w:rPr>
              <w:t xml:space="preserve"> will sign the form when it is returned to WV</w:t>
            </w:r>
            <w:r w:rsidR="0010136B" w:rsidRPr="002E4234">
              <w:rPr>
                <w:rFonts w:cstheme="minorHAnsi"/>
                <w:i/>
                <w:iCs/>
              </w:rPr>
              <w:t>U.</w:t>
            </w:r>
          </w:p>
          <w:p w14:paraId="70402D36" w14:textId="4F96795E" w:rsidR="00EC19F1" w:rsidRPr="002E4234" w:rsidRDefault="00EC19F1" w:rsidP="007912F8">
            <w:pPr>
              <w:pStyle w:val="ListParagraph"/>
              <w:numPr>
                <w:ilvl w:val="0"/>
                <w:numId w:val="45"/>
              </w:numPr>
              <w:rPr>
                <w:rFonts w:cstheme="minorHAnsi"/>
                <w:i/>
                <w:iCs/>
              </w:rPr>
            </w:pPr>
            <w:r w:rsidRPr="002E4234">
              <w:rPr>
                <w:rFonts w:cstheme="minorHAnsi"/>
                <w:i/>
                <w:iCs/>
              </w:rPr>
              <w:t>Verification of Identity will occur during the telephone call using a passcode provided by the WVU research team.</w:t>
            </w:r>
          </w:p>
          <w:p w14:paraId="6AB12ED5" w14:textId="3E1008BD" w:rsidR="00C4612B" w:rsidRPr="00757229" w:rsidRDefault="00C4612B" w:rsidP="00C960CF">
            <w:pPr>
              <w:rPr>
                <w:rFonts w:cstheme="minorHAnsi"/>
                <w:b/>
                <w:bCs/>
              </w:rPr>
            </w:pPr>
          </w:p>
        </w:tc>
      </w:tr>
      <w:tr w:rsidR="0018216E" w:rsidRPr="00757229" w14:paraId="20CCE2E7" w14:textId="77777777" w:rsidTr="03DB3C30">
        <w:tc>
          <w:tcPr>
            <w:tcW w:w="9350" w:type="dxa"/>
            <w:shd w:val="clear" w:color="auto" w:fill="FFF2CC" w:themeFill="accent4" w:themeFillTint="33"/>
          </w:tcPr>
          <w:p w14:paraId="2AE59CCD" w14:textId="1DAB87A0" w:rsidR="00217A67" w:rsidRPr="00757229" w:rsidRDefault="00C4612B" w:rsidP="00C960CF">
            <w:pPr>
              <w:rPr>
                <w:rFonts w:cstheme="minorHAnsi"/>
                <w:b/>
                <w:bCs/>
              </w:rPr>
            </w:pPr>
            <w:r w:rsidRPr="00757229">
              <w:rPr>
                <w:rFonts w:cstheme="minorHAnsi"/>
                <w:b/>
                <w:bCs/>
              </w:rPr>
              <w:t>Response:</w:t>
            </w:r>
          </w:p>
          <w:p w14:paraId="3064A9A5" w14:textId="3F6DE738" w:rsidR="00C4612B" w:rsidRPr="00757229" w:rsidRDefault="00C4612B" w:rsidP="00C960CF">
            <w:pPr>
              <w:rPr>
                <w:rFonts w:cstheme="minorHAnsi"/>
              </w:rPr>
            </w:pPr>
          </w:p>
        </w:tc>
      </w:tr>
      <w:tr w:rsidR="00951A28" w:rsidRPr="00757229" w14:paraId="5FD5F3D0" w14:textId="77777777" w:rsidTr="03DB3C30">
        <w:tc>
          <w:tcPr>
            <w:tcW w:w="9350" w:type="dxa"/>
            <w:shd w:val="clear" w:color="auto" w:fill="D9E2F3" w:themeFill="accent1" w:themeFillTint="33"/>
          </w:tcPr>
          <w:p w14:paraId="407DBD8D" w14:textId="6F81E9D1" w:rsidR="00604ED9" w:rsidRPr="00AF4769" w:rsidRDefault="00604ED9" w:rsidP="000E653F">
            <w:pPr>
              <w:pStyle w:val="paragraph"/>
              <w:numPr>
                <w:ilvl w:val="0"/>
                <w:numId w:val="48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18"/>
                <w:szCs w:val="18"/>
              </w:rPr>
            </w:pPr>
            <w:r w:rsidRPr="00AF4769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 xml:space="preserve">Will all targeted audiences be able to </w:t>
            </w:r>
            <w:r w:rsidR="001E7C35" w:rsidRPr="00AF4769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 xml:space="preserve">access and </w:t>
            </w:r>
            <w:r w:rsidRPr="00AF4769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>use</w:t>
            </w:r>
            <w:r w:rsidR="001E7C35" w:rsidRPr="00AF4769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 xml:space="preserve"> the electronic materials</w:t>
            </w:r>
            <w:r w:rsidRPr="00AF4769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 xml:space="preserve"> from a </w:t>
            </w:r>
            <w:r w:rsidR="004E559C" w:rsidRPr="00AF4769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 xml:space="preserve">personal </w:t>
            </w:r>
            <w:r w:rsidRPr="00AF4769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>use perspective (mentally\physically able to use technology) or</w:t>
            </w:r>
            <w:r w:rsidR="004E559C" w:rsidRPr="00AF4769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 xml:space="preserve"> personal</w:t>
            </w:r>
            <w:r w:rsidRPr="00AF4769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 xml:space="preserve"> environment perspective (internet access, </w:t>
            </w:r>
            <w:r w:rsidR="008E77E5" w:rsidRPr="00AF4769">
              <w:rPr>
                <w:rStyle w:val="normaltextrun"/>
                <w:rFonts w:asciiTheme="minorHAnsi" w:eastAsiaTheme="majorEastAsia" w:hAnsiTheme="minorHAnsi" w:cstheme="minorHAnsi"/>
                <w:b/>
                <w:bCs/>
              </w:rPr>
              <w:t>computer access)?</w:t>
            </w:r>
            <w:r w:rsidRPr="00AF4769">
              <w:rPr>
                <w:rStyle w:val="eop"/>
                <w:rFonts w:asciiTheme="minorHAnsi" w:hAnsiTheme="minorHAnsi" w:cstheme="minorHAnsi"/>
              </w:rPr>
              <w:t>  </w:t>
            </w:r>
          </w:p>
          <w:p w14:paraId="7BD61AFA" w14:textId="77777777" w:rsidR="00951A28" w:rsidRPr="00757229" w:rsidRDefault="00951A28" w:rsidP="0018216E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FFFFF"/>
              </w:rPr>
            </w:pPr>
          </w:p>
        </w:tc>
      </w:tr>
      <w:tr w:rsidR="00D6347D" w:rsidRPr="00757229" w14:paraId="7131A3B1" w14:textId="77777777" w:rsidTr="03DB3C30">
        <w:tc>
          <w:tcPr>
            <w:tcW w:w="9350" w:type="dxa"/>
            <w:shd w:val="clear" w:color="auto" w:fill="FFFFFF" w:themeFill="background1"/>
          </w:tcPr>
          <w:p w14:paraId="796F37FC" w14:textId="77777777" w:rsidR="00204428" w:rsidRPr="002E4234" w:rsidRDefault="00204428" w:rsidP="0020442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</w:pPr>
            <w:r w:rsidRPr="002E4234">
              <w:rPr>
                <w:rStyle w:val="normaltextrun"/>
                <w:rFonts w:asciiTheme="minorHAnsi" w:hAnsiTheme="minorHAnsi" w:cstheme="minorHAnsi"/>
                <w:b/>
                <w:bCs/>
                <w:i/>
                <w:iCs/>
                <w:color w:val="2F5496"/>
                <w:shd w:val="clear" w:color="auto" w:fill="FFFFFF"/>
              </w:rPr>
              <w:t>Example Response: </w:t>
            </w:r>
            <w:r w:rsidRPr="002E4234">
              <w:rPr>
                <w:rStyle w:val="eop"/>
                <w:rFonts w:asciiTheme="minorHAnsi" w:eastAsiaTheme="majorEastAsia" w:hAnsiTheme="minorHAnsi" w:cstheme="minorHAnsi"/>
                <w:i/>
                <w:iCs/>
                <w:color w:val="2F5496"/>
              </w:rPr>
              <w:t> </w:t>
            </w:r>
          </w:p>
          <w:p w14:paraId="3AC3B648" w14:textId="45D6ADC1" w:rsidR="00204428" w:rsidRPr="002E4234" w:rsidRDefault="00204428" w:rsidP="790F1857">
            <w:pPr>
              <w:rPr>
                <w:rFonts w:cstheme="minorHAnsi"/>
                <w:i/>
                <w:iCs/>
              </w:rPr>
            </w:pPr>
            <w:r w:rsidRPr="002E4234">
              <w:rPr>
                <w:rFonts w:cstheme="minorHAnsi"/>
                <w:b/>
                <w:bCs/>
                <w:i/>
                <w:iCs/>
              </w:rPr>
              <w:t>Example:</w:t>
            </w:r>
            <w:r w:rsidRPr="002E4234">
              <w:rPr>
                <w:rFonts w:cstheme="minorHAnsi"/>
                <w:i/>
                <w:iCs/>
              </w:rPr>
              <w:t xml:space="preserve"> The research requires that all </w:t>
            </w:r>
            <w:r w:rsidR="00017E97" w:rsidRPr="002E4234">
              <w:rPr>
                <w:rFonts w:cstheme="minorHAnsi"/>
                <w:i/>
                <w:iCs/>
              </w:rPr>
              <w:t>participant</w:t>
            </w:r>
            <w:r w:rsidRPr="002E4234">
              <w:rPr>
                <w:rFonts w:cstheme="minorHAnsi"/>
                <w:i/>
                <w:iCs/>
              </w:rPr>
              <w:t>s consent remotely using </w:t>
            </w:r>
            <w:r w:rsidR="02BF9071" w:rsidRPr="002E4234">
              <w:rPr>
                <w:rFonts w:cstheme="minorHAnsi"/>
                <w:i/>
                <w:iCs/>
              </w:rPr>
              <w:t>an electronic consent form.</w:t>
            </w:r>
            <w:r w:rsidRPr="002E4234">
              <w:rPr>
                <w:rFonts w:cstheme="minorHAnsi"/>
                <w:i/>
                <w:iCs/>
              </w:rPr>
              <w:t> </w:t>
            </w:r>
            <w:r w:rsidR="004E559C" w:rsidRPr="002E4234">
              <w:rPr>
                <w:rFonts w:cstheme="minorHAnsi"/>
                <w:i/>
                <w:iCs/>
              </w:rPr>
              <w:t xml:space="preserve">Prospective participants who cannot consent </w:t>
            </w:r>
            <w:r w:rsidR="00462C8C" w:rsidRPr="002E4234">
              <w:rPr>
                <w:rFonts w:cstheme="minorHAnsi"/>
                <w:i/>
                <w:iCs/>
              </w:rPr>
              <w:t>electronically</w:t>
            </w:r>
            <w:r w:rsidR="004E559C" w:rsidRPr="002E4234">
              <w:rPr>
                <w:rFonts w:cstheme="minorHAnsi"/>
                <w:i/>
                <w:iCs/>
              </w:rPr>
              <w:t xml:space="preserve"> will not be eligible for participation. </w:t>
            </w:r>
          </w:p>
          <w:p w14:paraId="675CFDCC" w14:textId="1D31B570" w:rsidR="00FA2C1D" w:rsidRPr="002E4234" w:rsidRDefault="00204428" w:rsidP="00FA2C1D">
            <w:pPr>
              <w:rPr>
                <w:rFonts w:cstheme="minorHAnsi"/>
                <w:i/>
                <w:iCs/>
              </w:rPr>
            </w:pPr>
            <w:r w:rsidRPr="002E4234">
              <w:rPr>
                <w:rFonts w:cstheme="minorHAnsi"/>
                <w:b/>
                <w:bCs/>
                <w:i/>
                <w:iCs/>
              </w:rPr>
              <w:t>Example:</w:t>
            </w:r>
            <w:r w:rsidRPr="002E4234">
              <w:rPr>
                <w:rFonts w:cstheme="minorHAnsi"/>
                <w:i/>
                <w:iCs/>
              </w:rPr>
              <w:t xml:space="preserve"> For those who cannot use </w:t>
            </w:r>
            <w:r w:rsidR="00E8381C" w:rsidRPr="002E4234">
              <w:rPr>
                <w:rFonts w:cstheme="minorHAnsi"/>
                <w:i/>
                <w:iCs/>
              </w:rPr>
              <w:t xml:space="preserve">or access an electronic consent form: </w:t>
            </w:r>
            <w:r w:rsidR="00671B53" w:rsidRPr="002E4234">
              <w:rPr>
                <w:rFonts w:cstheme="minorHAnsi"/>
                <w:i/>
                <w:iCs/>
              </w:rPr>
              <w:t>See the example response in Question #</w:t>
            </w:r>
            <w:r w:rsidR="000F058D">
              <w:rPr>
                <w:rFonts w:cstheme="minorHAnsi"/>
                <w:i/>
                <w:iCs/>
              </w:rPr>
              <w:t>5</w:t>
            </w:r>
            <w:r w:rsidR="00671B53" w:rsidRPr="002E4234">
              <w:rPr>
                <w:rFonts w:cstheme="minorHAnsi"/>
                <w:i/>
                <w:iCs/>
              </w:rPr>
              <w:t xml:space="preserve">. </w:t>
            </w:r>
          </w:p>
          <w:p w14:paraId="61BED657" w14:textId="4CEBFA00" w:rsidR="00FA2C1D" w:rsidRPr="00757229" w:rsidRDefault="00FA2C1D" w:rsidP="00E8381C">
            <w:pPr>
              <w:rPr>
                <w:rStyle w:val="normaltextrun"/>
                <w:rFonts w:cstheme="minorHAnsi"/>
                <w:sz w:val="18"/>
                <w:szCs w:val="18"/>
              </w:rPr>
            </w:pPr>
          </w:p>
        </w:tc>
      </w:tr>
      <w:tr w:rsidR="00F6767C" w:rsidRPr="00757229" w14:paraId="316BB45D" w14:textId="77777777" w:rsidTr="03DB3C30">
        <w:tc>
          <w:tcPr>
            <w:tcW w:w="9350" w:type="dxa"/>
            <w:shd w:val="clear" w:color="auto" w:fill="FFF2CC" w:themeFill="accent4" w:themeFillTint="33"/>
          </w:tcPr>
          <w:p w14:paraId="42D20887" w14:textId="77777777" w:rsidR="001C52E1" w:rsidRPr="00757229" w:rsidRDefault="00C960CF" w:rsidP="00BA6E2F">
            <w:pPr>
              <w:widowControl/>
              <w:autoSpaceDE/>
              <w:autoSpaceDN/>
              <w:spacing w:after="200" w:line="276" w:lineRule="auto"/>
              <w:contextualSpacing/>
              <w:rPr>
                <w:rFonts w:cstheme="minorHAnsi"/>
                <w:b/>
                <w:bCs/>
              </w:rPr>
            </w:pPr>
            <w:r w:rsidRPr="00757229">
              <w:rPr>
                <w:rFonts w:cstheme="minorHAnsi"/>
                <w:b/>
                <w:bCs/>
              </w:rPr>
              <w:t xml:space="preserve">Response: </w:t>
            </w:r>
          </w:p>
          <w:p w14:paraId="40D11DA9" w14:textId="6FB661C7" w:rsidR="00C960CF" w:rsidRPr="00757229" w:rsidRDefault="00C960CF" w:rsidP="00BA6E2F">
            <w:pPr>
              <w:widowControl/>
              <w:autoSpaceDE/>
              <w:autoSpaceDN/>
              <w:spacing w:after="200" w:line="276" w:lineRule="auto"/>
              <w:contextualSpacing/>
              <w:rPr>
                <w:rFonts w:cstheme="minorHAnsi"/>
                <w:b/>
                <w:bCs/>
              </w:rPr>
            </w:pPr>
          </w:p>
        </w:tc>
      </w:tr>
      <w:tr w:rsidR="00A12DDE" w:rsidRPr="00757229" w14:paraId="4D6603B2" w14:textId="77777777" w:rsidTr="03DB3C30">
        <w:tc>
          <w:tcPr>
            <w:tcW w:w="9350" w:type="dxa"/>
            <w:shd w:val="clear" w:color="auto" w:fill="D9E2F3" w:themeFill="accent1" w:themeFillTint="33"/>
          </w:tcPr>
          <w:p w14:paraId="2857FEA1" w14:textId="6BAC6B54" w:rsidR="00601CEE" w:rsidRPr="00757229" w:rsidRDefault="00E30F06" w:rsidP="000E653F">
            <w:pPr>
              <w:pStyle w:val="ListParagraph"/>
              <w:numPr>
                <w:ilvl w:val="0"/>
                <w:numId w:val="48"/>
              </w:numPr>
              <w:rPr>
                <w:rFonts w:cstheme="minorHAnsi"/>
                <w:b/>
                <w:bCs/>
              </w:rPr>
            </w:pPr>
            <w:r w:rsidRPr="00757229">
              <w:rPr>
                <w:rFonts w:cstheme="minorHAnsi"/>
                <w:b/>
                <w:bCs/>
              </w:rPr>
              <w:lastRenderedPageBreak/>
              <w:t>Indicate the</w:t>
            </w:r>
            <w:r w:rsidR="00601CEE" w:rsidRPr="00757229">
              <w:rPr>
                <w:rFonts w:cstheme="minorHAnsi"/>
                <w:b/>
                <w:bCs/>
              </w:rPr>
              <w:t xml:space="preserve"> e</w:t>
            </w:r>
            <w:r w:rsidR="130C2A1F" w:rsidRPr="00757229">
              <w:rPr>
                <w:rFonts w:cstheme="minorHAnsi"/>
                <w:b/>
                <w:bCs/>
              </w:rPr>
              <w:t xml:space="preserve">lectronic </w:t>
            </w:r>
            <w:r w:rsidR="00601CEE" w:rsidRPr="00757229">
              <w:rPr>
                <w:rFonts w:cstheme="minorHAnsi"/>
                <w:b/>
                <w:bCs/>
              </w:rPr>
              <w:t xml:space="preserve">materials </w:t>
            </w:r>
            <w:r w:rsidRPr="00757229">
              <w:rPr>
                <w:rFonts w:cstheme="minorHAnsi"/>
                <w:b/>
                <w:bCs/>
              </w:rPr>
              <w:t xml:space="preserve">that </w:t>
            </w:r>
            <w:r w:rsidR="00601CEE" w:rsidRPr="00757229">
              <w:rPr>
                <w:rFonts w:cstheme="minorHAnsi"/>
                <w:b/>
                <w:bCs/>
              </w:rPr>
              <w:t>will be used d</w:t>
            </w:r>
            <w:r w:rsidR="00A12DDE" w:rsidRPr="00757229">
              <w:rPr>
                <w:rFonts w:cstheme="minorHAnsi"/>
                <w:b/>
                <w:bCs/>
              </w:rPr>
              <w:t xml:space="preserve">uring the </w:t>
            </w:r>
            <w:r w:rsidR="00601CEE" w:rsidRPr="00757229">
              <w:rPr>
                <w:rFonts w:cstheme="minorHAnsi"/>
                <w:b/>
                <w:bCs/>
              </w:rPr>
              <w:t>c</w:t>
            </w:r>
            <w:r w:rsidR="00A12DDE" w:rsidRPr="00757229">
              <w:rPr>
                <w:rFonts w:cstheme="minorHAnsi"/>
                <w:b/>
                <w:bCs/>
              </w:rPr>
              <w:t xml:space="preserve">onsent </w:t>
            </w:r>
            <w:r w:rsidR="00C25841" w:rsidRPr="00757229">
              <w:rPr>
                <w:rFonts w:cstheme="minorHAnsi"/>
                <w:b/>
                <w:bCs/>
              </w:rPr>
              <w:t>p</w:t>
            </w:r>
            <w:r w:rsidR="00A12DDE" w:rsidRPr="00757229">
              <w:rPr>
                <w:rFonts w:cstheme="minorHAnsi"/>
                <w:b/>
                <w:bCs/>
              </w:rPr>
              <w:t>rocess</w:t>
            </w:r>
            <w:r w:rsidR="002E4B28">
              <w:rPr>
                <w:rFonts w:cstheme="minorHAnsi"/>
                <w:b/>
                <w:bCs/>
              </w:rPr>
              <w:t>.</w:t>
            </w:r>
          </w:p>
          <w:p w14:paraId="16704EC9" w14:textId="77777777" w:rsidR="00B7420A" w:rsidRPr="008076B3" w:rsidRDefault="00601CEE" w:rsidP="00E44D28">
            <w:pPr>
              <w:rPr>
                <w:rFonts w:cstheme="minorHAnsi"/>
                <w:i/>
                <w:iCs/>
              </w:rPr>
            </w:pPr>
            <w:r w:rsidRPr="008076B3">
              <w:rPr>
                <w:rFonts w:cstheme="minorHAnsi"/>
                <w:i/>
                <w:iCs/>
              </w:rPr>
              <w:t xml:space="preserve">Notes: </w:t>
            </w:r>
          </w:p>
          <w:p w14:paraId="63D9F1EB" w14:textId="221BA1A9" w:rsidR="008B1AC5" w:rsidRPr="008076B3" w:rsidRDefault="002F447B" w:rsidP="00DE3251">
            <w:pPr>
              <w:pStyle w:val="ListParagraph"/>
              <w:numPr>
                <w:ilvl w:val="0"/>
                <w:numId w:val="44"/>
              </w:numPr>
              <w:rPr>
                <w:rFonts w:cstheme="minorHAnsi"/>
                <w:i/>
                <w:iCs/>
              </w:rPr>
            </w:pPr>
            <w:r w:rsidRPr="008076B3">
              <w:rPr>
                <w:rFonts w:cstheme="minorHAnsi"/>
                <w:i/>
                <w:iCs/>
              </w:rPr>
              <w:t>Provide</w:t>
            </w:r>
            <w:r w:rsidR="00601CEE" w:rsidRPr="008076B3">
              <w:rPr>
                <w:rFonts w:cstheme="minorHAnsi"/>
                <w:i/>
                <w:iCs/>
              </w:rPr>
              <w:t xml:space="preserve"> </w:t>
            </w:r>
            <w:r w:rsidR="004E559C" w:rsidRPr="008076B3">
              <w:rPr>
                <w:rFonts w:cstheme="minorHAnsi"/>
                <w:i/>
                <w:iCs/>
              </w:rPr>
              <w:t xml:space="preserve">the </w:t>
            </w:r>
            <w:proofErr w:type="spellStart"/>
            <w:r w:rsidR="008B1AC5" w:rsidRPr="008076B3">
              <w:rPr>
                <w:rFonts w:cstheme="minorHAnsi"/>
                <w:i/>
                <w:iCs/>
              </w:rPr>
              <w:t>eConsent</w:t>
            </w:r>
            <w:proofErr w:type="spellEnd"/>
            <w:r w:rsidR="008B1AC5" w:rsidRPr="008076B3">
              <w:rPr>
                <w:rFonts w:cstheme="minorHAnsi"/>
                <w:i/>
                <w:iCs/>
              </w:rPr>
              <w:t xml:space="preserve"> materials</w:t>
            </w:r>
            <w:r w:rsidR="00EE60B4" w:rsidRPr="008076B3">
              <w:rPr>
                <w:rFonts w:cstheme="minorHAnsi"/>
                <w:i/>
                <w:iCs/>
              </w:rPr>
              <w:t xml:space="preserve"> </w:t>
            </w:r>
            <w:r w:rsidR="008B1AC5" w:rsidRPr="008076B3">
              <w:rPr>
                <w:rFonts w:cstheme="minorHAnsi"/>
                <w:i/>
                <w:iCs/>
              </w:rPr>
              <w:t>presented during the consent process (websites, vid</w:t>
            </w:r>
            <w:r w:rsidR="002820A3" w:rsidRPr="008076B3">
              <w:rPr>
                <w:rFonts w:cstheme="minorHAnsi"/>
                <w:i/>
                <w:iCs/>
              </w:rPr>
              <w:t>eo</w:t>
            </w:r>
            <w:r w:rsidR="008B1AC5" w:rsidRPr="008076B3">
              <w:rPr>
                <w:rFonts w:cstheme="minorHAnsi"/>
                <w:i/>
                <w:iCs/>
              </w:rPr>
              <w:t>s, etc</w:t>
            </w:r>
            <w:r w:rsidR="00E21144" w:rsidRPr="008076B3">
              <w:rPr>
                <w:rFonts w:cstheme="minorHAnsi"/>
                <w:i/>
                <w:iCs/>
              </w:rPr>
              <w:t>.</w:t>
            </w:r>
            <w:r w:rsidR="008B1AC5" w:rsidRPr="008076B3">
              <w:rPr>
                <w:rFonts w:cstheme="minorHAnsi"/>
                <w:i/>
                <w:iCs/>
              </w:rPr>
              <w:t>)</w:t>
            </w:r>
            <w:r w:rsidR="00625457" w:rsidRPr="008076B3">
              <w:rPr>
                <w:rFonts w:cstheme="minorHAnsi"/>
                <w:i/>
                <w:iCs/>
              </w:rPr>
              <w:t xml:space="preserve">. The </w:t>
            </w:r>
            <w:r w:rsidR="00EE60B4" w:rsidRPr="008076B3">
              <w:rPr>
                <w:rFonts w:cstheme="minorHAnsi"/>
                <w:i/>
                <w:iCs/>
              </w:rPr>
              <w:t xml:space="preserve">WVU </w:t>
            </w:r>
            <w:r w:rsidR="00625457" w:rsidRPr="008076B3">
              <w:rPr>
                <w:rFonts w:cstheme="minorHAnsi"/>
                <w:i/>
                <w:iCs/>
              </w:rPr>
              <w:t>IRB must maintain the materials and printouts.</w:t>
            </w:r>
          </w:p>
          <w:p w14:paraId="2F489E1B" w14:textId="020DAF59" w:rsidR="00C30D06" w:rsidRPr="008076B3" w:rsidRDefault="002F447B" w:rsidP="00DE3251">
            <w:pPr>
              <w:pStyle w:val="ListParagraph"/>
              <w:numPr>
                <w:ilvl w:val="0"/>
                <w:numId w:val="44"/>
              </w:numPr>
              <w:rPr>
                <w:rFonts w:cstheme="minorHAnsi"/>
                <w:i/>
                <w:iCs/>
              </w:rPr>
            </w:pPr>
            <w:r w:rsidRPr="008076B3">
              <w:rPr>
                <w:rFonts w:cstheme="minorHAnsi"/>
                <w:i/>
                <w:iCs/>
              </w:rPr>
              <w:t>I</w:t>
            </w:r>
            <w:r w:rsidR="00601CEE" w:rsidRPr="008076B3">
              <w:rPr>
                <w:rFonts w:cstheme="minorHAnsi"/>
                <w:i/>
                <w:iCs/>
              </w:rPr>
              <w:t>nclud</w:t>
            </w:r>
            <w:r w:rsidRPr="008076B3">
              <w:rPr>
                <w:rFonts w:cstheme="minorHAnsi"/>
                <w:i/>
                <w:iCs/>
              </w:rPr>
              <w:t xml:space="preserve">e the </w:t>
            </w:r>
            <w:r w:rsidR="0085026B" w:rsidRPr="008076B3">
              <w:rPr>
                <w:rFonts w:cstheme="minorHAnsi"/>
                <w:i/>
                <w:iCs/>
              </w:rPr>
              <w:t>URLs</w:t>
            </w:r>
            <w:r w:rsidRPr="008076B3">
              <w:rPr>
                <w:rFonts w:cstheme="minorHAnsi"/>
                <w:i/>
                <w:iCs/>
              </w:rPr>
              <w:t xml:space="preserve">\hyperlinks to all forms and materials – The </w:t>
            </w:r>
            <w:proofErr w:type="spellStart"/>
            <w:r w:rsidRPr="008076B3">
              <w:rPr>
                <w:rFonts w:cstheme="minorHAnsi"/>
                <w:i/>
                <w:iCs/>
              </w:rPr>
              <w:t>REDCap</w:t>
            </w:r>
            <w:proofErr w:type="spellEnd"/>
            <w:r w:rsidRPr="008076B3">
              <w:rPr>
                <w:rFonts w:cstheme="minorHAnsi"/>
                <w:i/>
                <w:iCs/>
              </w:rPr>
              <w:t xml:space="preserve"> </w:t>
            </w:r>
            <w:r w:rsidR="00C30D06" w:rsidRPr="008076B3">
              <w:rPr>
                <w:rFonts w:cstheme="minorHAnsi"/>
                <w:i/>
                <w:iCs/>
              </w:rPr>
              <w:t>s</w:t>
            </w:r>
            <w:r w:rsidRPr="008076B3">
              <w:rPr>
                <w:rFonts w:cstheme="minorHAnsi"/>
                <w:i/>
                <w:iCs/>
              </w:rPr>
              <w:t xml:space="preserve">urvey form link, </w:t>
            </w:r>
            <w:r w:rsidR="00E21144" w:rsidRPr="008076B3">
              <w:rPr>
                <w:rFonts w:cstheme="minorHAnsi"/>
                <w:i/>
                <w:iCs/>
              </w:rPr>
              <w:t>URL</w:t>
            </w:r>
            <w:r w:rsidR="00C30D06" w:rsidRPr="008076B3">
              <w:rPr>
                <w:rFonts w:cstheme="minorHAnsi"/>
                <w:i/>
                <w:iCs/>
              </w:rPr>
              <w:t>s to websites, etc.</w:t>
            </w:r>
          </w:p>
          <w:p w14:paraId="25A88794" w14:textId="6F6936F9" w:rsidR="00A12DDE" w:rsidRPr="00757229" w:rsidRDefault="00C30D06" w:rsidP="00DE3251">
            <w:pPr>
              <w:pStyle w:val="ListParagraph"/>
              <w:numPr>
                <w:ilvl w:val="0"/>
                <w:numId w:val="44"/>
              </w:numPr>
              <w:rPr>
                <w:rFonts w:cstheme="minorHAnsi"/>
                <w:shd w:val="clear" w:color="auto" w:fill="FFFFFF"/>
              </w:rPr>
            </w:pPr>
            <w:r w:rsidRPr="008076B3">
              <w:rPr>
                <w:rFonts w:cstheme="minorHAnsi"/>
                <w:i/>
                <w:iCs/>
              </w:rPr>
              <w:t xml:space="preserve">Attach PDFs of all materials, </w:t>
            </w:r>
            <w:r w:rsidR="3A13F804" w:rsidRPr="008076B3">
              <w:rPr>
                <w:rFonts w:cstheme="minorHAnsi"/>
                <w:i/>
                <w:iCs/>
              </w:rPr>
              <w:t xml:space="preserve">export </w:t>
            </w:r>
            <w:r w:rsidRPr="008076B3">
              <w:rPr>
                <w:rFonts w:cstheme="minorHAnsi"/>
                <w:i/>
                <w:iCs/>
              </w:rPr>
              <w:t xml:space="preserve">the </w:t>
            </w:r>
            <w:proofErr w:type="spellStart"/>
            <w:r w:rsidRPr="008076B3">
              <w:rPr>
                <w:rFonts w:cstheme="minorHAnsi"/>
                <w:i/>
                <w:iCs/>
              </w:rPr>
              <w:t>REDCap</w:t>
            </w:r>
            <w:proofErr w:type="spellEnd"/>
            <w:r w:rsidRPr="008076B3">
              <w:rPr>
                <w:rFonts w:cstheme="minorHAnsi"/>
                <w:i/>
                <w:iCs/>
              </w:rPr>
              <w:t xml:space="preserve"> survey form to a PDF, print each page of a website to a PDF</w:t>
            </w:r>
            <w:r w:rsidR="00A761F1" w:rsidRPr="008076B3">
              <w:rPr>
                <w:rFonts w:cstheme="minorHAnsi"/>
                <w:i/>
                <w:iCs/>
              </w:rPr>
              <w:t>, etc</w:t>
            </w:r>
            <w:r w:rsidRPr="008076B3">
              <w:rPr>
                <w:rFonts w:cstheme="minorHAnsi"/>
                <w:i/>
                <w:iCs/>
              </w:rPr>
              <w:t>.</w:t>
            </w:r>
          </w:p>
        </w:tc>
      </w:tr>
      <w:tr w:rsidR="00F8355D" w:rsidRPr="00757229" w14:paraId="40E35776" w14:textId="77777777" w:rsidTr="03DB3C30">
        <w:tc>
          <w:tcPr>
            <w:tcW w:w="9350" w:type="dxa"/>
          </w:tcPr>
          <w:p w14:paraId="6B0A3D7B" w14:textId="77777777" w:rsidR="00F8355D" w:rsidRPr="002E4234" w:rsidRDefault="00F8355D" w:rsidP="000805C0">
            <w:pPr>
              <w:rPr>
                <w:rFonts w:cstheme="minorHAnsi"/>
                <w:b/>
                <w:bCs/>
                <w:i/>
                <w:iCs/>
                <w:color w:val="2F5496" w:themeColor="accent1" w:themeShade="BF"/>
              </w:rPr>
            </w:pPr>
            <w:r w:rsidRPr="002E4234">
              <w:rPr>
                <w:rFonts w:cstheme="minorHAnsi"/>
                <w:b/>
                <w:bCs/>
                <w:i/>
                <w:iCs/>
                <w:color w:val="2F5496" w:themeColor="accent1" w:themeShade="BF"/>
              </w:rPr>
              <w:t xml:space="preserve">Example Response: </w:t>
            </w:r>
          </w:p>
          <w:p w14:paraId="02E58994" w14:textId="1AC1FFCD" w:rsidR="00F8355D" w:rsidRPr="002E4234" w:rsidRDefault="00F8355D" w:rsidP="000805C0">
            <w:pPr>
              <w:rPr>
                <w:rFonts w:cstheme="minorHAnsi"/>
                <w:i/>
                <w:iCs/>
              </w:rPr>
            </w:pPr>
            <w:r w:rsidRPr="002E4234">
              <w:rPr>
                <w:rFonts w:cstheme="minorHAnsi"/>
                <w:i/>
                <w:iCs/>
              </w:rPr>
              <w:t xml:space="preserve">The </w:t>
            </w:r>
            <w:proofErr w:type="spellStart"/>
            <w:r w:rsidR="00C90871" w:rsidRPr="002E4234">
              <w:rPr>
                <w:rFonts w:cstheme="minorHAnsi"/>
                <w:i/>
                <w:iCs/>
              </w:rPr>
              <w:t>REDCap</w:t>
            </w:r>
            <w:proofErr w:type="spellEnd"/>
            <w:r w:rsidR="00C90871" w:rsidRPr="002E4234">
              <w:rPr>
                <w:rFonts w:cstheme="minorHAnsi"/>
                <w:i/>
                <w:iCs/>
              </w:rPr>
              <w:t xml:space="preserve"> form</w:t>
            </w:r>
            <w:r w:rsidR="008076B3">
              <w:rPr>
                <w:rFonts w:cstheme="minorHAnsi"/>
                <w:i/>
                <w:iCs/>
              </w:rPr>
              <w:t xml:space="preserve"> (see link in response to Questions #1)</w:t>
            </w:r>
            <w:r w:rsidR="00C90871" w:rsidRPr="002E4234">
              <w:rPr>
                <w:rFonts w:cstheme="minorHAnsi"/>
                <w:i/>
                <w:iCs/>
              </w:rPr>
              <w:t xml:space="preserve"> </w:t>
            </w:r>
            <w:r w:rsidRPr="002E4234">
              <w:rPr>
                <w:rFonts w:cstheme="minorHAnsi"/>
                <w:i/>
                <w:iCs/>
              </w:rPr>
              <w:t xml:space="preserve">and a link to a website with information regarding the research will be provided to the </w:t>
            </w:r>
            <w:r w:rsidR="00017E97" w:rsidRPr="002E4234">
              <w:rPr>
                <w:rFonts w:cstheme="minorHAnsi"/>
                <w:i/>
                <w:iCs/>
              </w:rPr>
              <w:t>prospective participant</w:t>
            </w:r>
            <w:r w:rsidRPr="002E4234">
              <w:rPr>
                <w:rFonts w:cstheme="minorHAnsi"/>
                <w:i/>
                <w:iCs/>
              </w:rPr>
              <w:t xml:space="preserve">. </w:t>
            </w:r>
          </w:p>
          <w:p w14:paraId="3ADBA9D7" w14:textId="77777777" w:rsidR="00F8355D" w:rsidRPr="002E4234" w:rsidRDefault="00F8355D" w:rsidP="000805C0">
            <w:pPr>
              <w:rPr>
                <w:rFonts w:cstheme="minorHAnsi"/>
                <w:i/>
                <w:iCs/>
              </w:rPr>
            </w:pPr>
          </w:p>
          <w:p w14:paraId="04EDCB82" w14:textId="00A96A16" w:rsidR="00E30F06" w:rsidRPr="002E4234" w:rsidRDefault="001879CD" w:rsidP="00E30F06">
            <w:pPr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**</w:t>
            </w:r>
            <w:r w:rsidR="00007BE2" w:rsidRPr="002E4234">
              <w:rPr>
                <w:rFonts w:cstheme="minorHAnsi"/>
                <w:i/>
                <w:iCs/>
              </w:rPr>
              <w:t>Provide t</w:t>
            </w:r>
            <w:r w:rsidR="00E30F06" w:rsidRPr="002E4234">
              <w:rPr>
                <w:rFonts w:cstheme="minorHAnsi"/>
                <w:i/>
                <w:iCs/>
              </w:rPr>
              <w:t>he</w:t>
            </w:r>
            <w:r w:rsidR="00F8355D" w:rsidRPr="002E4234">
              <w:rPr>
                <w:rFonts w:cstheme="minorHAnsi"/>
                <w:i/>
                <w:iCs/>
              </w:rPr>
              <w:t xml:space="preserve"> link to the website</w:t>
            </w:r>
            <w:r w:rsidR="00E30F06" w:rsidRPr="002E4234">
              <w:rPr>
                <w:rFonts w:cstheme="minorHAnsi"/>
                <w:i/>
                <w:iCs/>
              </w:rPr>
              <w:t xml:space="preserve"> that will be presented during consent</w:t>
            </w:r>
          </w:p>
          <w:p w14:paraId="25336CD8" w14:textId="7D149584" w:rsidR="00F8355D" w:rsidRPr="00757229" w:rsidRDefault="001879CD" w:rsidP="00E30F06">
            <w:pPr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**</w:t>
            </w:r>
            <w:r w:rsidR="00007BE2" w:rsidRPr="002E4234">
              <w:rPr>
                <w:rFonts w:cstheme="minorHAnsi"/>
                <w:i/>
                <w:iCs/>
              </w:rPr>
              <w:t xml:space="preserve">Attach </w:t>
            </w:r>
            <w:r w:rsidR="00F8355D" w:rsidRPr="002E4234">
              <w:rPr>
                <w:rFonts w:cstheme="minorHAnsi"/>
                <w:i/>
                <w:iCs/>
              </w:rPr>
              <w:t xml:space="preserve">PDF files of both </w:t>
            </w:r>
            <w:r w:rsidR="00E30F06" w:rsidRPr="002E4234">
              <w:rPr>
                <w:rFonts w:cstheme="minorHAnsi"/>
                <w:i/>
                <w:iCs/>
              </w:rPr>
              <w:t xml:space="preserve">the website contents (all pages) and the </w:t>
            </w:r>
            <w:proofErr w:type="spellStart"/>
            <w:r w:rsidR="00C90871" w:rsidRPr="002E4234">
              <w:rPr>
                <w:rFonts w:cstheme="minorHAnsi"/>
                <w:i/>
                <w:iCs/>
              </w:rPr>
              <w:t>REDCap</w:t>
            </w:r>
            <w:proofErr w:type="spellEnd"/>
            <w:r w:rsidR="00C90871" w:rsidRPr="002E4234">
              <w:rPr>
                <w:rFonts w:cstheme="minorHAnsi"/>
                <w:i/>
                <w:iCs/>
              </w:rPr>
              <w:t xml:space="preserve"> form.</w:t>
            </w:r>
          </w:p>
        </w:tc>
      </w:tr>
      <w:tr w:rsidR="00A728B6" w:rsidRPr="00757229" w14:paraId="20B1AF62" w14:textId="77777777" w:rsidTr="03DB3C30">
        <w:tc>
          <w:tcPr>
            <w:tcW w:w="9350" w:type="dxa"/>
            <w:shd w:val="clear" w:color="auto" w:fill="FFF2CC" w:themeFill="accent4" w:themeFillTint="33"/>
          </w:tcPr>
          <w:p w14:paraId="599E3D3E" w14:textId="77777777" w:rsidR="008A3E21" w:rsidRPr="00757229" w:rsidRDefault="00C960CF" w:rsidP="00C960CF">
            <w:pPr>
              <w:widowControl/>
              <w:autoSpaceDE/>
              <w:autoSpaceDN/>
              <w:spacing w:after="200" w:line="276" w:lineRule="auto"/>
              <w:contextualSpacing/>
              <w:rPr>
                <w:rFonts w:cstheme="minorHAnsi"/>
                <w:b/>
                <w:bCs/>
              </w:rPr>
            </w:pPr>
            <w:r w:rsidRPr="00757229">
              <w:rPr>
                <w:rFonts w:cstheme="minorHAnsi"/>
                <w:b/>
                <w:bCs/>
              </w:rPr>
              <w:t>Response:</w:t>
            </w:r>
          </w:p>
          <w:p w14:paraId="6F796F59" w14:textId="388ECEBF" w:rsidR="00C960CF" w:rsidRPr="00757229" w:rsidRDefault="00C960CF" w:rsidP="00C960CF">
            <w:pPr>
              <w:widowControl/>
              <w:autoSpaceDE/>
              <w:autoSpaceDN/>
              <w:spacing w:after="200" w:line="276" w:lineRule="auto"/>
              <w:contextualSpacing/>
              <w:rPr>
                <w:rFonts w:cstheme="minorHAnsi"/>
              </w:rPr>
            </w:pPr>
          </w:p>
        </w:tc>
      </w:tr>
      <w:tr w:rsidR="00657518" w:rsidRPr="00757229" w14:paraId="73883344" w14:textId="77777777" w:rsidTr="03DB3C30">
        <w:tc>
          <w:tcPr>
            <w:tcW w:w="9350" w:type="dxa"/>
            <w:shd w:val="clear" w:color="auto" w:fill="D9E2F3" w:themeFill="accent1" w:themeFillTint="33"/>
          </w:tcPr>
          <w:p w14:paraId="027507F9" w14:textId="5C22149E" w:rsidR="00657518" w:rsidRPr="00757229" w:rsidRDefault="00657518" w:rsidP="000E653F">
            <w:pPr>
              <w:pStyle w:val="ListParagraph"/>
              <w:numPr>
                <w:ilvl w:val="0"/>
                <w:numId w:val="48"/>
              </w:numPr>
              <w:rPr>
                <w:rFonts w:cstheme="minorHAnsi"/>
                <w:b/>
                <w:bCs/>
              </w:rPr>
            </w:pPr>
            <w:r w:rsidRPr="00757229">
              <w:rPr>
                <w:rFonts w:cstheme="minorHAnsi"/>
                <w:b/>
                <w:bCs/>
              </w:rPr>
              <w:t xml:space="preserve">List the products that will be used to obtain </w:t>
            </w:r>
            <w:r w:rsidR="00EE60B4" w:rsidRPr="00757229">
              <w:rPr>
                <w:rFonts w:cstheme="minorHAnsi"/>
                <w:b/>
                <w:bCs/>
              </w:rPr>
              <w:t>electronic informed consent</w:t>
            </w:r>
            <w:r w:rsidRPr="00757229">
              <w:rPr>
                <w:rFonts w:cstheme="minorHAnsi"/>
                <w:b/>
                <w:bCs/>
              </w:rPr>
              <w:t>:</w:t>
            </w:r>
          </w:p>
          <w:p w14:paraId="5EBF7F6C" w14:textId="5078EDC2" w:rsidR="004040E2" w:rsidRPr="008076B3" w:rsidRDefault="004040E2" w:rsidP="00D3634F">
            <w:pPr>
              <w:rPr>
                <w:rFonts w:cstheme="minorHAnsi"/>
                <w:i/>
                <w:iCs/>
              </w:rPr>
            </w:pPr>
            <w:r w:rsidRPr="008076B3">
              <w:rPr>
                <w:rFonts w:cstheme="minorHAnsi"/>
                <w:i/>
                <w:iCs/>
              </w:rPr>
              <w:t>Notes:</w:t>
            </w:r>
            <w:r w:rsidR="002E4B28" w:rsidRPr="008076B3">
              <w:rPr>
                <w:rFonts w:cstheme="minorHAnsi"/>
                <w:i/>
                <w:iCs/>
              </w:rPr>
              <w:t xml:space="preserve"> </w:t>
            </w:r>
            <w:r w:rsidRPr="008076B3">
              <w:rPr>
                <w:rFonts w:cstheme="minorHAnsi"/>
                <w:i/>
                <w:iCs/>
              </w:rPr>
              <w:t>T</w:t>
            </w:r>
            <w:r w:rsidR="00C90871" w:rsidRPr="008076B3">
              <w:rPr>
                <w:rFonts w:cstheme="minorHAnsi"/>
                <w:i/>
                <w:iCs/>
              </w:rPr>
              <w:t>he WVU IRB must approve telephone calls and products</w:t>
            </w:r>
            <w:r w:rsidR="002E4B28" w:rsidRPr="008076B3">
              <w:rPr>
                <w:rFonts w:cstheme="minorHAnsi"/>
                <w:i/>
                <w:iCs/>
              </w:rPr>
              <w:t xml:space="preserve"> other than </w:t>
            </w:r>
            <w:proofErr w:type="spellStart"/>
            <w:r w:rsidR="002E4B28" w:rsidRPr="008076B3">
              <w:rPr>
                <w:rFonts w:cstheme="minorHAnsi"/>
                <w:i/>
                <w:iCs/>
              </w:rPr>
              <w:t>REDCap</w:t>
            </w:r>
            <w:proofErr w:type="spellEnd"/>
            <w:r w:rsidR="002E4B28" w:rsidRPr="008076B3">
              <w:rPr>
                <w:rFonts w:cstheme="minorHAnsi"/>
                <w:i/>
                <w:iCs/>
              </w:rPr>
              <w:t>/HSC Qualtrics</w:t>
            </w:r>
            <w:r w:rsidRPr="008076B3">
              <w:rPr>
                <w:rFonts w:cstheme="minorHAnsi"/>
                <w:i/>
                <w:iCs/>
              </w:rPr>
              <w:t>.</w:t>
            </w:r>
            <w:r w:rsidR="008076B3">
              <w:rPr>
                <w:rFonts w:cstheme="minorHAnsi"/>
                <w:i/>
                <w:iCs/>
              </w:rPr>
              <w:t xml:space="preserve"> If you are using other products, describe in detail.</w:t>
            </w:r>
          </w:p>
        </w:tc>
      </w:tr>
      <w:tr w:rsidR="00657518" w:rsidRPr="00757229" w14:paraId="373C6419" w14:textId="77777777" w:rsidTr="03DB3C30">
        <w:tc>
          <w:tcPr>
            <w:tcW w:w="9350" w:type="dxa"/>
          </w:tcPr>
          <w:p w14:paraId="681BF620" w14:textId="77777777" w:rsidR="00AA7A49" w:rsidRPr="001879CD" w:rsidRDefault="00AA7A49" w:rsidP="00AA7A49">
            <w:pPr>
              <w:rPr>
                <w:rFonts w:cstheme="minorHAnsi"/>
                <w:b/>
                <w:bCs/>
                <w:i/>
                <w:iCs/>
                <w:color w:val="2F5496" w:themeColor="accent1" w:themeShade="BF"/>
              </w:rPr>
            </w:pPr>
            <w:r w:rsidRPr="001879CD">
              <w:rPr>
                <w:rFonts w:cstheme="minorHAnsi"/>
                <w:b/>
                <w:bCs/>
                <w:i/>
                <w:iCs/>
                <w:color w:val="2F5496" w:themeColor="accent1" w:themeShade="BF"/>
              </w:rPr>
              <w:t xml:space="preserve">Example Response: </w:t>
            </w:r>
          </w:p>
          <w:p w14:paraId="6F374AC5" w14:textId="53C1CD86" w:rsidR="00657518" w:rsidRPr="008076B3" w:rsidRDefault="004747B7" w:rsidP="008076B3">
            <w:pPr>
              <w:rPr>
                <w:rFonts w:cstheme="minorHAnsi"/>
                <w:i/>
                <w:iCs/>
              </w:rPr>
            </w:pPr>
            <w:proofErr w:type="spellStart"/>
            <w:r w:rsidRPr="008076B3">
              <w:rPr>
                <w:rFonts w:cstheme="minorHAnsi"/>
                <w:i/>
                <w:iCs/>
              </w:rPr>
              <w:t>REDCap</w:t>
            </w:r>
            <w:proofErr w:type="spellEnd"/>
            <w:r w:rsidRPr="008076B3">
              <w:rPr>
                <w:rFonts w:cstheme="minorHAnsi"/>
                <w:i/>
                <w:iCs/>
              </w:rPr>
              <w:t xml:space="preserve"> and the HSC Version of ZOOM</w:t>
            </w:r>
          </w:p>
        </w:tc>
      </w:tr>
      <w:tr w:rsidR="00100585" w:rsidRPr="00757229" w14:paraId="08A43746" w14:textId="77777777" w:rsidTr="03DB3C30">
        <w:tc>
          <w:tcPr>
            <w:tcW w:w="9350" w:type="dxa"/>
            <w:shd w:val="clear" w:color="auto" w:fill="FFF2CC" w:themeFill="accent4" w:themeFillTint="33"/>
          </w:tcPr>
          <w:p w14:paraId="100CA2AA" w14:textId="29CE2B09" w:rsidR="00217A67" w:rsidRPr="00757229" w:rsidRDefault="00C960CF" w:rsidP="00C960CF">
            <w:pPr>
              <w:rPr>
                <w:rFonts w:cstheme="minorHAnsi"/>
                <w:b/>
                <w:bCs/>
              </w:rPr>
            </w:pPr>
            <w:r w:rsidRPr="00757229">
              <w:rPr>
                <w:rFonts w:cstheme="minorHAnsi"/>
                <w:b/>
                <w:bCs/>
              </w:rPr>
              <w:t>Response:</w:t>
            </w:r>
          </w:p>
          <w:p w14:paraId="3602131E" w14:textId="5B52CECE" w:rsidR="00C960CF" w:rsidRPr="00757229" w:rsidRDefault="00C960CF" w:rsidP="00C960CF">
            <w:pPr>
              <w:rPr>
                <w:rFonts w:cstheme="minorHAnsi"/>
                <w:b/>
                <w:bCs/>
              </w:rPr>
            </w:pPr>
          </w:p>
        </w:tc>
      </w:tr>
      <w:tr w:rsidR="004626AC" w:rsidRPr="00757229" w14:paraId="0F3FF182" w14:textId="77777777" w:rsidTr="03DB3C30">
        <w:tc>
          <w:tcPr>
            <w:tcW w:w="9350" w:type="dxa"/>
            <w:shd w:val="clear" w:color="auto" w:fill="D9E2F3" w:themeFill="accent1" w:themeFillTint="33"/>
          </w:tcPr>
          <w:p w14:paraId="4C98E337" w14:textId="45542019" w:rsidR="004040E2" w:rsidRPr="00757229" w:rsidRDefault="004626AC" w:rsidP="000E653F">
            <w:pPr>
              <w:pStyle w:val="ListParagraph"/>
              <w:numPr>
                <w:ilvl w:val="0"/>
                <w:numId w:val="48"/>
              </w:numPr>
              <w:rPr>
                <w:rFonts w:cstheme="minorHAnsi"/>
              </w:rPr>
            </w:pPr>
            <w:bookmarkStart w:id="1" w:name="_Hlk55550731"/>
            <w:r w:rsidRPr="00757229">
              <w:rPr>
                <w:rFonts w:cstheme="minorHAnsi"/>
                <w:b/>
                <w:bCs/>
              </w:rPr>
              <w:t xml:space="preserve">How and when will the consent information be provided for the </w:t>
            </w:r>
            <w:r w:rsidR="00017E97" w:rsidRPr="00757229">
              <w:rPr>
                <w:rFonts w:cstheme="minorHAnsi"/>
                <w:b/>
                <w:bCs/>
              </w:rPr>
              <w:t>prospective participant</w:t>
            </w:r>
            <w:r w:rsidRPr="00757229">
              <w:rPr>
                <w:rFonts w:cstheme="minorHAnsi"/>
                <w:b/>
                <w:bCs/>
              </w:rPr>
              <w:t xml:space="preserve"> to review and assess</w:t>
            </w:r>
            <w:r w:rsidR="00CE1A37" w:rsidRPr="00757229">
              <w:rPr>
                <w:rFonts w:cstheme="minorHAnsi"/>
                <w:b/>
                <w:bCs/>
              </w:rPr>
              <w:t>.</w:t>
            </w:r>
          </w:p>
          <w:p w14:paraId="6620B155" w14:textId="41163B54" w:rsidR="004626AC" w:rsidRPr="008076B3" w:rsidRDefault="00A13C68" w:rsidP="00A11A89">
            <w:pPr>
              <w:pStyle w:val="ListParagraph"/>
              <w:ind w:left="360"/>
              <w:rPr>
                <w:rFonts w:cstheme="minorHAnsi"/>
                <w:i/>
                <w:iCs/>
              </w:rPr>
            </w:pPr>
            <w:r w:rsidRPr="008076B3">
              <w:rPr>
                <w:rFonts w:cstheme="minorHAnsi"/>
                <w:i/>
                <w:iCs/>
              </w:rPr>
              <w:t>Note</w:t>
            </w:r>
            <w:r w:rsidR="004040E2" w:rsidRPr="008076B3">
              <w:rPr>
                <w:rFonts w:cstheme="minorHAnsi"/>
                <w:i/>
                <w:iCs/>
              </w:rPr>
              <w:t>:</w:t>
            </w:r>
            <w:r w:rsidR="00A11A89" w:rsidRPr="008076B3">
              <w:rPr>
                <w:rFonts w:cstheme="minorHAnsi"/>
                <w:i/>
                <w:iCs/>
              </w:rPr>
              <w:t xml:space="preserve"> </w:t>
            </w:r>
            <w:r w:rsidRPr="008076B3">
              <w:rPr>
                <w:rFonts w:cstheme="minorHAnsi"/>
                <w:i/>
                <w:iCs/>
              </w:rPr>
              <w:t>The question addresses the requirement</w:t>
            </w:r>
            <w:r w:rsidRPr="008076B3">
              <w:rPr>
                <w:rFonts w:cstheme="minorHAnsi"/>
                <w:b/>
                <w:bCs/>
                <w:i/>
                <w:iCs/>
              </w:rPr>
              <w:t xml:space="preserve"> to allow for sufficient time for the prospective participant to review the consent information, </w:t>
            </w:r>
            <w:r w:rsidRPr="008076B3">
              <w:rPr>
                <w:rFonts w:cstheme="minorHAnsi"/>
                <w:i/>
                <w:iCs/>
              </w:rPr>
              <w:t>discuss the information with others, and ask the consenting researcher questions.</w:t>
            </w:r>
          </w:p>
        </w:tc>
      </w:tr>
      <w:tr w:rsidR="00EE05D8" w:rsidRPr="00757229" w14:paraId="0277DCA6" w14:textId="77777777" w:rsidTr="03DB3C30">
        <w:tc>
          <w:tcPr>
            <w:tcW w:w="9350" w:type="dxa"/>
          </w:tcPr>
          <w:p w14:paraId="1048A69E" w14:textId="77777777" w:rsidR="00EE05D8" w:rsidRPr="00A11A89" w:rsidRDefault="00EE05D8" w:rsidP="000805C0">
            <w:pPr>
              <w:rPr>
                <w:rFonts w:cstheme="minorHAnsi"/>
                <w:b/>
                <w:bCs/>
                <w:i/>
                <w:iCs/>
                <w:color w:val="2F5496" w:themeColor="accent1" w:themeShade="BF"/>
                <w:shd w:val="clear" w:color="auto" w:fill="FFFFFF"/>
              </w:rPr>
            </w:pPr>
            <w:r w:rsidRPr="00A11A89">
              <w:rPr>
                <w:rFonts w:cstheme="minorHAnsi"/>
                <w:b/>
                <w:bCs/>
                <w:i/>
                <w:iCs/>
                <w:color w:val="2F5496" w:themeColor="accent1" w:themeShade="BF"/>
                <w:shd w:val="clear" w:color="auto" w:fill="FFFFFF"/>
              </w:rPr>
              <w:t xml:space="preserve">Example Response: </w:t>
            </w:r>
          </w:p>
          <w:p w14:paraId="5FA3012F" w14:textId="5B80F07E" w:rsidR="00530C9F" w:rsidRPr="00A11A89" w:rsidRDefault="00EE05D8" w:rsidP="000805C0">
            <w:pPr>
              <w:pStyle w:val="ListParagraph"/>
              <w:ind w:left="0"/>
              <w:rPr>
                <w:rFonts w:cstheme="minorHAnsi"/>
                <w:i/>
                <w:iCs/>
                <w:shd w:val="clear" w:color="auto" w:fill="FFFFFF"/>
              </w:rPr>
            </w:pPr>
            <w:r w:rsidRPr="00A11A89">
              <w:rPr>
                <w:rFonts w:cstheme="minorHAnsi"/>
                <w:b/>
                <w:bCs/>
                <w:i/>
                <w:iCs/>
                <w:shd w:val="clear" w:color="auto" w:fill="FFFFFF"/>
              </w:rPr>
              <w:t>Remote</w:t>
            </w:r>
            <w:r w:rsidR="00953CFF" w:rsidRPr="00A11A89">
              <w:rPr>
                <w:rFonts w:cstheme="minorHAnsi"/>
                <w:b/>
                <w:bCs/>
                <w:i/>
                <w:iCs/>
                <w:shd w:val="clear" w:color="auto" w:fill="FFFFFF"/>
              </w:rPr>
              <w:t>:</w:t>
            </w:r>
            <w:r w:rsidRPr="00A11A89">
              <w:rPr>
                <w:rFonts w:cstheme="minorHAnsi"/>
                <w:i/>
                <w:iCs/>
                <w:shd w:val="clear" w:color="auto" w:fill="FFFFFF"/>
              </w:rPr>
              <w:t xml:space="preserve"> The link </w:t>
            </w:r>
            <w:r w:rsidR="00D60149" w:rsidRPr="00A11A89">
              <w:rPr>
                <w:rFonts w:cstheme="minorHAnsi"/>
                <w:i/>
                <w:iCs/>
                <w:shd w:val="clear" w:color="auto" w:fill="FFFFFF"/>
              </w:rPr>
              <w:t xml:space="preserve">to the </w:t>
            </w:r>
            <w:proofErr w:type="spellStart"/>
            <w:r w:rsidR="00D60149" w:rsidRPr="00A11A89">
              <w:rPr>
                <w:rFonts w:cstheme="minorHAnsi"/>
                <w:i/>
                <w:iCs/>
                <w:shd w:val="clear" w:color="auto" w:fill="FFFFFF"/>
              </w:rPr>
              <w:t>REDCap</w:t>
            </w:r>
            <w:proofErr w:type="spellEnd"/>
            <w:r w:rsidR="00D60149" w:rsidRPr="00A11A89">
              <w:rPr>
                <w:rFonts w:cstheme="minorHAnsi"/>
                <w:i/>
                <w:iCs/>
                <w:shd w:val="clear" w:color="auto" w:fill="FFFFFF"/>
              </w:rPr>
              <w:t xml:space="preserve"> form </w:t>
            </w:r>
            <w:r w:rsidRPr="00A11A89">
              <w:rPr>
                <w:rFonts w:cstheme="minorHAnsi"/>
                <w:i/>
                <w:iCs/>
                <w:shd w:val="clear" w:color="auto" w:fill="FFFFFF"/>
              </w:rPr>
              <w:t xml:space="preserve">will be </w:t>
            </w:r>
            <w:r w:rsidR="00B5157A" w:rsidRPr="00A11A89">
              <w:rPr>
                <w:rFonts w:cstheme="minorHAnsi"/>
                <w:i/>
                <w:iCs/>
                <w:shd w:val="clear" w:color="auto" w:fill="FFFFFF"/>
              </w:rPr>
              <w:t xml:space="preserve">sent </w:t>
            </w:r>
            <w:r w:rsidR="00D60149" w:rsidRPr="00A11A89">
              <w:rPr>
                <w:rFonts w:cstheme="minorHAnsi"/>
                <w:i/>
                <w:iCs/>
                <w:shd w:val="clear" w:color="auto" w:fill="FFFFFF"/>
              </w:rPr>
              <w:t>&lt;enter the number of days&gt;</w:t>
            </w:r>
            <w:r w:rsidR="00D43F42" w:rsidRPr="00A11A89">
              <w:rPr>
                <w:rFonts w:cstheme="minorHAnsi"/>
                <w:i/>
                <w:iCs/>
                <w:shd w:val="clear" w:color="auto" w:fill="FFFFFF"/>
              </w:rPr>
              <w:t xml:space="preserve"> </w:t>
            </w:r>
            <w:r w:rsidR="00B5157A" w:rsidRPr="00A11A89">
              <w:rPr>
                <w:rFonts w:cstheme="minorHAnsi"/>
                <w:i/>
                <w:iCs/>
                <w:shd w:val="clear" w:color="auto" w:fill="FFFFFF"/>
              </w:rPr>
              <w:t>days</w:t>
            </w:r>
            <w:r w:rsidR="004D45E0" w:rsidRPr="00A11A89">
              <w:rPr>
                <w:rFonts w:cstheme="minorHAnsi"/>
                <w:i/>
                <w:iCs/>
                <w:shd w:val="clear" w:color="auto" w:fill="FFFFFF"/>
              </w:rPr>
              <w:t xml:space="preserve"> </w:t>
            </w:r>
            <w:r w:rsidR="00857997" w:rsidRPr="00A11A89">
              <w:rPr>
                <w:rFonts w:cstheme="minorHAnsi"/>
                <w:i/>
                <w:iCs/>
                <w:shd w:val="clear" w:color="auto" w:fill="FFFFFF"/>
              </w:rPr>
              <w:t>before the HSC Zoom session</w:t>
            </w:r>
            <w:r w:rsidR="004D45E0" w:rsidRPr="00A11A89">
              <w:rPr>
                <w:rFonts w:cstheme="minorHAnsi"/>
                <w:i/>
                <w:iCs/>
                <w:shd w:val="clear" w:color="auto" w:fill="FFFFFF"/>
              </w:rPr>
              <w:t xml:space="preserve"> occurs.  </w:t>
            </w:r>
            <w:r w:rsidR="00530C9F" w:rsidRPr="00A11A89">
              <w:rPr>
                <w:rFonts w:cstheme="minorHAnsi"/>
                <w:i/>
                <w:iCs/>
                <w:shd w:val="clear" w:color="auto" w:fill="FFFFFF"/>
              </w:rPr>
              <w:t>The following i</w:t>
            </w:r>
            <w:r w:rsidRPr="00A11A89">
              <w:rPr>
                <w:rFonts w:cstheme="minorHAnsi"/>
                <w:i/>
                <w:iCs/>
                <w:shd w:val="clear" w:color="auto" w:fill="FFFFFF"/>
              </w:rPr>
              <w:t xml:space="preserve">nstructions </w:t>
            </w:r>
            <w:r w:rsidR="004D45E0" w:rsidRPr="00A11A89">
              <w:rPr>
                <w:rFonts w:cstheme="minorHAnsi"/>
                <w:i/>
                <w:iCs/>
                <w:shd w:val="clear" w:color="auto" w:fill="FFFFFF"/>
              </w:rPr>
              <w:t xml:space="preserve">will be provided in the </w:t>
            </w:r>
            <w:proofErr w:type="spellStart"/>
            <w:r w:rsidR="00530C9F" w:rsidRPr="00A11A89">
              <w:rPr>
                <w:rFonts w:cstheme="minorHAnsi"/>
                <w:i/>
                <w:iCs/>
                <w:shd w:val="clear" w:color="auto" w:fill="FFFFFF"/>
              </w:rPr>
              <w:t>REDCap</w:t>
            </w:r>
            <w:proofErr w:type="spellEnd"/>
            <w:r w:rsidR="00530C9F" w:rsidRPr="00A11A89">
              <w:rPr>
                <w:rFonts w:cstheme="minorHAnsi"/>
                <w:i/>
                <w:iCs/>
                <w:shd w:val="clear" w:color="auto" w:fill="FFFFFF"/>
              </w:rPr>
              <w:t xml:space="preserve"> email template:</w:t>
            </w:r>
          </w:p>
          <w:p w14:paraId="4DF09BB7" w14:textId="77777777" w:rsidR="00530C9F" w:rsidRPr="00A11A89" w:rsidRDefault="00EE05D8" w:rsidP="000805C0">
            <w:pPr>
              <w:pStyle w:val="ListParagraph"/>
              <w:ind w:left="0"/>
              <w:rPr>
                <w:rFonts w:cstheme="minorHAnsi"/>
                <w:i/>
                <w:iCs/>
                <w:shd w:val="clear" w:color="auto" w:fill="FFFFFF"/>
              </w:rPr>
            </w:pPr>
            <w:r w:rsidRPr="00A11A89">
              <w:rPr>
                <w:rFonts w:cstheme="minorHAnsi"/>
                <w:i/>
                <w:iCs/>
                <w:shd w:val="clear" w:color="auto" w:fill="FFFFFF"/>
              </w:rPr>
              <w:t>1. Review the form</w:t>
            </w:r>
          </w:p>
          <w:p w14:paraId="6C1E2078" w14:textId="77777777" w:rsidR="00530C9F" w:rsidRPr="00A11A89" w:rsidRDefault="00EE05D8" w:rsidP="000805C0">
            <w:pPr>
              <w:pStyle w:val="ListParagraph"/>
              <w:ind w:left="0"/>
              <w:rPr>
                <w:rFonts w:cstheme="minorHAnsi"/>
                <w:i/>
                <w:iCs/>
                <w:shd w:val="clear" w:color="auto" w:fill="FFFFFF"/>
              </w:rPr>
            </w:pPr>
            <w:r w:rsidRPr="00A11A89">
              <w:rPr>
                <w:rFonts w:cstheme="minorHAnsi"/>
                <w:i/>
                <w:iCs/>
                <w:shd w:val="clear" w:color="auto" w:fill="FFFFFF"/>
              </w:rPr>
              <w:t>2. Discuss the information with others as needed</w:t>
            </w:r>
            <w:r w:rsidR="00530C9F" w:rsidRPr="00A11A89">
              <w:rPr>
                <w:rFonts w:cstheme="minorHAnsi"/>
                <w:i/>
                <w:iCs/>
                <w:shd w:val="clear" w:color="auto" w:fill="FFFFFF"/>
              </w:rPr>
              <w:t xml:space="preserve"> </w:t>
            </w:r>
          </w:p>
          <w:p w14:paraId="25F8199F" w14:textId="7A8660FC" w:rsidR="00EE05D8" w:rsidRPr="00757229" w:rsidRDefault="00EE05D8" w:rsidP="000805C0">
            <w:pPr>
              <w:pStyle w:val="ListParagraph"/>
              <w:ind w:left="0"/>
              <w:rPr>
                <w:rFonts w:cstheme="minorHAnsi"/>
                <w:shd w:val="clear" w:color="auto" w:fill="FFFFFF"/>
              </w:rPr>
            </w:pPr>
            <w:r w:rsidRPr="00A11A89">
              <w:rPr>
                <w:rFonts w:cstheme="minorHAnsi"/>
                <w:i/>
                <w:iCs/>
                <w:shd w:val="clear" w:color="auto" w:fill="FFFFFF"/>
              </w:rPr>
              <w:t>3. DO NOT sign the form until you are on the ZOOM video</w:t>
            </w:r>
            <w:r w:rsidR="0008280F" w:rsidRPr="00A11A89">
              <w:rPr>
                <w:rFonts w:cstheme="minorHAnsi"/>
                <w:i/>
                <w:iCs/>
                <w:shd w:val="clear" w:color="auto" w:fill="FFFFFF"/>
              </w:rPr>
              <w:t xml:space="preserve"> session </w:t>
            </w:r>
            <w:r w:rsidRPr="00A11A89">
              <w:rPr>
                <w:rFonts w:cstheme="minorHAnsi"/>
                <w:i/>
                <w:iCs/>
                <w:shd w:val="clear" w:color="auto" w:fill="FFFFFF"/>
              </w:rPr>
              <w:t>with the</w:t>
            </w:r>
            <w:r w:rsidR="002702F0" w:rsidRPr="00A11A89">
              <w:rPr>
                <w:rFonts w:cstheme="minorHAnsi"/>
                <w:i/>
                <w:iCs/>
                <w:shd w:val="clear" w:color="auto" w:fill="FFFFFF"/>
              </w:rPr>
              <w:t xml:space="preserve"> </w:t>
            </w:r>
            <w:r w:rsidRPr="00A11A89">
              <w:rPr>
                <w:rFonts w:cstheme="minorHAnsi"/>
                <w:i/>
                <w:iCs/>
                <w:shd w:val="clear" w:color="auto" w:fill="FFFFFF"/>
              </w:rPr>
              <w:t>researcher.</w:t>
            </w:r>
            <w:r w:rsidRPr="00757229">
              <w:rPr>
                <w:rFonts w:cstheme="minorHAnsi"/>
                <w:shd w:val="clear" w:color="auto" w:fill="FFFFFF"/>
              </w:rPr>
              <w:t xml:space="preserve"> </w:t>
            </w:r>
          </w:p>
          <w:p w14:paraId="39FBBE2E" w14:textId="0F199670" w:rsidR="00EE05D8" w:rsidRPr="00A11A89" w:rsidRDefault="00EE05D8" w:rsidP="000805C0">
            <w:pPr>
              <w:pStyle w:val="ListParagraph"/>
              <w:ind w:left="0"/>
              <w:rPr>
                <w:rFonts w:cstheme="minorHAnsi"/>
                <w:i/>
                <w:iCs/>
                <w:shd w:val="clear" w:color="auto" w:fill="FFFFFF"/>
              </w:rPr>
            </w:pPr>
            <w:r w:rsidRPr="00A11A89">
              <w:rPr>
                <w:rFonts w:cstheme="minorHAnsi"/>
                <w:i/>
                <w:iCs/>
                <w:shd w:val="clear" w:color="auto" w:fill="FFFFFF"/>
              </w:rPr>
              <w:t xml:space="preserve">When on the ZOOM video </w:t>
            </w:r>
            <w:r w:rsidR="00A13C68" w:rsidRPr="00A11A89">
              <w:rPr>
                <w:rFonts w:cstheme="minorHAnsi"/>
                <w:i/>
                <w:iCs/>
                <w:shd w:val="clear" w:color="auto" w:fill="FFFFFF"/>
              </w:rPr>
              <w:t>session,</w:t>
            </w:r>
            <w:r w:rsidRPr="00A11A89">
              <w:rPr>
                <w:rFonts w:cstheme="minorHAnsi"/>
                <w:i/>
                <w:iCs/>
                <w:shd w:val="clear" w:color="auto" w:fill="FFFFFF"/>
              </w:rPr>
              <w:t xml:space="preserve"> the </w:t>
            </w:r>
            <w:r w:rsidR="00B76B03" w:rsidRPr="00A11A89">
              <w:rPr>
                <w:rFonts w:cstheme="minorHAnsi"/>
                <w:i/>
                <w:iCs/>
                <w:shd w:val="clear" w:color="auto" w:fill="FFFFFF"/>
              </w:rPr>
              <w:t>c</w:t>
            </w:r>
            <w:r w:rsidRPr="00A11A89">
              <w:rPr>
                <w:rFonts w:cstheme="minorHAnsi"/>
                <w:i/>
                <w:iCs/>
                <w:shd w:val="clear" w:color="auto" w:fill="FFFFFF"/>
              </w:rPr>
              <w:t xml:space="preserve">onsenting </w:t>
            </w:r>
            <w:r w:rsidR="00B76B03" w:rsidRPr="00A11A89">
              <w:rPr>
                <w:rFonts w:cstheme="minorHAnsi"/>
                <w:i/>
                <w:iCs/>
                <w:shd w:val="clear" w:color="auto" w:fill="FFFFFF"/>
              </w:rPr>
              <w:t>researcher</w:t>
            </w:r>
            <w:r w:rsidRPr="00A11A89">
              <w:rPr>
                <w:rFonts w:cstheme="minorHAnsi"/>
                <w:i/>
                <w:iCs/>
                <w:shd w:val="clear" w:color="auto" w:fill="FFFFFF"/>
              </w:rPr>
              <w:t xml:space="preserve"> will review the </w:t>
            </w:r>
            <w:r w:rsidR="00901543" w:rsidRPr="00A11A89">
              <w:rPr>
                <w:rFonts w:cstheme="minorHAnsi"/>
                <w:i/>
                <w:iCs/>
                <w:shd w:val="clear" w:color="auto" w:fill="FFFFFF"/>
              </w:rPr>
              <w:t xml:space="preserve">research, the consent </w:t>
            </w:r>
            <w:r w:rsidRPr="00A11A89">
              <w:rPr>
                <w:rFonts w:cstheme="minorHAnsi"/>
                <w:i/>
                <w:iCs/>
                <w:shd w:val="clear" w:color="auto" w:fill="FFFFFF"/>
              </w:rPr>
              <w:t>form and answer any questions that arise.</w:t>
            </w:r>
          </w:p>
          <w:p w14:paraId="09BBC740" w14:textId="77777777" w:rsidR="00EE05D8" w:rsidRPr="00757229" w:rsidRDefault="00EE05D8" w:rsidP="000805C0">
            <w:pPr>
              <w:pStyle w:val="ListParagraph"/>
              <w:ind w:left="0"/>
              <w:rPr>
                <w:rFonts w:cstheme="minorHAnsi"/>
                <w:shd w:val="clear" w:color="auto" w:fill="FFFFFF"/>
              </w:rPr>
            </w:pPr>
          </w:p>
          <w:p w14:paraId="03D7A23E" w14:textId="6041123F" w:rsidR="00EE05D8" w:rsidRPr="00757229" w:rsidRDefault="00EE05D8" w:rsidP="790F1857">
            <w:pPr>
              <w:pStyle w:val="ListParagraph"/>
              <w:ind w:left="0"/>
              <w:rPr>
                <w:rFonts w:cstheme="minorHAnsi"/>
                <w:b/>
                <w:bCs/>
                <w:color w:val="2F5496" w:themeColor="accent1" w:themeShade="BF"/>
                <w:shd w:val="clear" w:color="auto" w:fill="FFFFFF"/>
              </w:rPr>
            </w:pPr>
            <w:r w:rsidRPr="00B235F8">
              <w:rPr>
                <w:rFonts w:cstheme="minorHAnsi"/>
                <w:b/>
                <w:bCs/>
                <w:i/>
                <w:iCs/>
                <w:shd w:val="clear" w:color="auto" w:fill="FFFFFF"/>
              </w:rPr>
              <w:t>In-</w:t>
            </w:r>
            <w:r w:rsidR="00435E49" w:rsidRPr="00B235F8">
              <w:rPr>
                <w:rFonts w:cstheme="minorHAnsi"/>
                <w:b/>
                <w:bCs/>
                <w:i/>
                <w:iCs/>
                <w:shd w:val="clear" w:color="auto" w:fill="FFFFFF"/>
              </w:rPr>
              <w:t>Person</w:t>
            </w:r>
            <w:r w:rsidRPr="00B235F8">
              <w:rPr>
                <w:rFonts w:cstheme="minorHAnsi"/>
                <w:b/>
                <w:bCs/>
                <w:i/>
                <w:iCs/>
                <w:shd w:val="clear" w:color="auto" w:fill="FFFFFF"/>
              </w:rPr>
              <w:t>:</w:t>
            </w:r>
            <w:r w:rsidRPr="00B235F8">
              <w:rPr>
                <w:rFonts w:cstheme="minorHAnsi"/>
                <w:i/>
                <w:iCs/>
                <w:shd w:val="clear" w:color="auto" w:fill="FFFFFF"/>
              </w:rPr>
              <w:t xml:space="preserve"> The Consenting </w:t>
            </w:r>
            <w:r w:rsidR="00974427" w:rsidRPr="00B235F8">
              <w:rPr>
                <w:rFonts w:cstheme="minorHAnsi"/>
                <w:i/>
                <w:iCs/>
                <w:shd w:val="clear" w:color="auto" w:fill="FFFFFF"/>
              </w:rPr>
              <w:t>Researcher</w:t>
            </w:r>
            <w:r w:rsidRPr="00B235F8">
              <w:rPr>
                <w:rFonts w:cstheme="minorHAnsi"/>
                <w:i/>
                <w:iCs/>
                <w:shd w:val="clear" w:color="auto" w:fill="FFFFFF"/>
              </w:rPr>
              <w:t xml:space="preserve"> will </w:t>
            </w:r>
            <w:r w:rsidR="00901543" w:rsidRPr="00B235F8">
              <w:rPr>
                <w:rFonts w:cstheme="minorHAnsi"/>
                <w:i/>
                <w:iCs/>
                <w:shd w:val="clear" w:color="auto" w:fill="FFFFFF"/>
              </w:rPr>
              <w:t>provide the consent form ahead of a schedule</w:t>
            </w:r>
            <w:r w:rsidR="0091116D" w:rsidRPr="00B235F8">
              <w:rPr>
                <w:rFonts w:cstheme="minorHAnsi"/>
                <w:i/>
                <w:iCs/>
                <w:shd w:val="clear" w:color="auto" w:fill="FFFFFF"/>
              </w:rPr>
              <w:t>d</w:t>
            </w:r>
            <w:r w:rsidR="00901543" w:rsidRPr="00B235F8">
              <w:rPr>
                <w:rFonts w:cstheme="minorHAnsi"/>
                <w:i/>
                <w:iCs/>
                <w:shd w:val="clear" w:color="auto" w:fill="FFFFFF"/>
              </w:rPr>
              <w:t xml:space="preserve"> visit using </w:t>
            </w:r>
            <w:proofErr w:type="spellStart"/>
            <w:r w:rsidR="00901543" w:rsidRPr="00B235F8">
              <w:rPr>
                <w:rFonts w:cstheme="minorHAnsi"/>
                <w:i/>
                <w:iCs/>
                <w:shd w:val="clear" w:color="auto" w:fill="FFFFFF"/>
              </w:rPr>
              <w:t>REDCap</w:t>
            </w:r>
            <w:proofErr w:type="spellEnd"/>
            <w:r w:rsidR="0091116D" w:rsidRPr="00B235F8">
              <w:rPr>
                <w:rFonts w:cstheme="minorHAnsi"/>
                <w:i/>
                <w:iCs/>
                <w:shd w:val="clear" w:color="auto" w:fill="FFFFFF"/>
              </w:rPr>
              <w:t>. I</w:t>
            </w:r>
            <w:r w:rsidR="006F7E01" w:rsidRPr="00B235F8">
              <w:rPr>
                <w:rFonts w:cstheme="minorHAnsi"/>
                <w:i/>
                <w:iCs/>
                <w:shd w:val="clear" w:color="auto" w:fill="FFFFFF"/>
              </w:rPr>
              <w:t xml:space="preserve">f </w:t>
            </w:r>
            <w:r w:rsidR="00435E49" w:rsidRPr="00B235F8">
              <w:rPr>
                <w:rFonts w:cstheme="minorHAnsi"/>
                <w:i/>
                <w:iCs/>
                <w:shd w:val="clear" w:color="auto" w:fill="FFFFFF"/>
              </w:rPr>
              <w:t>consent occur</w:t>
            </w:r>
            <w:r w:rsidR="43876C33" w:rsidRPr="00B235F8">
              <w:rPr>
                <w:rFonts w:cstheme="minorHAnsi"/>
                <w:i/>
                <w:iCs/>
                <w:shd w:val="clear" w:color="auto" w:fill="FFFFFF"/>
              </w:rPr>
              <w:t>s</w:t>
            </w:r>
            <w:r w:rsidR="00435E49" w:rsidRPr="00B235F8">
              <w:rPr>
                <w:rFonts w:cstheme="minorHAnsi"/>
                <w:i/>
                <w:iCs/>
                <w:shd w:val="clear" w:color="auto" w:fill="FFFFFF"/>
              </w:rPr>
              <w:t xml:space="preserve"> du</w:t>
            </w:r>
            <w:r w:rsidR="006F7E01" w:rsidRPr="00B235F8">
              <w:rPr>
                <w:rFonts w:cstheme="minorHAnsi"/>
                <w:i/>
                <w:iCs/>
                <w:shd w:val="clear" w:color="auto" w:fill="FFFFFF"/>
              </w:rPr>
              <w:t>ring th</w:t>
            </w:r>
            <w:r w:rsidR="00435E49" w:rsidRPr="00B235F8">
              <w:rPr>
                <w:rFonts w:cstheme="minorHAnsi"/>
                <w:i/>
                <w:iCs/>
                <w:shd w:val="clear" w:color="auto" w:fill="FFFFFF"/>
              </w:rPr>
              <w:t xml:space="preserve">e same </w:t>
            </w:r>
            <w:r w:rsidR="006F7E01" w:rsidRPr="00B235F8">
              <w:rPr>
                <w:rFonts w:cstheme="minorHAnsi"/>
                <w:i/>
                <w:iCs/>
                <w:shd w:val="clear" w:color="auto" w:fill="FFFFFF"/>
              </w:rPr>
              <w:t xml:space="preserve">visit, a paper-copy or </w:t>
            </w:r>
            <w:r w:rsidR="0018638E" w:rsidRPr="00B235F8">
              <w:rPr>
                <w:rFonts w:cstheme="minorHAnsi"/>
                <w:i/>
                <w:iCs/>
                <w:shd w:val="clear" w:color="auto" w:fill="FFFFFF"/>
              </w:rPr>
              <w:t xml:space="preserve">the </w:t>
            </w:r>
            <w:proofErr w:type="spellStart"/>
            <w:r w:rsidR="0018638E" w:rsidRPr="00B235F8">
              <w:rPr>
                <w:rFonts w:cstheme="minorHAnsi"/>
                <w:i/>
                <w:iCs/>
                <w:shd w:val="clear" w:color="auto" w:fill="FFFFFF"/>
              </w:rPr>
              <w:t>REDCap</w:t>
            </w:r>
            <w:proofErr w:type="spellEnd"/>
            <w:r w:rsidR="0018638E" w:rsidRPr="00B235F8">
              <w:rPr>
                <w:rFonts w:cstheme="minorHAnsi"/>
                <w:i/>
                <w:iCs/>
                <w:shd w:val="clear" w:color="auto" w:fill="FFFFFF"/>
              </w:rPr>
              <w:t xml:space="preserve"> form </w:t>
            </w:r>
            <w:r w:rsidR="006F7E01" w:rsidRPr="00B235F8">
              <w:rPr>
                <w:rFonts w:cstheme="minorHAnsi"/>
                <w:i/>
                <w:iCs/>
                <w:shd w:val="clear" w:color="auto" w:fill="FFFFFF"/>
              </w:rPr>
              <w:t>will be provided based on preference for review</w:t>
            </w:r>
            <w:r w:rsidR="00AA78B4" w:rsidRPr="00B235F8">
              <w:rPr>
                <w:rFonts w:cstheme="minorHAnsi"/>
                <w:i/>
                <w:iCs/>
                <w:shd w:val="clear" w:color="auto" w:fill="FFFFFF"/>
              </w:rPr>
              <w:t xml:space="preserve">.  </w:t>
            </w:r>
            <w:r w:rsidR="0018638E" w:rsidRPr="00B235F8">
              <w:rPr>
                <w:rFonts w:cstheme="minorHAnsi"/>
                <w:i/>
                <w:iCs/>
                <w:shd w:val="clear" w:color="auto" w:fill="FFFFFF"/>
              </w:rPr>
              <w:t>&lt;</w:t>
            </w:r>
            <w:r w:rsidR="00462C8C" w:rsidRPr="00B235F8">
              <w:rPr>
                <w:rFonts w:cstheme="minorHAnsi"/>
                <w:i/>
                <w:iCs/>
                <w:shd w:val="clear" w:color="auto" w:fill="FFFFFF"/>
              </w:rPr>
              <w:t>Specify</w:t>
            </w:r>
            <w:r w:rsidR="0018638E" w:rsidRPr="00B235F8">
              <w:rPr>
                <w:rFonts w:cstheme="minorHAnsi"/>
                <w:i/>
                <w:iCs/>
                <w:shd w:val="clear" w:color="auto" w:fill="FFFFFF"/>
              </w:rPr>
              <w:t xml:space="preserve"> the amount of time&gt; </w:t>
            </w:r>
            <w:r w:rsidR="00AA78B4" w:rsidRPr="00B235F8">
              <w:rPr>
                <w:rFonts w:cstheme="minorHAnsi"/>
                <w:i/>
                <w:iCs/>
                <w:shd w:val="clear" w:color="auto" w:fill="FFFFFF"/>
              </w:rPr>
              <w:t xml:space="preserve">will be </w:t>
            </w:r>
            <w:r w:rsidR="00462C8C" w:rsidRPr="00B235F8">
              <w:rPr>
                <w:rFonts w:cstheme="minorHAnsi"/>
                <w:i/>
                <w:iCs/>
                <w:shd w:val="clear" w:color="auto" w:fill="FFFFFF"/>
              </w:rPr>
              <w:t>provided</w:t>
            </w:r>
            <w:r w:rsidR="00570F00" w:rsidRPr="00B235F8">
              <w:rPr>
                <w:rFonts w:cstheme="minorHAnsi"/>
                <w:i/>
                <w:iCs/>
                <w:shd w:val="clear" w:color="auto" w:fill="FFFFFF"/>
              </w:rPr>
              <w:t xml:space="preserve"> </w:t>
            </w:r>
            <w:r w:rsidR="0018638E" w:rsidRPr="00B235F8">
              <w:rPr>
                <w:rFonts w:cstheme="minorHAnsi"/>
                <w:i/>
                <w:iCs/>
                <w:shd w:val="clear" w:color="auto" w:fill="FFFFFF"/>
              </w:rPr>
              <w:lastRenderedPageBreak/>
              <w:t>for the prospective participant to</w:t>
            </w:r>
            <w:r w:rsidR="00AA78B4" w:rsidRPr="00B235F8">
              <w:rPr>
                <w:rFonts w:cstheme="minorHAnsi"/>
                <w:i/>
                <w:iCs/>
                <w:shd w:val="clear" w:color="auto" w:fill="FFFFFF"/>
              </w:rPr>
              <w:t xml:space="preserve"> review</w:t>
            </w:r>
            <w:r w:rsidR="0018638E" w:rsidRPr="00B235F8">
              <w:rPr>
                <w:rFonts w:cstheme="minorHAnsi"/>
                <w:i/>
                <w:iCs/>
                <w:shd w:val="clear" w:color="auto" w:fill="FFFFFF"/>
              </w:rPr>
              <w:t xml:space="preserve"> the form</w:t>
            </w:r>
            <w:r w:rsidR="00AA78B4" w:rsidRPr="00B235F8">
              <w:rPr>
                <w:rFonts w:cstheme="minorHAnsi"/>
                <w:i/>
                <w:iCs/>
                <w:shd w:val="clear" w:color="auto" w:fill="FFFFFF"/>
              </w:rPr>
              <w:t xml:space="preserve"> and discussion with others as</w:t>
            </w:r>
            <w:r w:rsidR="00AA78B4" w:rsidRPr="00757229">
              <w:rPr>
                <w:rFonts w:cstheme="minorHAnsi"/>
                <w:shd w:val="clear" w:color="auto" w:fill="FFFFFF"/>
              </w:rPr>
              <w:t xml:space="preserve"> needed. </w:t>
            </w:r>
          </w:p>
        </w:tc>
      </w:tr>
      <w:tr w:rsidR="00CD0366" w:rsidRPr="00757229" w14:paraId="606D0E09" w14:textId="77777777" w:rsidTr="03DB3C30">
        <w:tc>
          <w:tcPr>
            <w:tcW w:w="9350" w:type="dxa"/>
            <w:shd w:val="clear" w:color="auto" w:fill="FFF2CC" w:themeFill="accent4" w:themeFillTint="33"/>
          </w:tcPr>
          <w:p w14:paraId="393F64B4" w14:textId="77777777" w:rsidR="00CD0366" w:rsidRPr="00757229" w:rsidRDefault="00C960CF" w:rsidP="00C960CF">
            <w:pPr>
              <w:rPr>
                <w:rFonts w:cstheme="minorHAnsi"/>
                <w:b/>
                <w:bCs/>
              </w:rPr>
            </w:pPr>
            <w:r w:rsidRPr="00757229">
              <w:rPr>
                <w:rFonts w:cstheme="minorHAnsi"/>
                <w:b/>
                <w:bCs/>
              </w:rPr>
              <w:lastRenderedPageBreak/>
              <w:t>Response:</w:t>
            </w:r>
          </w:p>
          <w:p w14:paraId="76FCEF16" w14:textId="16B1ACD0" w:rsidR="00C960CF" w:rsidRPr="00757229" w:rsidRDefault="00C960CF" w:rsidP="00C960CF">
            <w:pPr>
              <w:rPr>
                <w:rFonts w:cstheme="minorHAnsi"/>
              </w:rPr>
            </w:pPr>
          </w:p>
        </w:tc>
      </w:tr>
      <w:tr w:rsidR="00E717AB" w:rsidRPr="00757229" w14:paraId="78CA5B9F" w14:textId="77777777" w:rsidTr="03DB3C30">
        <w:tc>
          <w:tcPr>
            <w:tcW w:w="9350" w:type="dxa"/>
            <w:shd w:val="clear" w:color="auto" w:fill="D9E2F3" w:themeFill="accent1" w:themeFillTint="33"/>
          </w:tcPr>
          <w:p w14:paraId="021EF5DA" w14:textId="02763208" w:rsidR="003740CD" w:rsidRPr="00757229" w:rsidRDefault="003E1E72" w:rsidP="000E653F">
            <w:pPr>
              <w:pStyle w:val="ListParagraph"/>
              <w:numPr>
                <w:ilvl w:val="0"/>
                <w:numId w:val="48"/>
              </w:numPr>
              <w:rPr>
                <w:rFonts w:cstheme="minorHAnsi"/>
                <w:b/>
                <w:bCs/>
                <w:shd w:val="clear" w:color="auto" w:fill="FFFFFF"/>
              </w:rPr>
            </w:pPr>
            <w:r w:rsidRPr="00757229">
              <w:rPr>
                <w:rFonts w:cstheme="minorHAnsi"/>
                <w:b/>
                <w:bCs/>
              </w:rPr>
              <w:t>H</w:t>
            </w:r>
            <w:r w:rsidR="00A537F4" w:rsidRPr="00757229">
              <w:rPr>
                <w:rFonts w:cstheme="minorHAnsi"/>
                <w:b/>
                <w:bCs/>
              </w:rPr>
              <w:t xml:space="preserve">ow will the Consenting </w:t>
            </w:r>
            <w:r w:rsidR="00953CFF" w:rsidRPr="00757229">
              <w:rPr>
                <w:rFonts w:cstheme="minorHAnsi"/>
                <w:b/>
                <w:bCs/>
              </w:rPr>
              <w:t xml:space="preserve">Researcher explain </w:t>
            </w:r>
            <w:r w:rsidR="003740CD" w:rsidRPr="00757229">
              <w:rPr>
                <w:rFonts w:cstheme="minorHAnsi"/>
                <w:b/>
                <w:bCs/>
              </w:rPr>
              <w:t xml:space="preserve">the </w:t>
            </w:r>
            <w:r w:rsidRPr="00757229">
              <w:rPr>
                <w:rFonts w:cstheme="minorHAnsi"/>
                <w:b/>
                <w:bCs/>
              </w:rPr>
              <w:t xml:space="preserve">research, the </w:t>
            </w:r>
            <w:r w:rsidR="003740CD" w:rsidRPr="00757229">
              <w:rPr>
                <w:rFonts w:cstheme="minorHAnsi"/>
                <w:b/>
                <w:bCs/>
              </w:rPr>
              <w:t>consent form</w:t>
            </w:r>
            <w:r w:rsidR="4CB30970" w:rsidRPr="00757229">
              <w:rPr>
                <w:rFonts w:cstheme="minorHAnsi"/>
                <w:b/>
                <w:bCs/>
              </w:rPr>
              <w:t xml:space="preserve"> and </w:t>
            </w:r>
            <w:r w:rsidR="003740CD" w:rsidRPr="00757229">
              <w:rPr>
                <w:rFonts w:cstheme="minorHAnsi"/>
                <w:b/>
                <w:bCs/>
              </w:rPr>
              <w:t>answer questions</w:t>
            </w:r>
            <w:r w:rsidR="60AAAA5B" w:rsidRPr="00757229">
              <w:rPr>
                <w:rFonts w:cstheme="minorHAnsi"/>
                <w:b/>
                <w:bCs/>
              </w:rPr>
              <w:t>?</w:t>
            </w:r>
          </w:p>
        </w:tc>
      </w:tr>
      <w:tr w:rsidR="003740CD" w:rsidRPr="00757229" w14:paraId="03F8B740" w14:textId="77777777" w:rsidTr="03DB3C30">
        <w:tc>
          <w:tcPr>
            <w:tcW w:w="9350" w:type="dxa"/>
            <w:shd w:val="clear" w:color="auto" w:fill="FFFFFF" w:themeFill="background1"/>
          </w:tcPr>
          <w:p w14:paraId="270A7998" w14:textId="77777777" w:rsidR="001648A6" w:rsidRPr="00C82FED" w:rsidRDefault="001648A6" w:rsidP="001648A6">
            <w:pPr>
              <w:rPr>
                <w:rFonts w:cstheme="minorHAnsi"/>
                <w:b/>
                <w:bCs/>
                <w:i/>
                <w:iCs/>
                <w:color w:val="2F5496" w:themeColor="accent1" w:themeShade="BF"/>
              </w:rPr>
            </w:pPr>
            <w:r w:rsidRPr="00C82FED">
              <w:rPr>
                <w:rFonts w:cstheme="minorHAnsi"/>
                <w:b/>
                <w:bCs/>
                <w:i/>
                <w:iCs/>
                <w:color w:val="2F5496" w:themeColor="accent1" w:themeShade="BF"/>
              </w:rPr>
              <w:t xml:space="preserve">Example Response: </w:t>
            </w:r>
          </w:p>
          <w:p w14:paraId="3F555D34" w14:textId="11218CFB" w:rsidR="00B967D7" w:rsidRPr="00C82FED" w:rsidRDefault="00B967D7" w:rsidP="00B967D7">
            <w:pPr>
              <w:pStyle w:val="ListParagraph"/>
              <w:ind w:left="0"/>
              <w:rPr>
                <w:rFonts w:cstheme="minorHAnsi"/>
                <w:i/>
                <w:iCs/>
                <w:shd w:val="clear" w:color="auto" w:fill="FFFFFF"/>
              </w:rPr>
            </w:pPr>
            <w:r w:rsidRPr="00C82FED">
              <w:rPr>
                <w:rFonts w:cstheme="minorHAnsi"/>
                <w:b/>
                <w:bCs/>
                <w:i/>
                <w:iCs/>
                <w:shd w:val="clear" w:color="auto" w:fill="FFFFFF"/>
              </w:rPr>
              <w:t>Remote:</w:t>
            </w:r>
            <w:r w:rsidRPr="00C82FED">
              <w:rPr>
                <w:rFonts w:cstheme="minorHAnsi"/>
                <w:i/>
                <w:iCs/>
                <w:shd w:val="clear" w:color="auto" w:fill="FFFFFF"/>
              </w:rPr>
              <w:t xml:space="preserve"> The consenting researcher will explain the research and the form during a scheduled HSC ZOOM video session. Those authorized on the approved protocol as Consenting </w:t>
            </w:r>
            <w:r w:rsidR="00BC2479" w:rsidRPr="00C82FED">
              <w:rPr>
                <w:rFonts w:cstheme="minorHAnsi"/>
                <w:i/>
                <w:iCs/>
                <w:shd w:val="clear" w:color="auto" w:fill="FFFFFF"/>
              </w:rPr>
              <w:t>Researchers</w:t>
            </w:r>
            <w:r w:rsidRPr="00C82FED">
              <w:rPr>
                <w:rFonts w:cstheme="minorHAnsi"/>
                <w:i/>
                <w:iCs/>
                <w:shd w:val="clear" w:color="auto" w:fill="FFFFFF"/>
              </w:rPr>
              <w:t xml:space="preserve"> will address questions and concerns during a scheduled video </w:t>
            </w:r>
            <w:r w:rsidR="00BC2479" w:rsidRPr="00C82FED">
              <w:rPr>
                <w:rFonts w:cstheme="minorHAnsi"/>
                <w:i/>
                <w:iCs/>
                <w:shd w:val="clear" w:color="auto" w:fill="FFFFFF"/>
              </w:rPr>
              <w:t>session</w:t>
            </w:r>
            <w:r w:rsidR="00974427" w:rsidRPr="00C82FED">
              <w:rPr>
                <w:rFonts w:cstheme="minorHAnsi"/>
                <w:i/>
                <w:iCs/>
                <w:shd w:val="clear" w:color="auto" w:fill="FFFFFF"/>
              </w:rPr>
              <w:t>.</w:t>
            </w:r>
          </w:p>
          <w:p w14:paraId="48E57659" w14:textId="77777777" w:rsidR="00B967D7" w:rsidRPr="00C82FED" w:rsidRDefault="00B967D7" w:rsidP="00B967D7">
            <w:pPr>
              <w:pStyle w:val="ListParagraph"/>
              <w:rPr>
                <w:rFonts w:cstheme="minorHAnsi"/>
                <w:i/>
                <w:iCs/>
                <w:shd w:val="clear" w:color="auto" w:fill="FFFFFF"/>
              </w:rPr>
            </w:pPr>
          </w:p>
          <w:p w14:paraId="0EF5BA4C" w14:textId="7EC23D2C" w:rsidR="003740CD" w:rsidRPr="00757229" w:rsidRDefault="00B967D7" w:rsidP="00974427">
            <w:pPr>
              <w:pStyle w:val="ListParagraph"/>
              <w:ind w:left="0"/>
              <w:rPr>
                <w:rFonts w:cstheme="minorHAnsi"/>
                <w:shd w:val="clear" w:color="auto" w:fill="FFFFFF"/>
              </w:rPr>
            </w:pPr>
            <w:r w:rsidRPr="00C82FED">
              <w:rPr>
                <w:rFonts w:cstheme="minorHAnsi"/>
                <w:b/>
                <w:bCs/>
                <w:i/>
                <w:iCs/>
                <w:shd w:val="clear" w:color="auto" w:fill="FFFFFF"/>
              </w:rPr>
              <w:t>In-</w:t>
            </w:r>
            <w:r w:rsidR="003B69C2" w:rsidRPr="00C82FED">
              <w:rPr>
                <w:rFonts w:cstheme="minorHAnsi"/>
                <w:b/>
                <w:bCs/>
                <w:i/>
                <w:iCs/>
                <w:shd w:val="clear" w:color="auto" w:fill="FFFFFF"/>
              </w:rPr>
              <w:t>Person</w:t>
            </w:r>
            <w:r w:rsidRPr="00C82FED">
              <w:rPr>
                <w:rFonts w:cstheme="minorHAnsi"/>
                <w:b/>
                <w:bCs/>
                <w:i/>
                <w:iCs/>
                <w:shd w:val="clear" w:color="auto" w:fill="FFFFFF"/>
              </w:rPr>
              <w:t>:</w:t>
            </w:r>
            <w:r w:rsidRPr="00C82FED">
              <w:rPr>
                <w:rFonts w:cstheme="minorHAnsi"/>
                <w:i/>
                <w:iCs/>
                <w:shd w:val="clear" w:color="auto" w:fill="FFFFFF"/>
              </w:rPr>
              <w:t xml:space="preserve"> The </w:t>
            </w:r>
            <w:r w:rsidR="00974427" w:rsidRPr="00C82FED">
              <w:rPr>
                <w:rFonts w:cstheme="minorHAnsi"/>
                <w:i/>
                <w:iCs/>
                <w:shd w:val="clear" w:color="auto" w:fill="FFFFFF"/>
              </w:rPr>
              <w:t>C</w:t>
            </w:r>
            <w:r w:rsidR="00315494" w:rsidRPr="00C82FED">
              <w:rPr>
                <w:rFonts w:cstheme="minorHAnsi"/>
                <w:i/>
                <w:iCs/>
                <w:shd w:val="clear" w:color="auto" w:fill="FFFFFF"/>
              </w:rPr>
              <w:t xml:space="preserve">onsenting </w:t>
            </w:r>
            <w:r w:rsidR="00974427" w:rsidRPr="00C82FED">
              <w:rPr>
                <w:rFonts w:cstheme="minorHAnsi"/>
                <w:i/>
                <w:iCs/>
                <w:shd w:val="clear" w:color="auto" w:fill="FFFFFF"/>
              </w:rPr>
              <w:t>R</w:t>
            </w:r>
            <w:r w:rsidR="00315494" w:rsidRPr="00C82FED">
              <w:rPr>
                <w:rFonts w:cstheme="minorHAnsi"/>
                <w:i/>
                <w:iCs/>
                <w:shd w:val="clear" w:color="auto" w:fill="FFFFFF"/>
              </w:rPr>
              <w:t>esearcher</w:t>
            </w:r>
            <w:r w:rsidRPr="00C82FED">
              <w:rPr>
                <w:rFonts w:cstheme="minorHAnsi"/>
                <w:i/>
                <w:iCs/>
                <w:shd w:val="clear" w:color="auto" w:fill="FFFFFF"/>
              </w:rPr>
              <w:t xml:space="preserve"> will explain the research and the form in-</w:t>
            </w:r>
            <w:r w:rsidR="003B69C2" w:rsidRPr="00C82FED">
              <w:rPr>
                <w:rFonts w:cstheme="minorHAnsi"/>
                <w:i/>
                <w:iCs/>
                <w:shd w:val="clear" w:color="auto" w:fill="FFFFFF"/>
              </w:rPr>
              <w:t>person</w:t>
            </w:r>
            <w:r w:rsidRPr="00C82FED">
              <w:rPr>
                <w:rFonts w:cstheme="minorHAnsi"/>
                <w:i/>
                <w:iCs/>
                <w:shd w:val="clear" w:color="auto" w:fill="FFFFFF"/>
              </w:rPr>
              <w:t>. The process will be the same as the paper consent process.</w:t>
            </w:r>
            <w:r w:rsidR="00A13C68" w:rsidRPr="00757229">
              <w:rPr>
                <w:rFonts w:cstheme="minorHAnsi"/>
                <w:shd w:val="clear" w:color="auto" w:fill="FFFFFF"/>
              </w:rPr>
              <w:t xml:space="preserve"> </w:t>
            </w:r>
          </w:p>
        </w:tc>
      </w:tr>
      <w:tr w:rsidR="00880240" w:rsidRPr="00757229" w14:paraId="64240721" w14:textId="77777777" w:rsidTr="03DB3C30">
        <w:tc>
          <w:tcPr>
            <w:tcW w:w="9350" w:type="dxa"/>
            <w:shd w:val="clear" w:color="auto" w:fill="FFF2CC" w:themeFill="accent4" w:themeFillTint="33"/>
          </w:tcPr>
          <w:p w14:paraId="1C7526B4" w14:textId="77777777" w:rsidR="00D27B68" w:rsidRPr="00757229" w:rsidRDefault="00C960CF" w:rsidP="00C960CF">
            <w:pPr>
              <w:pStyle w:val="ListParagraph"/>
              <w:ind w:left="0"/>
              <w:rPr>
                <w:rFonts w:cstheme="minorHAnsi"/>
                <w:b/>
                <w:bCs/>
              </w:rPr>
            </w:pPr>
            <w:r w:rsidRPr="00757229">
              <w:rPr>
                <w:rFonts w:cstheme="minorHAnsi"/>
                <w:b/>
                <w:bCs/>
              </w:rPr>
              <w:t>Response:</w:t>
            </w:r>
          </w:p>
          <w:p w14:paraId="0E9ACFD6" w14:textId="34863A3E" w:rsidR="00C960CF" w:rsidRPr="00757229" w:rsidRDefault="00C960CF" w:rsidP="00C960CF">
            <w:pPr>
              <w:pStyle w:val="ListParagraph"/>
              <w:ind w:left="0"/>
              <w:rPr>
                <w:rFonts w:cstheme="minorHAnsi"/>
              </w:rPr>
            </w:pPr>
          </w:p>
        </w:tc>
      </w:tr>
      <w:tr w:rsidR="00422A5E" w:rsidRPr="00757229" w14:paraId="27A485A6" w14:textId="77777777" w:rsidTr="03DB3C30">
        <w:tc>
          <w:tcPr>
            <w:tcW w:w="9350" w:type="dxa"/>
            <w:shd w:val="clear" w:color="auto" w:fill="D9E2F3" w:themeFill="accent1" w:themeFillTint="33"/>
          </w:tcPr>
          <w:p w14:paraId="773E2F2B" w14:textId="7056B444" w:rsidR="00422A5E" w:rsidRPr="00CF5AAB" w:rsidRDefault="00422A5E" w:rsidP="000E653F">
            <w:pPr>
              <w:pStyle w:val="ListParagraph"/>
              <w:numPr>
                <w:ilvl w:val="0"/>
                <w:numId w:val="48"/>
              </w:numPr>
              <w:rPr>
                <w:rFonts w:cstheme="minorHAnsi"/>
                <w:b/>
                <w:bCs/>
              </w:rPr>
            </w:pPr>
            <w:r w:rsidRPr="00757229">
              <w:rPr>
                <w:rFonts w:cstheme="minorHAnsi"/>
                <w:b/>
                <w:bCs/>
              </w:rPr>
              <w:t xml:space="preserve">How will the </w:t>
            </w:r>
            <w:r w:rsidR="00017E97" w:rsidRPr="00757229">
              <w:rPr>
                <w:rFonts w:cstheme="minorHAnsi"/>
                <w:b/>
                <w:bCs/>
              </w:rPr>
              <w:t>prospective participant</w:t>
            </w:r>
            <w:r w:rsidR="008261C9" w:rsidRPr="00757229">
              <w:rPr>
                <w:rFonts w:cstheme="minorHAnsi"/>
                <w:b/>
                <w:bCs/>
              </w:rPr>
              <w:t>'</w:t>
            </w:r>
            <w:r w:rsidRPr="00757229">
              <w:rPr>
                <w:rFonts w:cstheme="minorHAnsi"/>
                <w:b/>
                <w:bCs/>
              </w:rPr>
              <w:t>s understanding be gauged during remote and in-</w:t>
            </w:r>
            <w:r w:rsidR="00487F63" w:rsidRPr="00757229">
              <w:rPr>
                <w:rFonts w:cstheme="minorHAnsi"/>
                <w:b/>
                <w:bCs/>
              </w:rPr>
              <w:t xml:space="preserve">person </w:t>
            </w:r>
            <w:r w:rsidR="003B69C2" w:rsidRPr="00757229">
              <w:rPr>
                <w:rFonts w:cstheme="minorHAnsi"/>
                <w:b/>
                <w:bCs/>
              </w:rPr>
              <w:t>using an electronic consent form</w:t>
            </w:r>
            <w:r w:rsidRPr="00757229">
              <w:rPr>
                <w:rFonts w:cstheme="minorHAnsi"/>
                <w:b/>
                <w:bCs/>
              </w:rPr>
              <w:t>?</w:t>
            </w:r>
            <w:r w:rsidR="0035106A" w:rsidRPr="00757229">
              <w:rPr>
                <w:rFonts w:cstheme="minorHAnsi"/>
                <w:b/>
                <w:bCs/>
              </w:rPr>
              <w:t xml:space="preserve">  </w:t>
            </w:r>
          </w:p>
        </w:tc>
      </w:tr>
      <w:tr w:rsidR="000F6BED" w:rsidRPr="00757229" w14:paraId="7ED3E311" w14:textId="77777777" w:rsidTr="03DB3C30">
        <w:tc>
          <w:tcPr>
            <w:tcW w:w="9350" w:type="dxa"/>
            <w:shd w:val="clear" w:color="auto" w:fill="FFFFFF" w:themeFill="background1"/>
          </w:tcPr>
          <w:p w14:paraId="0F4D8C41" w14:textId="77777777" w:rsidR="001648A6" w:rsidRPr="00CF5AAB" w:rsidRDefault="001648A6" w:rsidP="001648A6">
            <w:pPr>
              <w:rPr>
                <w:rFonts w:cstheme="minorHAnsi"/>
                <w:b/>
                <w:bCs/>
                <w:i/>
                <w:iCs/>
                <w:color w:val="2F5496" w:themeColor="accent1" w:themeShade="BF"/>
              </w:rPr>
            </w:pPr>
            <w:r w:rsidRPr="00CF5AAB">
              <w:rPr>
                <w:rFonts w:cstheme="minorHAnsi"/>
                <w:b/>
                <w:bCs/>
                <w:i/>
                <w:iCs/>
                <w:color w:val="2F5496" w:themeColor="accent1" w:themeShade="BF"/>
              </w:rPr>
              <w:t xml:space="preserve">Example Response: </w:t>
            </w:r>
          </w:p>
          <w:p w14:paraId="05E6B5AA" w14:textId="76E48E16" w:rsidR="006E3DD4" w:rsidRPr="00D35A51" w:rsidRDefault="002C3105" w:rsidP="00CF5AAB">
            <w:pPr>
              <w:pStyle w:val="ListParagraph"/>
              <w:ind w:left="0"/>
              <w:rPr>
                <w:rFonts w:cstheme="minorHAnsi"/>
                <w:i/>
                <w:iCs/>
              </w:rPr>
            </w:pPr>
            <w:r w:rsidRPr="00CF5AAB">
              <w:rPr>
                <w:rFonts w:cstheme="minorHAnsi"/>
                <w:b/>
                <w:bCs/>
                <w:i/>
                <w:iCs/>
              </w:rPr>
              <w:t xml:space="preserve">Example: </w:t>
            </w:r>
            <w:r w:rsidRPr="00CF5AAB">
              <w:rPr>
                <w:rFonts w:cstheme="minorHAnsi"/>
                <w:i/>
                <w:iCs/>
              </w:rPr>
              <w:t xml:space="preserve">During the </w:t>
            </w:r>
            <w:r w:rsidR="00491A43" w:rsidRPr="00CF5AAB">
              <w:rPr>
                <w:rFonts w:cstheme="minorHAnsi"/>
                <w:i/>
                <w:iCs/>
              </w:rPr>
              <w:t>consent form review, the Consenting Researcher will pause after each page of the form and ask questions and</w:t>
            </w:r>
            <w:r w:rsidRPr="00CF5AAB">
              <w:rPr>
                <w:rFonts w:cstheme="minorHAnsi"/>
                <w:i/>
                <w:iCs/>
              </w:rPr>
              <w:t xml:space="preserve"> observe </w:t>
            </w:r>
            <w:r w:rsidR="003B594E" w:rsidRPr="00CF5AAB">
              <w:rPr>
                <w:rFonts w:cstheme="minorHAnsi"/>
                <w:i/>
                <w:iCs/>
              </w:rPr>
              <w:t xml:space="preserve">the prospective </w:t>
            </w:r>
            <w:r w:rsidR="00CF5AAB">
              <w:rPr>
                <w:rFonts w:cstheme="minorHAnsi"/>
                <w:i/>
                <w:iCs/>
              </w:rPr>
              <w:t>participant’s</w:t>
            </w:r>
            <w:r w:rsidR="003B594E" w:rsidRPr="00CF5AAB">
              <w:rPr>
                <w:rFonts w:cstheme="minorHAnsi"/>
                <w:i/>
                <w:iCs/>
              </w:rPr>
              <w:t xml:space="preserve"> </w:t>
            </w:r>
            <w:r w:rsidR="004710F1" w:rsidRPr="00CF5AAB">
              <w:rPr>
                <w:rFonts w:cstheme="minorHAnsi"/>
                <w:i/>
                <w:iCs/>
              </w:rPr>
              <w:t xml:space="preserve">reactions and demeanor </w:t>
            </w:r>
            <w:r w:rsidR="003B594E" w:rsidRPr="00CF5AAB">
              <w:rPr>
                <w:rFonts w:cstheme="minorHAnsi"/>
                <w:i/>
                <w:iCs/>
              </w:rPr>
              <w:t xml:space="preserve">during the video session </w:t>
            </w:r>
            <w:r w:rsidR="0017713C" w:rsidRPr="00CF5AAB">
              <w:rPr>
                <w:rFonts w:cstheme="minorHAnsi"/>
                <w:i/>
                <w:iCs/>
              </w:rPr>
              <w:t xml:space="preserve">reaction. The process will be the same for </w:t>
            </w:r>
            <w:r w:rsidR="00CF5AAB">
              <w:rPr>
                <w:rFonts w:cstheme="minorHAnsi"/>
                <w:i/>
                <w:iCs/>
              </w:rPr>
              <w:t>in-person</w:t>
            </w:r>
            <w:r w:rsidR="00491A43" w:rsidRPr="00CF5AAB">
              <w:rPr>
                <w:rFonts w:cstheme="minorHAnsi"/>
                <w:i/>
                <w:iCs/>
              </w:rPr>
              <w:t xml:space="preserve"> consent using the </w:t>
            </w:r>
            <w:proofErr w:type="spellStart"/>
            <w:r w:rsidR="00491A43" w:rsidRPr="00CF5AAB">
              <w:rPr>
                <w:rFonts w:cstheme="minorHAnsi"/>
                <w:i/>
                <w:iCs/>
              </w:rPr>
              <w:t>REDCap</w:t>
            </w:r>
            <w:proofErr w:type="spellEnd"/>
            <w:r w:rsidR="00491A43" w:rsidRPr="00CF5AAB">
              <w:rPr>
                <w:rFonts w:cstheme="minorHAnsi"/>
                <w:i/>
                <w:iCs/>
              </w:rPr>
              <w:t xml:space="preserve"> form</w:t>
            </w:r>
            <w:r w:rsidR="00C14336" w:rsidRPr="00CF5AAB">
              <w:rPr>
                <w:rFonts w:cstheme="minorHAnsi"/>
                <w:i/>
                <w:iCs/>
              </w:rPr>
              <w:t>, wi</w:t>
            </w:r>
            <w:r w:rsidR="008261C9" w:rsidRPr="00CF5AAB">
              <w:rPr>
                <w:rFonts w:cstheme="minorHAnsi"/>
                <w:i/>
                <w:iCs/>
              </w:rPr>
              <w:t>thout the video session</w:t>
            </w:r>
            <w:r w:rsidR="0017713C" w:rsidRPr="00CF5AAB">
              <w:rPr>
                <w:rFonts w:cstheme="minorHAnsi"/>
                <w:i/>
                <w:iCs/>
              </w:rPr>
              <w:t>.</w:t>
            </w:r>
          </w:p>
        </w:tc>
      </w:tr>
      <w:tr w:rsidR="000F6BED" w:rsidRPr="00757229" w14:paraId="7312F1B1" w14:textId="77777777" w:rsidTr="03DB3C30">
        <w:tc>
          <w:tcPr>
            <w:tcW w:w="9350" w:type="dxa"/>
            <w:shd w:val="clear" w:color="auto" w:fill="FFF2CC" w:themeFill="accent4" w:themeFillTint="33"/>
          </w:tcPr>
          <w:p w14:paraId="54BAB880" w14:textId="77777777" w:rsidR="000F6BED" w:rsidRPr="00757229" w:rsidRDefault="00C960CF" w:rsidP="00C960CF">
            <w:pPr>
              <w:pStyle w:val="ListParagraph"/>
              <w:ind w:left="0"/>
              <w:rPr>
                <w:rFonts w:cstheme="minorHAnsi"/>
                <w:b/>
                <w:bCs/>
              </w:rPr>
            </w:pPr>
            <w:r w:rsidRPr="00757229">
              <w:rPr>
                <w:rFonts w:cstheme="minorHAnsi"/>
                <w:b/>
                <w:bCs/>
              </w:rPr>
              <w:t>Response:</w:t>
            </w:r>
          </w:p>
          <w:p w14:paraId="085D0199" w14:textId="2688448E" w:rsidR="00C960CF" w:rsidRPr="00757229" w:rsidRDefault="00C960CF" w:rsidP="00C960CF">
            <w:pPr>
              <w:pStyle w:val="ListParagraph"/>
              <w:ind w:left="0"/>
              <w:rPr>
                <w:rFonts w:cstheme="minorHAnsi"/>
                <w:u w:val="single"/>
              </w:rPr>
            </w:pPr>
          </w:p>
        </w:tc>
      </w:tr>
      <w:tr w:rsidR="0026652F" w:rsidRPr="00757229" w14:paraId="3F98F3AC" w14:textId="77777777" w:rsidTr="00D35A51">
        <w:trPr>
          <w:trHeight w:val="395"/>
        </w:trPr>
        <w:tc>
          <w:tcPr>
            <w:tcW w:w="9350" w:type="dxa"/>
            <w:shd w:val="clear" w:color="auto" w:fill="D9E2F3" w:themeFill="accent1" w:themeFillTint="33"/>
          </w:tcPr>
          <w:p w14:paraId="517CE639" w14:textId="5D05B89B" w:rsidR="00565AAC" w:rsidRPr="00D35A51" w:rsidRDefault="00DD7002" w:rsidP="00565AAC">
            <w:pPr>
              <w:pStyle w:val="ListParagraph"/>
              <w:numPr>
                <w:ilvl w:val="0"/>
                <w:numId w:val="48"/>
              </w:numPr>
              <w:rPr>
                <w:rFonts w:cstheme="minorHAnsi"/>
                <w:b/>
                <w:bCs/>
              </w:rPr>
            </w:pPr>
            <w:r>
              <w:rPr>
                <w:rStyle w:val="normaltextrun"/>
                <w:rFonts w:cstheme="minorHAnsi"/>
                <w:b/>
                <w:bCs/>
              </w:rPr>
              <w:t>H</w:t>
            </w:r>
            <w:r w:rsidR="0026652F" w:rsidRPr="00757229">
              <w:rPr>
                <w:rStyle w:val="normaltextrun"/>
                <w:rFonts w:cstheme="minorHAnsi"/>
                <w:b/>
                <w:bCs/>
              </w:rPr>
              <w:t xml:space="preserve">ow will </w:t>
            </w:r>
            <w:r>
              <w:rPr>
                <w:rStyle w:val="normaltextrun"/>
                <w:rFonts w:cstheme="minorHAnsi"/>
                <w:b/>
                <w:bCs/>
              </w:rPr>
              <w:t>i</w:t>
            </w:r>
            <w:r w:rsidR="0026652F" w:rsidRPr="00757229">
              <w:rPr>
                <w:rStyle w:val="normaltextrun"/>
                <w:rFonts w:cstheme="minorHAnsi"/>
                <w:b/>
                <w:bCs/>
              </w:rPr>
              <w:t xml:space="preserve">dentification be verified </w:t>
            </w:r>
            <w:r w:rsidR="00AB789F" w:rsidRPr="00757229">
              <w:rPr>
                <w:rStyle w:val="normaltextrun"/>
                <w:rFonts w:cstheme="minorHAnsi"/>
                <w:b/>
                <w:bCs/>
              </w:rPr>
              <w:t>for the person signing the form</w:t>
            </w:r>
            <w:r w:rsidR="00D35A51">
              <w:rPr>
                <w:rStyle w:val="normaltextrun"/>
                <w:rFonts w:cstheme="minorHAnsi"/>
                <w:b/>
                <w:bCs/>
              </w:rPr>
              <w:t>?</w:t>
            </w:r>
          </w:p>
        </w:tc>
      </w:tr>
      <w:tr w:rsidR="0017713C" w:rsidRPr="00757229" w14:paraId="42D342D6" w14:textId="77777777" w:rsidTr="03DB3C30">
        <w:tc>
          <w:tcPr>
            <w:tcW w:w="9350" w:type="dxa"/>
          </w:tcPr>
          <w:p w14:paraId="6E48374B" w14:textId="77777777" w:rsidR="00EF265C" w:rsidRPr="00757229" w:rsidRDefault="0017713C" w:rsidP="00EF265C">
            <w:pPr>
              <w:rPr>
                <w:rFonts w:cstheme="minorHAnsi"/>
                <w:b/>
                <w:bCs/>
                <w:color w:val="2F5496" w:themeColor="accent1" w:themeShade="BF"/>
                <w:shd w:val="clear" w:color="auto" w:fill="FFFFFF"/>
              </w:rPr>
            </w:pPr>
            <w:r w:rsidRPr="00757229">
              <w:rPr>
                <w:rFonts w:cstheme="minorHAnsi"/>
                <w:b/>
                <w:bCs/>
                <w:color w:val="2F5496" w:themeColor="accent1" w:themeShade="BF"/>
                <w:shd w:val="clear" w:color="auto" w:fill="FFFFFF"/>
              </w:rPr>
              <w:t xml:space="preserve">Example Response: </w:t>
            </w:r>
          </w:p>
          <w:p w14:paraId="14E1AE54" w14:textId="0FB4B03F" w:rsidR="0017713C" w:rsidRPr="00757229" w:rsidRDefault="00EF265C" w:rsidP="00EF265C">
            <w:pPr>
              <w:rPr>
                <w:rFonts w:cstheme="minorHAnsi"/>
                <w:shd w:val="clear" w:color="auto" w:fill="FFFFFF"/>
              </w:rPr>
            </w:pPr>
            <w:r w:rsidRPr="00757229">
              <w:rPr>
                <w:rFonts w:cstheme="minorHAnsi"/>
                <w:b/>
                <w:bCs/>
                <w:shd w:val="clear" w:color="auto" w:fill="FFFFFF"/>
              </w:rPr>
              <w:t>Example</w:t>
            </w:r>
            <w:r w:rsidRPr="00757229">
              <w:rPr>
                <w:rFonts w:cstheme="minorHAnsi"/>
                <w:shd w:val="clear" w:color="auto" w:fill="FFFFFF"/>
              </w:rPr>
              <w:t>:</w:t>
            </w:r>
            <w:r w:rsidR="00AB789F" w:rsidRPr="00757229">
              <w:rPr>
                <w:rFonts w:cstheme="minorHAnsi"/>
                <w:shd w:val="clear" w:color="auto" w:fill="FFFFFF"/>
              </w:rPr>
              <w:t xml:space="preserve"> The Consenting Research will ask to see a</w:t>
            </w:r>
            <w:r w:rsidR="00565AAC" w:rsidRPr="00757229">
              <w:rPr>
                <w:rFonts w:cstheme="minorHAnsi"/>
                <w:shd w:val="clear" w:color="auto" w:fill="FFFFFF"/>
              </w:rPr>
              <w:t xml:space="preserve"> formal</w:t>
            </w:r>
            <w:r w:rsidR="0017713C" w:rsidRPr="00757229">
              <w:rPr>
                <w:rFonts w:cstheme="minorHAnsi"/>
                <w:shd w:val="clear" w:color="auto" w:fill="FFFFFF"/>
              </w:rPr>
              <w:t xml:space="preserve"> ID such as a birth certificate</w:t>
            </w:r>
            <w:r w:rsidR="00E20B80" w:rsidRPr="00757229">
              <w:rPr>
                <w:rFonts w:cstheme="minorHAnsi"/>
                <w:shd w:val="clear" w:color="auto" w:fill="FFFFFF"/>
              </w:rPr>
              <w:t>, passport,</w:t>
            </w:r>
            <w:r w:rsidR="0017713C" w:rsidRPr="00757229">
              <w:rPr>
                <w:rFonts w:cstheme="minorHAnsi"/>
                <w:shd w:val="clear" w:color="auto" w:fill="FFFFFF"/>
              </w:rPr>
              <w:t xml:space="preserve"> or</w:t>
            </w:r>
            <w:r w:rsidR="00E20B80" w:rsidRPr="00757229">
              <w:rPr>
                <w:rFonts w:cstheme="minorHAnsi"/>
                <w:shd w:val="clear" w:color="auto" w:fill="FFFFFF"/>
              </w:rPr>
              <w:t xml:space="preserve"> </w:t>
            </w:r>
            <w:r w:rsidR="0017713C" w:rsidRPr="00757229">
              <w:rPr>
                <w:rFonts w:cstheme="minorHAnsi"/>
                <w:shd w:val="clear" w:color="auto" w:fill="FFFFFF"/>
              </w:rPr>
              <w:t>driver</w:t>
            </w:r>
            <w:r w:rsidR="0091116D" w:rsidRPr="00757229">
              <w:rPr>
                <w:rFonts w:cstheme="minorHAnsi"/>
                <w:shd w:val="clear" w:color="auto" w:fill="FFFFFF"/>
              </w:rPr>
              <w:t>'</w:t>
            </w:r>
            <w:r w:rsidR="0017713C" w:rsidRPr="00757229">
              <w:rPr>
                <w:rFonts w:cstheme="minorHAnsi"/>
                <w:shd w:val="clear" w:color="auto" w:fill="FFFFFF"/>
              </w:rPr>
              <w:t xml:space="preserve">s license while on the ZOOM session.  </w:t>
            </w:r>
          </w:p>
          <w:p w14:paraId="6D9DE1E9" w14:textId="52E00DD1" w:rsidR="00EF265C" w:rsidRPr="00DD7002" w:rsidRDefault="00DD7002" w:rsidP="00EF265C">
            <w:pPr>
              <w:rPr>
                <w:rFonts w:cstheme="minorHAnsi"/>
                <w:b/>
                <w:bCs/>
                <w:shd w:val="clear" w:color="auto" w:fill="FFFFFF"/>
              </w:rPr>
            </w:pPr>
            <w:r>
              <w:rPr>
                <w:rFonts w:cstheme="minorHAnsi"/>
                <w:b/>
                <w:bCs/>
                <w:shd w:val="clear" w:color="auto" w:fill="FFFFFF"/>
              </w:rPr>
              <w:t xml:space="preserve">Example: </w:t>
            </w:r>
            <w:r w:rsidRPr="00DD7002">
              <w:rPr>
                <w:rFonts w:cstheme="minorHAnsi"/>
                <w:shd w:val="clear" w:color="auto" w:fill="FFFFFF"/>
              </w:rPr>
              <w:t>Consent is happening in</w:t>
            </w:r>
            <w:r>
              <w:rPr>
                <w:rFonts w:cstheme="minorHAnsi"/>
                <w:shd w:val="clear" w:color="auto" w:fill="FFFFFF"/>
              </w:rPr>
              <w:t>-</w:t>
            </w:r>
            <w:r w:rsidRPr="00DD7002">
              <w:rPr>
                <w:rFonts w:cstheme="minorHAnsi"/>
                <w:shd w:val="clear" w:color="auto" w:fill="FFFFFF"/>
              </w:rPr>
              <w:t>person and we will be able to see the participant sign the document.</w:t>
            </w:r>
            <w:r>
              <w:rPr>
                <w:rFonts w:cstheme="minorHAnsi"/>
                <w:b/>
                <w:bCs/>
                <w:shd w:val="clear" w:color="auto" w:fill="FFFFFF"/>
              </w:rPr>
              <w:t xml:space="preserve"> </w:t>
            </w:r>
          </w:p>
          <w:p w14:paraId="4A7D452A" w14:textId="0E0F4B38" w:rsidR="0017713C" w:rsidRPr="00757229" w:rsidRDefault="00EF265C" w:rsidP="00745132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757229">
              <w:rPr>
                <w:rFonts w:cstheme="minorHAnsi"/>
                <w:b/>
                <w:bCs/>
                <w:shd w:val="clear" w:color="auto" w:fill="FFFFFF"/>
              </w:rPr>
              <w:t>Example</w:t>
            </w:r>
            <w:r w:rsidRPr="00757229">
              <w:rPr>
                <w:rFonts w:cstheme="minorHAnsi"/>
                <w:shd w:val="clear" w:color="auto" w:fill="FFFFFF"/>
              </w:rPr>
              <w:t xml:space="preserve">: </w:t>
            </w:r>
            <w:r w:rsidR="00721F4C">
              <w:rPr>
                <w:rFonts w:cstheme="minorHAnsi"/>
                <w:shd w:val="clear" w:color="auto" w:fill="FFFFFF"/>
              </w:rPr>
              <w:t xml:space="preserve">We are using the identity verification questions in the </w:t>
            </w:r>
            <w:proofErr w:type="spellStart"/>
            <w:r w:rsidR="00721F4C">
              <w:rPr>
                <w:rFonts w:cstheme="minorHAnsi"/>
                <w:shd w:val="clear" w:color="auto" w:fill="FFFFFF"/>
              </w:rPr>
              <w:t>REDCap</w:t>
            </w:r>
            <w:proofErr w:type="spellEnd"/>
            <w:r w:rsidR="00721F4C">
              <w:rPr>
                <w:rFonts w:cstheme="minorHAnsi"/>
                <w:shd w:val="clear" w:color="auto" w:fill="FFFFFF"/>
              </w:rPr>
              <w:t xml:space="preserve"> template (e07). </w:t>
            </w:r>
          </w:p>
        </w:tc>
      </w:tr>
      <w:tr w:rsidR="0017713C" w:rsidRPr="00757229" w14:paraId="34CF763A" w14:textId="77777777" w:rsidTr="03DB3C30">
        <w:tc>
          <w:tcPr>
            <w:tcW w:w="9350" w:type="dxa"/>
            <w:shd w:val="clear" w:color="auto" w:fill="FFF2CC" w:themeFill="accent4" w:themeFillTint="33"/>
          </w:tcPr>
          <w:p w14:paraId="0863592B" w14:textId="216ABE21" w:rsidR="0017713C" w:rsidRPr="00D35A51" w:rsidRDefault="00C960CF" w:rsidP="00D35A51">
            <w:pPr>
              <w:pStyle w:val="ListParagraph"/>
              <w:ind w:left="0"/>
              <w:rPr>
                <w:rFonts w:cstheme="minorHAnsi"/>
                <w:b/>
                <w:bCs/>
              </w:rPr>
            </w:pPr>
            <w:r w:rsidRPr="00D35A51">
              <w:rPr>
                <w:rFonts w:cstheme="minorHAnsi"/>
                <w:b/>
                <w:bCs/>
              </w:rPr>
              <w:t>Response:</w:t>
            </w:r>
            <w:r w:rsidR="00704A2E" w:rsidRPr="00D35A51">
              <w:rPr>
                <w:rFonts w:cstheme="minorHAnsi"/>
                <w:b/>
                <w:bCs/>
              </w:rPr>
              <w:t xml:space="preserve"> </w:t>
            </w:r>
          </w:p>
          <w:p w14:paraId="4827AAC7" w14:textId="77777777" w:rsidR="0017713C" w:rsidRPr="00757229" w:rsidRDefault="0017713C" w:rsidP="008175A4">
            <w:pPr>
              <w:widowControl/>
              <w:autoSpaceDE/>
              <w:autoSpaceDN/>
              <w:spacing w:after="200" w:line="276" w:lineRule="auto"/>
              <w:contextualSpacing/>
              <w:rPr>
                <w:rFonts w:cstheme="minorHAnsi"/>
                <w:b/>
                <w:bCs/>
              </w:rPr>
            </w:pPr>
          </w:p>
        </w:tc>
      </w:tr>
      <w:bookmarkEnd w:id="1"/>
    </w:tbl>
    <w:p w14:paraId="24F484BF" w14:textId="77777777" w:rsidR="00A452D8" w:rsidRPr="00085A61" w:rsidRDefault="00A452D8" w:rsidP="00085A61">
      <w:pPr>
        <w:rPr>
          <w:rFonts w:cstheme="minorHAnsi"/>
          <w:shd w:val="clear" w:color="auto" w:fill="FFFFFF"/>
        </w:rPr>
      </w:pPr>
    </w:p>
    <w:sectPr w:rsidR="00A452D8" w:rsidRPr="00085A61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86A51C" w14:textId="77777777" w:rsidR="00F279F8" w:rsidRDefault="00F279F8" w:rsidP="008918DF">
      <w:r>
        <w:separator/>
      </w:r>
    </w:p>
  </w:endnote>
  <w:endnote w:type="continuationSeparator" w:id="0">
    <w:p w14:paraId="694C8E47" w14:textId="77777777" w:rsidR="00F279F8" w:rsidRDefault="00F279F8" w:rsidP="008918DF">
      <w:r>
        <w:continuationSeparator/>
      </w:r>
    </w:p>
  </w:endnote>
  <w:endnote w:type="continuationNotice" w:id="1">
    <w:p w14:paraId="18B06007" w14:textId="77777777" w:rsidR="00F279F8" w:rsidRDefault="00F279F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D1579F" w14:textId="77777777" w:rsidR="00F279F8" w:rsidRDefault="00F279F8" w:rsidP="008918DF">
      <w:r>
        <w:separator/>
      </w:r>
    </w:p>
  </w:footnote>
  <w:footnote w:type="continuationSeparator" w:id="0">
    <w:p w14:paraId="688E0AA0" w14:textId="77777777" w:rsidR="00F279F8" w:rsidRDefault="00F279F8" w:rsidP="008918DF">
      <w:r>
        <w:continuationSeparator/>
      </w:r>
    </w:p>
  </w:footnote>
  <w:footnote w:type="continuationNotice" w:id="1">
    <w:p w14:paraId="5BC63FA4" w14:textId="77777777" w:rsidR="00F279F8" w:rsidRDefault="00F279F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0F6AD" w14:textId="05F4FC7D" w:rsidR="00562EDD" w:rsidRDefault="00562EDD">
    <w:pPr>
      <w:pStyle w:val="Header"/>
    </w:pPr>
    <w:r>
      <w:rPr>
        <w:noProof/>
      </w:rPr>
      <w:drawing>
        <wp:inline distT="0" distB="0" distL="0" distR="0" wp14:anchorId="4F4DED77" wp14:editId="0BD21B51">
          <wp:extent cx="3905250" cy="597484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38689" cy="602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9784B"/>
    <w:multiLevelType w:val="hybridMultilevel"/>
    <w:tmpl w:val="6D5E148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24728"/>
    <w:multiLevelType w:val="hybridMultilevel"/>
    <w:tmpl w:val="7D9EA9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016DE3"/>
    <w:multiLevelType w:val="hybridMultilevel"/>
    <w:tmpl w:val="F3A6CBFE"/>
    <w:lvl w:ilvl="0" w:tplc="4634A7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5379E0"/>
    <w:multiLevelType w:val="hybridMultilevel"/>
    <w:tmpl w:val="D0C6E89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E673F1E"/>
    <w:multiLevelType w:val="hybridMultilevel"/>
    <w:tmpl w:val="31588604"/>
    <w:lvl w:ilvl="0" w:tplc="4634A78C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1B722C"/>
    <w:multiLevelType w:val="multilevel"/>
    <w:tmpl w:val="4A2AAA62"/>
    <w:styleLink w:val="SOPHeadings"/>
    <w:lvl w:ilvl="0">
      <w:start w:val="1"/>
      <w:numFmt w:val="decimal"/>
      <w:pStyle w:val="Heading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Heading3"/>
      <w:lvlText w:val="%2.%3.1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.%3.1.1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15A75C5B"/>
    <w:multiLevelType w:val="hybridMultilevel"/>
    <w:tmpl w:val="D422DAD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B3574D1"/>
    <w:multiLevelType w:val="hybridMultilevel"/>
    <w:tmpl w:val="96DAAC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C0D508A"/>
    <w:multiLevelType w:val="hybridMultilevel"/>
    <w:tmpl w:val="F91E7A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042EA9"/>
    <w:multiLevelType w:val="hybridMultilevel"/>
    <w:tmpl w:val="F0C8E98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5E759C3"/>
    <w:multiLevelType w:val="hybridMultilevel"/>
    <w:tmpl w:val="98BE610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94015A"/>
    <w:multiLevelType w:val="hybridMultilevel"/>
    <w:tmpl w:val="B4188EA2"/>
    <w:lvl w:ilvl="0" w:tplc="4634A7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ED5955"/>
    <w:multiLevelType w:val="hybridMultilevel"/>
    <w:tmpl w:val="E9F29A62"/>
    <w:lvl w:ilvl="0" w:tplc="4634A7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2D5023"/>
    <w:multiLevelType w:val="hybridMultilevel"/>
    <w:tmpl w:val="F5183B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926A13"/>
    <w:multiLevelType w:val="hybridMultilevel"/>
    <w:tmpl w:val="25966E00"/>
    <w:lvl w:ilvl="0" w:tplc="B8460C5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CAD85C92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E4FC4F7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3" w:tplc="17A6BD1C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 w:tplc="55007C56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 w:tplc="6CDA3E6E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6" w:tplc="77EAC3B8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 w:tplc="05C25618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 w:tplc="395AC20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hint="default"/>
      </w:rPr>
    </w:lvl>
  </w:abstractNum>
  <w:abstractNum w:abstractNumId="15" w15:restartNumberingAfterBreak="0">
    <w:nsid w:val="310D79FB"/>
    <w:multiLevelType w:val="hybridMultilevel"/>
    <w:tmpl w:val="D6B8ED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0A1240"/>
    <w:multiLevelType w:val="hybridMultilevel"/>
    <w:tmpl w:val="CC6CCD52"/>
    <w:lvl w:ilvl="0" w:tplc="DB5858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54025E5"/>
    <w:multiLevelType w:val="hybridMultilevel"/>
    <w:tmpl w:val="F97CC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4D1064"/>
    <w:multiLevelType w:val="hybridMultilevel"/>
    <w:tmpl w:val="A8AA1A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251F50"/>
    <w:multiLevelType w:val="hybridMultilevel"/>
    <w:tmpl w:val="F746D87C"/>
    <w:lvl w:ilvl="0" w:tplc="66D6C0C0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CE7042"/>
    <w:multiLevelType w:val="hybridMultilevel"/>
    <w:tmpl w:val="7BD666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DE3083"/>
    <w:multiLevelType w:val="hybridMultilevel"/>
    <w:tmpl w:val="D154425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8B04786"/>
    <w:multiLevelType w:val="hybridMultilevel"/>
    <w:tmpl w:val="2F7ABD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7D3813"/>
    <w:multiLevelType w:val="hybridMultilevel"/>
    <w:tmpl w:val="E27AEF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D2058D"/>
    <w:multiLevelType w:val="hybridMultilevel"/>
    <w:tmpl w:val="461CF2A0"/>
    <w:lvl w:ilvl="0" w:tplc="F4BA0C3C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D1197B"/>
    <w:multiLevelType w:val="hybridMultilevel"/>
    <w:tmpl w:val="302A1B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90142B"/>
    <w:multiLevelType w:val="hybridMultilevel"/>
    <w:tmpl w:val="B76AD3C6"/>
    <w:lvl w:ilvl="0" w:tplc="0E2C1E44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5E2929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824F2E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12C8D1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3C210E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580498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A38945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966D7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B0CEAD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D0855CA"/>
    <w:multiLevelType w:val="hybridMultilevel"/>
    <w:tmpl w:val="D60AD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E90FD1"/>
    <w:multiLevelType w:val="hybridMultilevel"/>
    <w:tmpl w:val="ECCCDD4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A41B4C"/>
    <w:multiLevelType w:val="hybridMultilevel"/>
    <w:tmpl w:val="BFC2E9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72E2CF8"/>
    <w:multiLevelType w:val="hybridMultilevel"/>
    <w:tmpl w:val="D11214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B30307"/>
    <w:multiLevelType w:val="hybridMultilevel"/>
    <w:tmpl w:val="3D961236"/>
    <w:lvl w:ilvl="0" w:tplc="E1D0860C">
      <w:start w:val="1"/>
      <w:numFmt w:val="lowerLetter"/>
      <w:lvlText w:val="%1)"/>
      <w:lvlJc w:val="left"/>
      <w:pPr>
        <w:ind w:left="720" w:hanging="360"/>
      </w:pPr>
      <w:rPr>
        <w:rFonts w:ascii="Calibri" w:eastAsiaTheme="majorEastAsia" w:hAnsi="Calibri" w:cs="Calibri" w:hint="default"/>
        <w:b w:val="0"/>
        <w:bCs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B82F0F"/>
    <w:multiLevelType w:val="hybridMultilevel"/>
    <w:tmpl w:val="1F508AF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EA0FC2"/>
    <w:multiLevelType w:val="hybridMultilevel"/>
    <w:tmpl w:val="7C961B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D04D1A"/>
    <w:multiLevelType w:val="hybridMultilevel"/>
    <w:tmpl w:val="5DD2E02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2D2435"/>
    <w:multiLevelType w:val="hybridMultilevel"/>
    <w:tmpl w:val="F5183B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23E12CF"/>
    <w:multiLevelType w:val="hybridMultilevel"/>
    <w:tmpl w:val="6D0240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2AD35DA"/>
    <w:multiLevelType w:val="hybridMultilevel"/>
    <w:tmpl w:val="4F92E5C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1B28E1"/>
    <w:multiLevelType w:val="hybridMultilevel"/>
    <w:tmpl w:val="068ED0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6F365B"/>
    <w:multiLevelType w:val="hybridMultilevel"/>
    <w:tmpl w:val="82E86324"/>
    <w:lvl w:ilvl="0" w:tplc="4634A7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FD570B"/>
    <w:multiLevelType w:val="hybridMultilevel"/>
    <w:tmpl w:val="7FE6FB8C"/>
    <w:lvl w:ilvl="0" w:tplc="F6909C4E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2C5B3C"/>
    <w:multiLevelType w:val="hybridMultilevel"/>
    <w:tmpl w:val="28DA95F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62D742F"/>
    <w:multiLevelType w:val="hybridMultilevel"/>
    <w:tmpl w:val="DD0A55F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5F2DA0"/>
    <w:multiLevelType w:val="hybridMultilevel"/>
    <w:tmpl w:val="393C2E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ADB6D86"/>
    <w:multiLevelType w:val="hybridMultilevel"/>
    <w:tmpl w:val="D3DC5B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E513631"/>
    <w:multiLevelType w:val="hybridMultilevel"/>
    <w:tmpl w:val="57641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E845EEF"/>
    <w:multiLevelType w:val="hybridMultilevel"/>
    <w:tmpl w:val="054C9E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5"/>
  </w:num>
  <w:num w:numId="3">
    <w:abstractNumId w:val="23"/>
  </w:num>
  <w:num w:numId="4">
    <w:abstractNumId w:val="25"/>
  </w:num>
  <w:num w:numId="5">
    <w:abstractNumId w:val="1"/>
  </w:num>
  <w:num w:numId="6">
    <w:abstractNumId w:val="13"/>
  </w:num>
  <w:num w:numId="7">
    <w:abstractNumId w:val="35"/>
  </w:num>
  <w:num w:numId="8">
    <w:abstractNumId w:val="36"/>
  </w:num>
  <w:num w:numId="9">
    <w:abstractNumId w:val="3"/>
  </w:num>
  <w:num w:numId="10">
    <w:abstractNumId w:val="9"/>
  </w:num>
  <w:num w:numId="11">
    <w:abstractNumId w:val="6"/>
  </w:num>
  <w:num w:numId="12">
    <w:abstractNumId w:val="43"/>
  </w:num>
  <w:num w:numId="13">
    <w:abstractNumId w:val="22"/>
  </w:num>
  <w:num w:numId="14">
    <w:abstractNumId w:val="38"/>
  </w:num>
  <w:num w:numId="15">
    <w:abstractNumId w:val="33"/>
  </w:num>
  <w:num w:numId="16">
    <w:abstractNumId w:val="17"/>
  </w:num>
  <w:num w:numId="17">
    <w:abstractNumId w:val="21"/>
  </w:num>
  <w:num w:numId="18">
    <w:abstractNumId w:val="46"/>
  </w:num>
  <w:num w:numId="19">
    <w:abstractNumId w:val="41"/>
  </w:num>
  <w:num w:numId="20">
    <w:abstractNumId w:val="42"/>
  </w:num>
  <w:num w:numId="21">
    <w:abstractNumId w:val="37"/>
  </w:num>
  <w:num w:numId="22">
    <w:abstractNumId w:val="32"/>
  </w:num>
  <w:num w:numId="23">
    <w:abstractNumId w:val="28"/>
  </w:num>
  <w:num w:numId="24">
    <w:abstractNumId w:val="0"/>
  </w:num>
  <w:num w:numId="25">
    <w:abstractNumId w:val="8"/>
  </w:num>
  <w:num w:numId="26">
    <w:abstractNumId w:val="34"/>
  </w:num>
  <w:num w:numId="27">
    <w:abstractNumId w:val="26"/>
  </w:num>
  <w:num w:numId="28">
    <w:abstractNumId w:val="18"/>
  </w:num>
  <w:num w:numId="29">
    <w:abstractNumId w:val="19"/>
  </w:num>
  <w:num w:numId="30">
    <w:abstractNumId w:val="15"/>
  </w:num>
  <w:num w:numId="31">
    <w:abstractNumId w:val="20"/>
  </w:num>
  <w:num w:numId="32">
    <w:abstractNumId w:val="27"/>
  </w:num>
  <w:num w:numId="33">
    <w:abstractNumId w:val="14"/>
  </w:num>
  <w:num w:numId="34">
    <w:abstractNumId w:val="10"/>
  </w:num>
  <w:num w:numId="35">
    <w:abstractNumId w:val="24"/>
  </w:num>
  <w:num w:numId="36">
    <w:abstractNumId w:val="4"/>
  </w:num>
  <w:num w:numId="37">
    <w:abstractNumId w:val="2"/>
  </w:num>
  <w:num w:numId="38">
    <w:abstractNumId w:val="12"/>
  </w:num>
  <w:num w:numId="39">
    <w:abstractNumId w:val="39"/>
  </w:num>
  <w:num w:numId="40">
    <w:abstractNumId w:val="11"/>
  </w:num>
  <w:num w:numId="41">
    <w:abstractNumId w:val="44"/>
  </w:num>
  <w:num w:numId="42">
    <w:abstractNumId w:val="31"/>
  </w:num>
  <w:num w:numId="43">
    <w:abstractNumId w:val="16"/>
  </w:num>
  <w:num w:numId="44">
    <w:abstractNumId w:val="45"/>
  </w:num>
  <w:num w:numId="45">
    <w:abstractNumId w:val="7"/>
  </w:num>
  <w:num w:numId="46">
    <w:abstractNumId w:val="30"/>
  </w:num>
  <w:num w:numId="47">
    <w:abstractNumId w:val="29"/>
  </w:num>
  <w:num w:numId="48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MbE0MzczMjEwNbdU0lEKTi0uzszPAykwMqgFAOqJ428tAAAA"/>
  </w:docVars>
  <w:rsids>
    <w:rsidRoot w:val="008918DF"/>
    <w:rsid w:val="0000063D"/>
    <w:rsid w:val="00003452"/>
    <w:rsid w:val="00006FFB"/>
    <w:rsid w:val="00007BE2"/>
    <w:rsid w:val="00012CD5"/>
    <w:rsid w:val="00017E97"/>
    <w:rsid w:val="000260C3"/>
    <w:rsid w:val="000262C5"/>
    <w:rsid w:val="00043DDD"/>
    <w:rsid w:val="00044FAF"/>
    <w:rsid w:val="00046F0A"/>
    <w:rsid w:val="0006039F"/>
    <w:rsid w:val="00060DBC"/>
    <w:rsid w:val="00080B5B"/>
    <w:rsid w:val="0008280F"/>
    <w:rsid w:val="0008398B"/>
    <w:rsid w:val="00085A61"/>
    <w:rsid w:val="000876D8"/>
    <w:rsid w:val="00092924"/>
    <w:rsid w:val="000B3663"/>
    <w:rsid w:val="000C4C60"/>
    <w:rsid w:val="000C7433"/>
    <w:rsid w:val="000D28D8"/>
    <w:rsid w:val="000D6B9E"/>
    <w:rsid w:val="000E0773"/>
    <w:rsid w:val="000E2039"/>
    <w:rsid w:val="000E653F"/>
    <w:rsid w:val="000F058D"/>
    <w:rsid w:val="000F394A"/>
    <w:rsid w:val="000F51D2"/>
    <w:rsid w:val="000F6BED"/>
    <w:rsid w:val="00100585"/>
    <w:rsid w:val="0010136B"/>
    <w:rsid w:val="0010160D"/>
    <w:rsid w:val="00115FD1"/>
    <w:rsid w:val="00120462"/>
    <w:rsid w:val="00126248"/>
    <w:rsid w:val="001332D0"/>
    <w:rsid w:val="001435EF"/>
    <w:rsid w:val="00145FF6"/>
    <w:rsid w:val="001500CA"/>
    <w:rsid w:val="0015105D"/>
    <w:rsid w:val="00160F95"/>
    <w:rsid w:val="0016421C"/>
    <w:rsid w:val="001648A6"/>
    <w:rsid w:val="00166985"/>
    <w:rsid w:val="0017713C"/>
    <w:rsid w:val="0018216E"/>
    <w:rsid w:val="0018638E"/>
    <w:rsid w:val="001871A9"/>
    <w:rsid w:val="001879CD"/>
    <w:rsid w:val="00187A06"/>
    <w:rsid w:val="001B21D0"/>
    <w:rsid w:val="001C1E67"/>
    <w:rsid w:val="001C52E1"/>
    <w:rsid w:val="001C686A"/>
    <w:rsid w:val="001D7B2D"/>
    <w:rsid w:val="001D7E06"/>
    <w:rsid w:val="001E17BE"/>
    <w:rsid w:val="001E2C2D"/>
    <w:rsid w:val="001E7C35"/>
    <w:rsid w:val="001F605B"/>
    <w:rsid w:val="001F74AA"/>
    <w:rsid w:val="00200CBF"/>
    <w:rsid w:val="00204428"/>
    <w:rsid w:val="00210FD5"/>
    <w:rsid w:val="002171B3"/>
    <w:rsid w:val="00217A67"/>
    <w:rsid w:val="00220057"/>
    <w:rsid w:val="00230850"/>
    <w:rsid w:val="00236BD5"/>
    <w:rsid w:val="002479E0"/>
    <w:rsid w:val="0026266E"/>
    <w:rsid w:val="00262D55"/>
    <w:rsid w:val="0026652F"/>
    <w:rsid w:val="002665A1"/>
    <w:rsid w:val="002702F0"/>
    <w:rsid w:val="00277B8B"/>
    <w:rsid w:val="002820A3"/>
    <w:rsid w:val="00294AEA"/>
    <w:rsid w:val="002A7B8A"/>
    <w:rsid w:val="002B4FD7"/>
    <w:rsid w:val="002C0CAE"/>
    <w:rsid w:val="002C3105"/>
    <w:rsid w:val="002D144C"/>
    <w:rsid w:val="002D748B"/>
    <w:rsid w:val="002E0DF6"/>
    <w:rsid w:val="002E13D6"/>
    <w:rsid w:val="002E4234"/>
    <w:rsid w:val="002E4B28"/>
    <w:rsid w:val="002E5D6C"/>
    <w:rsid w:val="002F447B"/>
    <w:rsid w:val="00303030"/>
    <w:rsid w:val="00306085"/>
    <w:rsid w:val="00314A99"/>
    <w:rsid w:val="00315494"/>
    <w:rsid w:val="0032286A"/>
    <w:rsid w:val="00323820"/>
    <w:rsid w:val="00326A77"/>
    <w:rsid w:val="00327709"/>
    <w:rsid w:val="00337813"/>
    <w:rsid w:val="0035106A"/>
    <w:rsid w:val="003626EA"/>
    <w:rsid w:val="00362CC2"/>
    <w:rsid w:val="00365C0D"/>
    <w:rsid w:val="0036777C"/>
    <w:rsid w:val="00372722"/>
    <w:rsid w:val="003740CD"/>
    <w:rsid w:val="00387668"/>
    <w:rsid w:val="00391559"/>
    <w:rsid w:val="00391964"/>
    <w:rsid w:val="003A6E44"/>
    <w:rsid w:val="003B594E"/>
    <w:rsid w:val="003B69C2"/>
    <w:rsid w:val="003E1E72"/>
    <w:rsid w:val="003E725A"/>
    <w:rsid w:val="003F469B"/>
    <w:rsid w:val="003F4C00"/>
    <w:rsid w:val="0040002C"/>
    <w:rsid w:val="004040E2"/>
    <w:rsid w:val="00404388"/>
    <w:rsid w:val="0040614E"/>
    <w:rsid w:val="00422A5E"/>
    <w:rsid w:val="004273AC"/>
    <w:rsid w:val="00435D2D"/>
    <w:rsid w:val="00435E49"/>
    <w:rsid w:val="004369DB"/>
    <w:rsid w:val="004417BA"/>
    <w:rsid w:val="0044256B"/>
    <w:rsid w:val="00454C98"/>
    <w:rsid w:val="00455DB2"/>
    <w:rsid w:val="004626AC"/>
    <w:rsid w:val="00462C8C"/>
    <w:rsid w:val="00465D4A"/>
    <w:rsid w:val="004710F1"/>
    <w:rsid w:val="004747B7"/>
    <w:rsid w:val="0048489A"/>
    <w:rsid w:val="00486A1A"/>
    <w:rsid w:val="00487067"/>
    <w:rsid w:val="00487F63"/>
    <w:rsid w:val="00490A34"/>
    <w:rsid w:val="00491983"/>
    <w:rsid w:val="00491A43"/>
    <w:rsid w:val="00494CBC"/>
    <w:rsid w:val="004960FC"/>
    <w:rsid w:val="004A2C2B"/>
    <w:rsid w:val="004A3016"/>
    <w:rsid w:val="004A5D25"/>
    <w:rsid w:val="004A6260"/>
    <w:rsid w:val="004A634F"/>
    <w:rsid w:val="004B4428"/>
    <w:rsid w:val="004C25C7"/>
    <w:rsid w:val="004C30EE"/>
    <w:rsid w:val="004D0489"/>
    <w:rsid w:val="004D45E0"/>
    <w:rsid w:val="004E1426"/>
    <w:rsid w:val="004E559C"/>
    <w:rsid w:val="004E59A6"/>
    <w:rsid w:val="004E65DA"/>
    <w:rsid w:val="004F2DF1"/>
    <w:rsid w:val="00504337"/>
    <w:rsid w:val="005054A1"/>
    <w:rsid w:val="0052261D"/>
    <w:rsid w:val="00530C9F"/>
    <w:rsid w:val="00536D15"/>
    <w:rsid w:val="00544017"/>
    <w:rsid w:val="00551C81"/>
    <w:rsid w:val="00560647"/>
    <w:rsid w:val="00560C0F"/>
    <w:rsid w:val="00562EDD"/>
    <w:rsid w:val="00565AAC"/>
    <w:rsid w:val="00567197"/>
    <w:rsid w:val="005674D4"/>
    <w:rsid w:val="00570F00"/>
    <w:rsid w:val="00582FF0"/>
    <w:rsid w:val="00593DFF"/>
    <w:rsid w:val="00594182"/>
    <w:rsid w:val="00595FB9"/>
    <w:rsid w:val="00596ABD"/>
    <w:rsid w:val="005A0E5F"/>
    <w:rsid w:val="005A10EE"/>
    <w:rsid w:val="005C3085"/>
    <w:rsid w:val="005C7B66"/>
    <w:rsid w:val="005D44D4"/>
    <w:rsid w:val="005E26AD"/>
    <w:rsid w:val="005E520B"/>
    <w:rsid w:val="005E7F1F"/>
    <w:rsid w:val="005F037F"/>
    <w:rsid w:val="00601CEE"/>
    <w:rsid w:val="00601DF9"/>
    <w:rsid w:val="006021A5"/>
    <w:rsid w:val="00604ED9"/>
    <w:rsid w:val="00625457"/>
    <w:rsid w:val="00627719"/>
    <w:rsid w:val="006462AB"/>
    <w:rsid w:val="00657518"/>
    <w:rsid w:val="00663FBD"/>
    <w:rsid w:val="00671B53"/>
    <w:rsid w:val="00672A03"/>
    <w:rsid w:val="00682CA1"/>
    <w:rsid w:val="0068774F"/>
    <w:rsid w:val="00693289"/>
    <w:rsid w:val="00693AED"/>
    <w:rsid w:val="0069430C"/>
    <w:rsid w:val="006946D2"/>
    <w:rsid w:val="00695868"/>
    <w:rsid w:val="00696C74"/>
    <w:rsid w:val="006A02AB"/>
    <w:rsid w:val="006A31C9"/>
    <w:rsid w:val="006A5EDE"/>
    <w:rsid w:val="006C5397"/>
    <w:rsid w:val="006C790E"/>
    <w:rsid w:val="006D05A7"/>
    <w:rsid w:val="006E2A1B"/>
    <w:rsid w:val="006E3DD4"/>
    <w:rsid w:val="006F29F0"/>
    <w:rsid w:val="006F40EA"/>
    <w:rsid w:val="006F7E01"/>
    <w:rsid w:val="00701302"/>
    <w:rsid w:val="007031A4"/>
    <w:rsid w:val="00704A2E"/>
    <w:rsid w:val="00707503"/>
    <w:rsid w:val="007108E7"/>
    <w:rsid w:val="00721F4C"/>
    <w:rsid w:val="00723496"/>
    <w:rsid w:val="00723F09"/>
    <w:rsid w:val="00724D71"/>
    <w:rsid w:val="00730E56"/>
    <w:rsid w:val="0073373E"/>
    <w:rsid w:val="007351F9"/>
    <w:rsid w:val="00737530"/>
    <w:rsid w:val="00740CF4"/>
    <w:rsid w:val="00744215"/>
    <w:rsid w:val="00744F0A"/>
    <w:rsid w:val="00745132"/>
    <w:rsid w:val="00757229"/>
    <w:rsid w:val="0075764C"/>
    <w:rsid w:val="00760995"/>
    <w:rsid w:val="00776416"/>
    <w:rsid w:val="0078032D"/>
    <w:rsid w:val="00781110"/>
    <w:rsid w:val="007909DC"/>
    <w:rsid w:val="007912F8"/>
    <w:rsid w:val="00791D40"/>
    <w:rsid w:val="007A196E"/>
    <w:rsid w:val="007A631F"/>
    <w:rsid w:val="007A647D"/>
    <w:rsid w:val="007C686C"/>
    <w:rsid w:val="007E3128"/>
    <w:rsid w:val="007E39E7"/>
    <w:rsid w:val="007F7838"/>
    <w:rsid w:val="008001A7"/>
    <w:rsid w:val="00803FBF"/>
    <w:rsid w:val="008076B3"/>
    <w:rsid w:val="008175A4"/>
    <w:rsid w:val="00817649"/>
    <w:rsid w:val="008261C9"/>
    <w:rsid w:val="00826423"/>
    <w:rsid w:val="0083344F"/>
    <w:rsid w:val="00836053"/>
    <w:rsid w:val="00836577"/>
    <w:rsid w:val="008461E0"/>
    <w:rsid w:val="0085026B"/>
    <w:rsid w:val="008504AB"/>
    <w:rsid w:val="00857997"/>
    <w:rsid w:val="00857E9F"/>
    <w:rsid w:val="008618F3"/>
    <w:rsid w:val="00870A0B"/>
    <w:rsid w:val="00874134"/>
    <w:rsid w:val="00880240"/>
    <w:rsid w:val="00887EF5"/>
    <w:rsid w:val="00890696"/>
    <w:rsid w:val="008918DF"/>
    <w:rsid w:val="008940CA"/>
    <w:rsid w:val="00895CA0"/>
    <w:rsid w:val="008A1F21"/>
    <w:rsid w:val="008A27CF"/>
    <w:rsid w:val="008A3E21"/>
    <w:rsid w:val="008B1AC5"/>
    <w:rsid w:val="008C1817"/>
    <w:rsid w:val="008C3E2E"/>
    <w:rsid w:val="008D1FE3"/>
    <w:rsid w:val="008D44F1"/>
    <w:rsid w:val="008D620B"/>
    <w:rsid w:val="008D7213"/>
    <w:rsid w:val="008E598D"/>
    <w:rsid w:val="008E77E5"/>
    <w:rsid w:val="00901543"/>
    <w:rsid w:val="00902EF2"/>
    <w:rsid w:val="009074DA"/>
    <w:rsid w:val="00907777"/>
    <w:rsid w:val="0091116D"/>
    <w:rsid w:val="00920129"/>
    <w:rsid w:val="00922504"/>
    <w:rsid w:val="00923995"/>
    <w:rsid w:val="00931DDC"/>
    <w:rsid w:val="009348B9"/>
    <w:rsid w:val="0093602D"/>
    <w:rsid w:val="00942F57"/>
    <w:rsid w:val="00951A28"/>
    <w:rsid w:val="00951D17"/>
    <w:rsid w:val="00953CFF"/>
    <w:rsid w:val="00957D85"/>
    <w:rsid w:val="00960093"/>
    <w:rsid w:val="00965D17"/>
    <w:rsid w:val="00974427"/>
    <w:rsid w:val="0099652A"/>
    <w:rsid w:val="009A405E"/>
    <w:rsid w:val="009A4694"/>
    <w:rsid w:val="009A57C2"/>
    <w:rsid w:val="009B0C87"/>
    <w:rsid w:val="009B5BEC"/>
    <w:rsid w:val="009B6CF2"/>
    <w:rsid w:val="009B7796"/>
    <w:rsid w:val="009C02D4"/>
    <w:rsid w:val="009C09F2"/>
    <w:rsid w:val="009C6F78"/>
    <w:rsid w:val="009D5F47"/>
    <w:rsid w:val="009E4B63"/>
    <w:rsid w:val="009F413D"/>
    <w:rsid w:val="009F6A62"/>
    <w:rsid w:val="00A02C62"/>
    <w:rsid w:val="00A03A2E"/>
    <w:rsid w:val="00A07079"/>
    <w:rsid w:val="00A11A89"/>
    <w:rsid w:val="00A12DDE"/>
    <w:rsid w:val="00A13C68"/>
    <w:rsid w:val="00A21ABC"/>
    <w:rsid w:val="00A22C63"/>
    <w:rsid w:val="00A3116B"/>
    <w:rsid w:val="00A33952"/>
    <w:rsid w:val="00A35FFE"/>
    <w:rsid w:val="00A37A57"/>
    <w:rsid w:val="00A43B92"/>
    <w:rsid w:val="00A452D8"/>
    <w:rsid w:val="00A52243"/>
    <w:rsid w:val="00A53682"/>
    <w:rsid w:val="00A537F4"/>
    <w:rsid w:val="00A56B80"/>
    <w:rsid w:val="00A602D3"/>
    <w:rsid w:val="00A607F7"/>
    <w:rsid w:val="00A612EB"/>
    <w:rsid w:val="00A66F7D"/>
    <w:rsid w:val="00A71483"/>
    <w:rsid w:val="00A728B6"/>
    <w:rsid w:val="00A7457E"/>
    <w:rsid w:val="00A74D78"/>
    <w:rsid w:val="00A761F1"/>
    <w:rsid w:val="00A857C5"/>
    <w:rsid w:val="00A910D7"/>
    <w:rsid w:val="00A95E4D"/>
    <w:rsid w:val="00A972F3"/>
    <w:rsid w:val="00A97DFA"/>
    <w:rsid w:val="00AA2DC2"/>
    <w:rsid w:val="00AA78B4"/>
    <w:rsid w:val="00AA7A49"/>
    <w:rsid w:val="00AA7D9D"/>
    <w:rsid w:val="00AB1DDB"/>
    <w:rsid w:val="00AB789F"/>
    <w:rsid w:val="00AC3CFA"/>
    <w:rsid w:val="00AC7852"/>
    <w:rsid w:val="00AD008A"/>
    <w:rsid w:val="00AD74A4"/>
    <w:rsid w:val="00AE3EE6"/>
    <w:rsid w:val="00AE6857"/>
    <w:rsid w:val="00AE697A"/>
    <w:rsid w:val="00AF0733"/>
    <w:rsid w:val="00AF4769"/>
    <w:rsid w:val="00B04D7E"/>
    <w:rsid w:val="00B2080E"/>
    <w:rsid w:val="00B215BD"/>
    <w:rsid w:val="00B232C0"/>
    <w:rsid w:val="00B235F8"/>
    <w:rsid w:val="00B309AD"/>
    <w:rsid w:val="00B330A4"/>
    <w:rsid w:val="00B40F82"/>
    <w:rsid w:val="00B4336E"/>
    <w:rsid w:val="00B468CC"/>
    <w:rsid w:val="00B46F73"/>
    <w:rsid w:val="00B5157A"/>
    <w:rsid w:val="00B53688"/>
    <w:rsid w:val="00B64EAC"/>
    <w:rsid w:val="00B70336"/>
    <w:rsid w:val="00B718EF"/>
    <w:rsid w:val="00B7420A"/>
    <w:rsid w:val="00B76B03"/>
    <w:rsid w:val="00B861E7"/>
    <w:rsid w:val="00B87396"/>
    <w:rsid w:val="00B87DA2"/>
    <w:rsid w:val="00B90126"/>
    <w:rsid w:val="00B9538B"/>
    <w:rsid w:val="00B967D7"/>
    <w:rsid w:val="00BA0881"/>
    <w:rsid w:val="00BA6E2F"/>
    <w:rsid w:val="00BB0366"/>
    <w:rsid w:val="00BB27FC"/>
    <w:rsid w:val="00BC2479"/>
    <w:rsid w:val="00BC3E12"/>
    <w:rsid w:val="00BC4854"/>
    <w:rsid w:val="00BD7185"/>
    <w:rsid w:val="00BD7713"/>
    <w:rsid w:val="00BE14EE"/>
    <w:rsid w:val="00BF2556"/>
    <w:rsid w:val="00BF30C5"/>
    <w:rsid w:val="00BF360D"/>
    <w:rsid w:val="00BF3A77"/>
    <w:rsid w:val="00C10439"/>
    <w:rsid w:val="00C12375"/>
    <w:rsid w:val="00C14336"/>
    <w:rsid w:val="00C16AE1"/>
    <w:rsid w:val="00C17712"/>
    <w:rsid w:val="00C25841"/>
    <w:rsid w:val="00C26328"/>
    <w:rsid w:val="00C30D06"/>
    <w:rsid w:val="00C314A1"/>
    <w:rsid w:val="00C410F2"/>
    <w:rsid w:val="00C4612B"/>
    <w:rsid w:val="00C623CE"/>
    <w:rsid w:val="00C627BE"/>
    <w:rsid w:val="00C65097"/>
    <w:rsid w:val="00C663FB"/>
    <w:rsid w:val="00C77CAA"/>
    <w:rsid w:val="00C80BCD"/>
    <w:rsid w:val="00C82FED"/>
    <w:rsid w:val="00C90871"/>
    <w:rsid w:val="00C960CF"/>
    <w:rsid w:val="00C9786D"/>
    <w:rsid w:val="00CA25BC"/>
    <w:rsid w:val="00CB5131"/>
    <w:rsid w:val="00CB51E2"/>
    <w:rsid w:val="00CC1CA5"/>
    <w:rsid w:val="00CC4C63"/>
    <w:rsid w:val="00CC66F6"/>
    <w:rsid w:val="00CD0366"/>
    <w:rsid w:val="00CD503F"/>
    <w:rsid w:val="00CE1276"/>
    <w:rsid w:val="00CE1A37"/>
    <w:rsid w:val="00CE470A"/>
    <w:rsid w:val="00CE6DB4"/>
    <w:rsid w:val="00CF3481"/>
    <w:rsid w:val="00CF4AEF"/>
    <w:rsid w:val="00CF5949"/>
    <w:rsid w:val="00CF5AAB"/>
    <w:rsid w:val="00D04763"/>
    <w:rsid w:val="00D1634E"/>
    <w:rsid w:val="00D2231B"/>
    <w:rsid w:val="00D27B68"/>
    <w:rsid w:val="00D3228C"/>
    <w:rsid w:val="00D35A51"/>
    <w:rsid w:val="00D3634F"/>
    <w:rsid w:val="00D41D89"/>
    <w:rsid w:val="00D43F42"/>
    <w:rsid w:val="00D44CAD"/>
    <w:rsid w:val="00D56185"/>
    <w:rsid w:val="00D57A5E"/>
    <w:rsid w:val="00D60149"/>
    <w:rsid w:val="00D6015C"/>
    <w:rsid w:val="00D6347D"/>
    <w:rsid w:val="00D66E08"/>
    <w:rsid w:val="00D72293"/>
    <w:rsid w:val="00D77B68"/>
    <w:rsid w:val="00D829B2"/>
    <w:rsid w:val="00D853BC"/>
    <w:rsid w:val="00D86ABD"/>
    <w:rsid w:val="00D97FEF"/>
    <w:rsid w:val="00DB0E26"/>
    <w:rsid w:val="00DB6613"/>
    <w:rsid w:val="00DB66EC"/>
    <w:rsid w:val="00DC301A"/>
    <w:rsid w:val="00DD06A6"/>
    <w:rsid w:val="00DD126B"/>
    <w:rsid w:val="00DD1284"/>
    <w:rsid w:val="00DD7002"/>
    <w:rsid w:val="00DE3251"/>
    <w:rsid w:val="00DE74D3"/>
    <w:rsid w:val="00DF34BA"/>
    <w:rsid w:val="00DF396E"/>
    <w:rsid w:val="00DF3B01"/>
    <w:rsid w:val="00E00183"/>
    <w:rsid w:val="00E149B2"/>
    <w:rsid w:val="00E17B08"/>
    <w:rsid w:val="00E201EB"/>
    <w:rsid w:val="00E20B80"/>
    <w:rsid w:val="00E21144"/>
    <w:rsid w:val="00E27EDC"/>
    <w:rsid w:val="00E30F06"/>
    <w:rsid w:val="00E323DC"/>
    <w:rsid w:val="00E41409"/>
    <w:rsid w:val="00E4276C"/>
    <w:rsid w:val="00E44D28"/>
    <w:rsid w:val="00E4617D"/>
    <w:rsid w:val="00E50DD0"/>
    <w:rsid w:val="00E51A06"/>
    <w:rsid w:val="00E54803"/>
    <w:rsid w:val="00E63B71"/>
    <w:rsid w:val="00E64261"/>
    <w:rsid w:val="00E70CF3"/>
    <w:rsid w:val="00E71673"/>
    <w:rsid w:val="00E717AB"/>
    <w:rsid w:val="00E73B37"/>
    <w:rsid w:val="00E77421"/>
    <w:rsid w:val="00E811EF"/>
    <w:rsid w:val="00E824C7"/>
    <w:rsid w:val="00E8381C"/>
    <w:rsid w:val="00E838CC"/>
    <w:rsid w:val="00E85FAB"/>
    <w:rsid w:val="00E9701E"/>
    <w:rsid w:val="00EA19A7"/>
    <w:rsid w:val="00EA5744"/>
    <w:rsid w:val="00EB5C99"/>
    <w:rsid w:val="00EB6D29"/>
    <w:rsid w:val="00EB7BD3"/>
    <w:rsid w:val="00EB7EF8"/>
    <w:rsid w:val="00EC19F1"/>
    <w:rsid w:val="00ED394D"/>
    <w:rsid w:val="00EE05D8"/>
    <w:rsid w:val="00EE0DB0"/>
    <w:rsid w:val="00EE5CE7"/>
    <w:rsid w:val="00EE60B4"/>
    <w:rsid w:val="00EF265C"/>
    <w:rsid w:val="00F00584"/>
    <w:rsid w:val="00F114B3"/>
    <w:rsid w:val="00F1162A"/>
    <w:rsid w:val="00F15EE1"/>
    <w:rsid w:val="00F2529E"/>
    <w:rsid w:val="00F26F27"/>
    <w:rsid w:val="00F279F8"/>
    <w:rsid w:val="00F4016D"/>
    <w:rsid w:val="00F42D14"/>
    <w:rsid w:val="00F57163"/>
    <w:rsid w:val="00F60A0C"/>
    <w:rsid w:val="00F62EB3"/>
    <w:rsid w:val="00F66B61"/>
    <w:rsid w:val="00F6767C"/>
    <w:rsid w:val="00F76F57"/>
    <w:rsid w:val="00F770A3"/>
    <w:rsid w:val="00F82D95"/>
    <w:rsid w:val="00F832E5"/>
    <w:rsid w:val="00F8355D"/>
    <w:rsid w:val="00F85225"/>
    <w:rsid w:val="00F85DDF"/>
    <w:rsid w:val="00F97AF5"/>
    <w:rsid w:val="00FA0D39"/>
    <w:rsid w:val="00FA2C1D"/>
    <w:rsid w:val="00FA6E04"/>
    <w:rsid w:val="00FA7536"/>
    <w:rsid w:val="00FB3F7E"/>
    <w:rsid w:val="00FC2641"/>
    <w:rsid w:val="00FC269C"/>
    <w:rsid w:val="00FC581E"/>
    <w:rsid w:val="00FD5E09"/>
    <w:rsid w:val="00FF3CE9"/>
    <w:rsid w:val="02BF9071"/>
    <w:rsid w:val="03DB3C30"/>
    <w:rsid w:val="130C2A1F"/>
    <w:rsid w:val="233D44C9"/>
    <w:rsid w:val="2D0B2F68"/>
    <w:rsid w:val="30C6FC8C"/>
    <w:rsid w:val="3A13F804"/>
    <w:rsid w:val="3C7945C4"/>
    <w:rsid w:val="3FC8DFF3"/>
    <w:rsid w:val="43876C33"/>
    <w:rsid w:val="441CC85B"/>
    <w:rsid w:val="4CB30970"/>
    <w:rsid w:val="60AAAA5B"/>
    <w:rsid w:val="6C86AEFC"/>
    <w:rsid w:val="7249EC95"/>
    <w:rsid w:val="790F1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667D31"/>
  <w15:chartTrackingRefBased/>
  <w15:docId w15:val="{C57CDC41-8964-4155-AEB4-CDC65E8E0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48A6"/>
    <w:pPr>
      <w:widowControl w:val="0"/>
      <w:autoSpaceDE w:val="0"/>
      <w:autoSpaceDN w:val="0"/>
      <w:spacing w:after="0" w:line="240" w:lineRule="auto"/>
    </w:pPr>
    <w:rPr>
      <w:rFonts w:asciiTheme="minorHAnsi" w:hAnsiTheme="minorHAnsi"/>
    </w:rPr>
  </w:style>
  <w:style w:type="paragraph" w:styleId="Heading1">
    <w:name w:val="heading 1"/>
    <w:aliases w:val="OHRP Heading 1"/>
    <w:basedOn w:val="Normal"/>
    <w:link w:val="Heading1Char"/>
    <w:autoRedefine/>
    <w:uiPriority w:val="1"/>
    <w:qFormat/>
    <w:rsid w:val="00BF3A77"/>
    <w:pPr>
      <w:numPr>
        <w:numId w:val="2"/>
      </w:numPr>
      <w:shd w:val="clear" w:color="auto" w:fill="FFE599"/>
      <w:outlineLvl w:val="0"/>
    </w:pPr>
    <w:rPr>
      <w:rFonts w:eastAsia="Times New Roman" w:cs="Cambria"/>
      <w:b/>
      <w:color w:val="000000" w:themeColor="text1"/>
      <w:sz w:val="26"/>
    </w:rPr>
  </w:style>
  <w:style w:type="paragraph" w:styleId="Heading2">
    <w:name w:val="heading 2"/>
    <w:basedOn w:val="Heading1"/>
    <w:link w:val="Heading2Char"/>
    <w:autoRedefine/>
    <w:uiPriority w:val="9"/>
    <w:unhideWhenUsed/>
    <w:qFormat/>
    <w:rsid w:val="00BF3A77"/>
    <w:pPr>
      <w:widowControl/>
      <w:numPr>
        <w:ilvl w:val="1"/>
      </w:numPr>
      <w:shd w:val="clear" w:color="auto" w:fill="auto"/>
      <w:autoSpaceDE/>
      <w:autoSpaceDN/>
      <w:spacing w:before="120" w:after="120" w:line="360" w:lineRule="auto"/>
      <w:outlineLvl w:val="1"/>
    </w:pPr>
    <w:rPr>
      <w:b w:val="0"/>
      <w:bCs/>
      <w:color w:val="auto"/>
      <w:sz w:val="24"/>
    </w:rPr>
  </w:style>
  <w:style w:type="paragraph" w:styleId="Heading3">
    <w:name w:val="heading 3"/>
    <w:basedOn w:val="Heading2"/>
    <w:next w:val="Normal"/>
    <w:link w:val="Heading3Char"/>
    <w:uiPriority w:val="9"/>
    <w:semiHidden/>
    <w:unhideWhenUsed/>
    <w:qFormat/>
    <w:rsid w:val="00BF3A77"/>
    <w:pPr>
      <w:keepNext/>
      <w:keepLines/>
      <w:numPr>
        <w:ilvl w:val="2"/>
      </w:numPr>
      <w:spacing w:before="40" w:after="160" w:line="259" w:lineRule="auto"/>
      <w:outlineLvl w:val="2"/>
    </w:pPr>
    <w:rPr>
      <w:rFonts w:eastAsiaTheme="majorEastAsia" w:cstheme="majorBidi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OHRP Heading 1 Char"/>
    <w:basedOn w:val="DefaultParagraphFont"/>
    <w:link w:val="Heading1"/>
    <w:uiPriority w:val="1"/>
    <w:rsid w:val="00F2529E"/>
    <w:rPr>
      <w:rFonts w:ascii="Times New Roman" w:eastAsia="Times New Roman" w:hAnsi="Times New Roman" w:cs="Cambria"/>
      <w:b/>
      <w:color w:val="000000" w:themeColor="text1"/>
      <w:sz w:val="26"/>
      <w:szCs w:val="24"/>
      <w:shd w:val="clear" w:color="auto" w:fill="FFE599"/>
    </w:rPr>
  </w:style>
  <w:style w:type="paragraph" w:styleId="BodyText">
    <w:name w:val="Body Text"/>
    <w:basedOn w:val="Normal"/>
    <w:link w:val="BodyTextChar"/>
    <w:uiPriority w:val="99"/>
    <w:semiHidden/>
    <w:unhideWhenUsed/>
    <w:rsid w:val="006946D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946D2"/>
  </w:style>
  <w:style w:type="character" w:customStyle="1" w:styleId="Heading2Char">
    <w:name w:val="Heading 2 Char"/>
    <w:basedOn w:val="DefaultParagraphFont"/>
    <w:link w:val="Heading2"/>
    <w:uiPriority w:val="9"/>
    <w:rsid w:val="00BF3A77"/>
    <w:rPr>
      <w:rFonts w:eastAsia="Times New Roman" w:cs="Cambria"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F3A77"/>
    <w:rPr>
      <w:rFonts w:eastAsiaTheme="majorEastAsia" w:cstheme="majorBidi"/>
      <w:bCs/>
      <w:sz w:val="22"/>
    </w:rPr>
  </w:style>
  <w:style w:type="numbering" w:customStyle="1" w:styleId="SOPHeadings">
    <w:name w:val="SOP Headings"/>
    <w:uiPriority w:val="99"/>
    <w:rsid w:val="00BF3A77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8918D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918D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18DF"/>
  </w:style>
  <w:style w:type="paragraph" w:styleId="Footer">
    <w:name w:val="footer"/>
    <w:basedOn w:val="Normal"/>
    <w:link w:val="FooterChar"/>
    <w:uiPriority w:val="99"/>
    <w:unhideWhenUsed/>
    <w:rsid w:val="008918D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18DF"/>
  </w:style>
  <w:style w:type="character" w:styleId="Hyperlink">
    <w:name w:val="Hyperlink"/>
    <w:basedOn w:val="DefaultParagraphFont"/>
    <w:uiPriority w:val="99"/>
    <w:unhideWhenUsed/>
    <w:rsid w:val="005E26AD"/>
    <w:rPr>
      <w:color w:val="0000FF"/>
      <w:u w:val="single"/>
    </w:rPr>
  </w:style>
  <w:style w:type="table" w:styleId="TableGrid">
    <w:name w:val="Table Grid"/>
    <w:basedOn w:val="TableNormal"/>
    <w:uiPriority w:val="39"/>
    <w:rsid w:val="00C410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97FE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7FEF"/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al"/>
    <w:rsid w:val="003F469B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3F469B"/>
  </w:style>
  <w:style w:type="character" w:customStyle="1" w:styleId="eop">
    <w:name w:val="eop"/>
    <w:basedOn w:val="DefaultParagraphFont"/>
    <w:rsid w:val="003F469B"/>
  </w:style>
  <w:style w:type="character" w:styleId="UnresolvedMention">
    <w:name w:val="Unresolved Mention"/>
    <w:basedOn w:val="DefaultParagraphFont"/>
    <w:uiPriority w:val="99"/>
    <w:semiHidden/>
    <w:unhideWhenUsed/>
    <w:rsid w:val="00740C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90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741993">
          <w:marLeft w:val="0"/>
          <w:marRight w:val="0"/>
          <w:marTop w:val="0"/>
          <w:marBottom w:val="75"/>
          <w:divBdr>
            <w:top w:val="single" w:sz="6" w:space="0" w:color="003366"/>
            <w:left w:val="single" w:sz="6" w:space="0" w:color="003366"/>
            <w:bottom w:val="single" w:sz="6" w:space="0" w:color="003366"/>
            <w:right w:val="single" w:sz="6" w:space="0" w:color="003366"/>
          </w:divBdr>
        </w:div>
      </w:divsChild>
    </w:div>
    <w:div w:id="7612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59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9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9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6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9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8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74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12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2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redcap.wvctsi.org/redcap/surveys/?s=3HD4TXCCF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HRPWebsite xmlns="b6d62505-c5aa-4777-8481-5077dadc4fcf">No</OHRPWebsite>
    <Date xmlns="b6d62505-c5aa-4777-8481-5077dadc4fcf">2020-10-29T13:47:27+00:00</Date>
    <Person xmlns="b6d62505-c5aa-4777-8481-5077dadc4fcf">
      <UserInfo>
        <DisplayName/>
        <AccountId xsi:nil="true"/>
        <AccountType/>
      </UserInfo>
    </Person>
    <Doc_x0020_Type xmlns="b6d62505-c5aa-4777-8481-5077dadc4fcf">Other</Doc_x0020_Type>
    <Year xmlns="b6d62505-c5aa-4777-8481-5077dadc4fcf">2020</Year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24301F80733247850447C86B5A3368" ma:contentTypeVersion="20" ma:contentTypeDescription="Create a new document." ma:contentTypeScope="" ma:versionID="35a2db002677a916000d79a9b2042a22">
  <xsd:schema xmlns:xsd="http://www.w3.org/2001/XMLSchema" xmlns:xs="http://www.w3.org/2001/XMLSchema" xmlns:p="http://schemas.microsoft.com/office/2006/metadata/properties" xmlns:ns2="b6d62505-c5aa-4777-8481-5077dadc4fcf" xmlns:ns3="f3005829-e119-41cf-ace8-91f50705ecc5" targetNamespace="http://schemas.microsoft.com/office/2006/metadata/properties" ma:root="true" ma:fieldsID="04f47c3e9ce2d0895a922c867e99c82c" ns2:_="" ns3:_="">
    <xsd:import namespace="b6d62505-c5aa-4777-8481-5077dadc4fcf"/>
    <xsd:import namespace="f3005829-e119-41cf-ace8-91f50705ec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Date" minOccurs="0"/>
                <xsd:element ref="ns2:Person" minOccurs="0"/>
                <xsd:element ref="ns2:Doc_x0020_Type"/>
                <xsd:element ref="ns2:Year"/>
                <xsd:element ref="ns3:SharedWithUsers" minOccurs="0"/>
                <xsd:element ref="ns3:SharedWithDetails" minOccurs="0"/>
                <xsd:element ref="ns2:OHRPWebsi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d62505-c5aa-4777-8481-5077dadc4f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Date" ma:index="17" nillable="true" ma:displayName="Date" ma:default="[today]" ma:format="DateOnly" ma:internalName="Date">
      <xsd:simpleType>
        <xsd:restriction base="dms:DateTime"/>
      </xsd:simpleType>
    </xsd:element>
    <xsd:element name="Person" ma:index="18" nillable="true" ma:displayName="Person" ma:description="Enter the name of the person who created the document" ma:format="Dropdown" ma:list="UserInfo" ma:SharePointGroup="0" ma:internalName="Person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c_x0020_Type" ma:index="19" ma:displayName="Doc Type" ma:default="Other" ma:format="RadioButtons" ma:internalName="Doc_x0020_Type">
      <xsd:simpleType>
        <xsd:restriction base="dms:Choice">
          <xsd:enumeration value="SOP"/>
          <xsd:enumeration value="Guidance"/>
          <xsd:enumeration value="Form"/>
          <xsd:enumeration value="Invoice"/>
          <xsd:enumeration value="Accreditation"/>
          <xsd:enumeration value="Request"/>
          <xsd:enumeration value="Audit"/>
          <xsd:enumeration value="Logo"/>
          <xsd:enumeration value="Complaint"/>
          <xsd:enumeration value="Concern"/>
          <xsd:enumeration value="Other"/>
        </xsd:restriction>
      </xsd:simpleType>
    </xsd:element>
    <xsd:element name="Year" ma:index="20" ma:displayName="Year Created" ma:default="2020" ma:description="The year the document was created" ma:format="RadioButtons" ma:internalName="Year">
      <xsd:simpleType>
        <xsd:restriction base="dms:Choice"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Before 2010"/>
        </xsd:restriction>
      </xsd:simpleType>
    </xsd:element>
    <xsd:element name="OHRPWebsite" ma:index="23" nillable="true" ma:displayName="OHRP Website" ma:default="No" ma:format="Dropdown" ma:internalName="OHRPWebsite">
      <xsd:simpleType>
        <xsd:restriction base="dms:Choice">
          <xsd:enumeration value="Yes"/>
          <xsd:enumeration value="No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005829-e119-41cf-ace8-91f50705ecc5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B828EC0-97EA-4BA0-8A9E-2DEBAC02B2D8}">
  <ds:schemaRefs>
    <ds:schemaRef ds:uri="http://schemas.microsoft.com/office/2006/metadata/properties"/>
    <ds:schemaRef ds:uri="http://schemas.microsoft.com/office/infopath/2007/PartnerControls"/>
    <ds:schemaRef ds:uri="b6d62505-c5aa-4777-8481-5077dadc4fcf"/>
  </ds:schemaRefs>
</ds:datastoreItem>
</file>

<file path=customXml/itemProps2.xml><?xml version="1.0" encoding="utf-8"?>
<ds:datastoreItem xmlns:ds="http://schemas.openxmlformats.org/officeDocument/2006/customXml" ds:itemID="{AB107443-7BD2-4BEA-940C-536DF1C8B6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65F614-319E-40ED-B176-83134EE8CB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d62505-c5aa-4777-8481-5077dadc4fcf"/>
    <ds:schemaRef ds:uri="f3005829-e119-41cf-ace8-91f50705ec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1106</Words>
  <Characters>631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2</CharactersWithSpaces>
  <SharedDoc>false</SharedDoc>
  <HLinks>
    <vt:vector size="6" baseType="variant">
      <vt:variant>
        <vt:i4>3735679</vt:i4>
      </vt:variant>
      <vt:variant>
        <vt:i4>0</vt:i4>
      </vt:variant>
      <vt:variant>
        <vt:i4>0</vt:i4>
      </vt:variant>
      <vt:variant>
        <vt:i4>5</vt:i4>
      </vt:variant>
      <vt:variant>
        <vt:lpwstr>https://human.research.wvu.edu/guidance/informed-consent/electronic-conse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emary Casteel</dc:creator>
  <cp:keywords/>
  <dc:description/>
  <cp:lastModifiedBy>Kasandra Lambert</cp:lastModifiedBy>
  <cp:revision>5</cp:revision>
  <cp:lastPrinted>2020-11-10T15:49:00Z</cp:lastPrinted>
  <dcterms:created xsi:type="dcterms:W3CDTF">2022-09-13T15:49:00Z</dcterms:created>
  <dcterms:modified xsi:type="dcterms:W3CDTF">2022-09-14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24301F80733247850447C86B5A3368</vt:lpwstr>
  </property>
</Properties>
</file>